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9"/>
        <w:gridCol w:w="5076"/>
        <w:gridCol w:w="1440"/>
      </w:tblGrid>
      <w:tr w:rsidR="00650400" w14:paraId="22532EB8" w14:textId="77777777" w:rsidTr="00687085">
        <w:sdt>
          <w:sdtPr>
            <w:rPr>
              <w:rFonts w:cstheme="minorHAnsi"/>
              <w:szCs w:val="18"/>
            </w:rPr>
            <w:alias w:val="Image"/>
            <w:tag w:val="45171408-3598425777"/>
            <w:id w:val="-696541519"/>
            <w:placeholder>
              <w:docPart w:val="E05FEA5C79CD4B3C978D6D504494014B"/>
            </w:placeholder>
          </w:sdtPr>
          <w:sdtEndPr/>
          <w:sdtContent>
            <w:tc>
              <w:tcPr>
                <w:tcW w:w="4119" w:type="dxa"/>
              </w:tcPr>
              <w:p w14:paraId="6F456A9F" w14:textId="77777777" w:rsidR="00650400" w:rsidRDefault="00650400" w:rsidP="000737A9">
                <w:pPr>
                  <w:ind w:right="652"/>
                  <w:rPr>
                    <w:rFonts w:cstheme="minorHAnsi"/>
                    <w:szCs w:val="18"/>
                  </w:rPr>
                </w:pPr>
                <w:r>
                  <w:rPr>
                    <w:rFonts w:cstheme="minorHAnsi"/>
                    <w:noProof/>
                    <w:szCs w:val="18"/>
                  </w:rPr>
                  <w:drawing>
                    <wp:inline distT="0" distB="0" distL="0" distR="0" wp14:anchorId="6402A063" wp14:editId="53CFDCFE">
                      <wp:extent cx="1648460" cy="714375"/>
                      <wp:effectExtent l="0" t="0" r="8890" b="9525"/>
                      <wp:docPr id="2013821964" name="Picture 1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13821964" name=""/>
                              <pic:cNvPicPr/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648661" cy="71446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Segoe UI" w:hAnsi="Segoe UI" w:cs="Segoe UI"/>
              <w:sz w:val="52"/>
              <w:szCs w:val="52"/>
            </w:rPr>
            <w:alias w:val="Field"/>
            <w:tag w:val="45171408-3507455166"/>
            <w:id w:val="-787512130"/>
            <w:placeholder>
              <w:docPart w:val="141DBC7421A944D586900AB3E3164957"/>
            </w:placeholder>
          </w:sdtPr>
          <w:sdtEndPr/>
          <w:sdtContent>
            <w:tc>
              <w:tcPr>
                <w:tcW w:w="6516" w:type="dxa"/>
                <w:gridSpan w:val="2"/>
              </w:tcPr>
              <w:p w14:paraId="55185A75" w14:textId="52087A75" w:rsidR="00650400" w:rsidRDefault="007864A0" w:rsidP="000737A9">
                <w:pPr>
                  <w:jc w:val="right"/>
                  <w:rPr>
                    <w:rFonts w:cstheme="minorHAnsi"/>
                    <w:szCs w:val="18"/>
                  </w:rPr>
                </w:pPr>
                <w:r>
                  <w:rPr>
                    <w:rFonts w:ascii="Segoe UI" w:hAnsi="Segoe UI" w:cs="Segoe UI"/>
                    <w:sz w:val="52"/>
                    <w:szCs w:val="52"/>
                  </w:rPr>
                  <w:t>iif(@InvoiceAmount &lt; 0, 'CREDIT NOTE', 'INVOICE')</w:t>
                </w:r>
              </w:p>
            </w:tc>
          </w:sdtContent>
        </w:sdt>
      </w:tr>
      <w:tr w:rsidR="00095229" w:rsidRPr="00C47352" w14:paraId="2782544D" w14:textId="77777777" w:rsidTr="00687085">
        <w:trPr>
          <w:trHeight w:hRule="exact" w:val="115"/>
        </w:trPr>
        <w:tc>
          <w:tcPr>
            <w:tcW w:w="4119" w:type="dxa"/>
          </w:tcPr>
          <w:p w14:paraId="6C34181E" w14:textId="6F461BDB" w:rsidR="00095229" w:rsidRPr="00C47352" w:rsidRDefault="00095229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258E177C" w14:textId="1094552B" w:rsidR="00095229" w:rsidRPr="00C47352" w:rsidRDefault="00095229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440" w:type="dxa"/>
          </w:tcPr>
          <w:p w14:paraId="5727A8C4" w14:textId="50302C7D" w:rsidR="00095229" w:rsidRPr="00C47352" w:rsidRDefault="00095229" w:rsidP="000737A9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</w:tr>
      <w:tr w:rsidR="00687085" w:rsidRPr="00C47352" w14:paraId="6ED04A19" w14:textId="77777777" w:rsidTr="00687085">
        <w:sdt>
          <w:sdtPr>
            <w:rPr>
              <w:rFonts w:ascii="Segoe UI" w:hAnsi="Segoe UI" w:cs="Segoe UI"/>
              <w:szCs w:val="18"/>
            </w:rPr>
            <w:alias w:val="Field"/>
            <w:tag w:val="45171408-3061811870"/>
            <w:id w:val="-1233155426"/>
            <w:placeholder>
              <w:docPart w:val="6339F3FFADAD40668C7722A59CF1E5FC"/>
            </w:placeholder>
          </w:sdtPr>
          <w:sdtEndPr/>
          <w:sdtContent>
            <w:tc>
              <w:tcPr>
                <w:tcW w:w="4119" w:type="dxa"/>
                <w:vMerge w:val="restart"/>
              </w:tcPr>
              <w:p w14:paraId="713D3500" w14:textId="50A52832" w:rsidR="00687085" w:rsidRDefault="00687085" w:rsidP="000737A9">
                <w:pPr>
                  <w:ind w:right="652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Address</w:t>
                </w:r>
              </w:p>
            </w:tc>
          </w:sdtContent>
        </w:sdt>
        <w:tc>
          <w:tcPr>
            <w:tcW w:w="5076" w:type="dxa"/>
          </w:tcPr>
          <w:p w14:paraId="542724A7" w14:textId="6E85088A" w:rsidR="00687085" w:rsidRDefault="001A2BAB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45171408-108406181"/>
                <w:id w:val="108406181"/>
                <w:placeholder>
                  <w:docPart w:val="5B652B44F8FB4E73BC2A67F8FCF96CCA"/>
                </w:placeholder>
                <w15:color w:val="FFCC00"/>
              </w:sdtPr>
              <w:sdtEndPr/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Invoice</w:t>
                </w:r>
              </w:sdtContent>
            </w:sdt>
            <w:r w:rsidR="00687085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45171408-1543329867"/>
            <w:id w:val="1543329867"/>
            <w:placeholder>
              <w:docPart w:val="6F2AA0E780AB4471AD1BAFD11D641003"/>
            </w:placeholder>
          </w:sdtPr>
          <w:sdtEndPr/>
          <w:sdtContent>
            <w:tc>
              <w:tcPr>
                <w:tcW w:w="1440" w:type="dxa"/>
              </w:tcPr>
              <w:p w14:paraId="7CB60AFB" w14:textId="16FB64A2" w:rsidR="00687085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InvoiceId</w:t>
                </w:r>
              </w:p>
            </w:tc>
          </w:sdtContent>
        </w:sdt>
      </w:tr>
      <w:tr w:rsidR="00687085" w:rsidRPr="00C47352" w14:paraId="202F0B96" w14:textId="77777777" w:rsidTr="00687085">
        <w:tc>
          <w:tcPr>
            <w:tcW w:w="4119" w:type="dxa"/>
            <w:vMerge/>
          </w:tcPr>
          <w:p w14:paraId="4DE8D36E" w14:textId="24D95369" w:rsidR="00687085" w:rsidRPr="00C47352" w:rsidRDefault="00687085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78040B68" w14:textId="77777777" w:rsidR="00687085" w:rsidRPr="00C47352" w:rsidRDefault="001A2BAB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45171408-1544548411"/>
                <w:id w:val="1544548411"/>
                <w:placeholder>
                  <w:docPart w:val="1D367D76B1144B248B7BF730F0055467"/>
                </w:placeholder>
                <w15:color w:val="FFCC00"/>
              </w:sdtPr>
              <w:sdtEndPr/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Invoice date</w:t>
                </w:r>
              </w:sdtContent>
            </w:sdt>
            <w:r w:rsidR="00687085" w:rsidRPr="00C47352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45171408-3667801846"/>
            <w:id w:val="-627165450"/>
            <w:placeholder>
              <w:docPart w:val="7D0ACEF0AE804167BE97D0163AAF1516"/>
            </w:placeholder>
          </w:sdtPr>
          <w:sdtEndPr/>
          <w:sdtContent>
            <w:tc>
              <w:tcPr>
                <w:tcW w:w="1440" w:type="dxa"/>
              </w:tcPr>
              <w:p w14:paraId="4E369CED" w14:textId="21E97853" w:rsidR="00687085" w:rsidRPr="00C47352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InvoiceDate</w:t>
                </w:r>
              </w:p>
            </w:tc>
          </w:sdtContent>
        </w:sdt>
      </w:tr>
      <w:tr w:rsidR="00687085" w:rsidRPr="00C47352" w14:paraId="7BBA941D" w14:textId="77777777" w:rsidTr="00687085">
        <w:tc>
          <w:tcPr>
            <w:tcW w:w="4119" w:type="dxa"/>
            <w:vMerge/>
          </w:tcPr>
          <w:p w14:paraId="1E1E2836" w14:textId="1A53DD31" w:rsidR="00687085" w:rsidRPr="00C47352" w:rsidRDefault="00687085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05F963F5" w14:textId="77777777" w:rsidR="00687085" w:rsidRPr="00C47352" w:rsidRDefault="001A2BAB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45171408-1050034750"/>
                <w:id w:val="1050034750"/>
                <w:placeholder>
                  <w:docPart w:val="C5B4927DCB9C4EB2B5888F337D94B01F"/>
                </w:placeholder>
                <w15:color w:val="FFCC00"/>
              </w:sdtPr>
              <w:sdtEndPr/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Customer account</w:t>
                </w:r>
              </w:sdtContent>
            </w:sdt>
            <w:r w:rsidR="00687085" w:rsidRPr="00C47352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45171408-3038998939"/>
            <w:id w:val="-1255968357"/>
            <w:placeholder>
              <w:docPart w:val="F5CBA3BFA73D4493A954BB4B11414554"/>
            </w:placeholder>
          </w:sdtPr>
          <w:sdtEndPr/>
          <w:sdtContent>
            <w:tc>
              <w:tcPr>
                <w:tcW w:w="1440" w:type="dxa"/>
              </w:tcPr>
              <w:p w14:paraId="4B7C544B" w14:textId="1231CEFF" w:rsidR="00687085" w:rsidRPr="00C47352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InvoiceAccount</w:t>
                </w:r>
              </w:p>
            </w:tc>
          </w:sdtContent>
        </w:sdt>
      </w:tr>
      <w:tr w:rsidR="00687085" w:rsidRPr="00C47352" w14:paraId="37A13E46" w14:textId="77777777" w:rsidTr="00687085">
        <w:tc>
          <w:tcPr>
            <w:tcW w:w="4119" w:type="dxa"/>
            <w:vMerge/>
          </w:tcPr>
          <w:p w14:paraId="6CEC9E24" w14:textId="77777777" w:rsidR="00687085" w:rsidRPr="00C47352" w:rsidRDefault="00687085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4C7BC1B0" w14:textId="5617B701" w:rsidR="00687085" w:rsidRPr="00C47352" w:rsidRDefault="001A2BAB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45171408-2631668861"/>
                <w:id w:val="-1663298435"/>
                <w:placeholder>
                  <w:docPart w:val="EF8C7FB9CD6546B7884C150DAC07F0C2"/>
                </w:placeholder>
                <w15:color w:val="FFCC00"/>
              </w:sdtPr>
              <w:sdtEndPr/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Customer PO</w:t>
                </w:r>
              </w:sdtContent>
            </w:sdt>
            <w:r w:rsidR="00687085" w:rsidRPr="00C47352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45171408-3856593841"/>
            <w:id w:val="-438373455"/>
            <w:placeholder>
              <w:docPart w:val="48F07494ACC744638053D27F954682DC"/>
            </w:placeholder>
          </w:sdtPr>
          <w:sdtEndPr/>
          <w:sdtContent>
            <w:tc>
              <w:tcPr>
                <w:tcW w:w="1440" w:type="dxa"/>
              </w:tcPr>
              <w:p w14:paraId="42C26B75" w14:textId="291D38F1" w:rsidR="00687085" w:rsidRPr="00C47352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CustomerRef</w:t>
                </w:r>
              </w:p>
            </w:tc>
          </w:sdtContent>
        </w:sdt>
      </w:tr>
      <w:tr w:rsidR="00687085" w:rsidRPr="00C47352" w14:paraId="6FB4F4D8" w14:textId="77777777" w:rsidTr="00687085">
        <w:tc>
          <w:tcPr>
            <w:tcW w:w="4119" w:type="dxa"/>
            <w:vMerge/>
          </w:tcPr>
          <w:p w14:paraId="1233DCB1" w14:textId="77777777" w:rsidR="00687085" w:rsidRPr="00C47352" w:rsidRDefault="00687085" w:rsidP="000737A9">
            <w:pPr>
              <w:ind w:right="652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5076" w:type="dxa"/>
          </w:tcPr>
          <w:p w14:paraId="6AA63669" w14:textId="642AE1BE" w:rsidR="00687085" w:rsidRPr="00C47352" w:rsidRDefault="001A2BAB" w:rsidP="000737A9">
            <w:pPr>
              <w:ind w:right="-109"/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45171408-2843646987"/>
                <w:id w:val="-1451320309"/>
                <w:placeholder>
                  <w:docPart w:val="9DD93EF1081F45E884A82B839943D0BB"/>
                </w:placeholder>
                <w15:color w:val="FFCC00"/>
              </w:sdtPr>
              <w:sdtEndPr/>
              <w:sdtContent>
                <w:r w:rsidR="00687085" w:rsidRPr="00C47352">
                  <w:rPr>
                    <w:rFonts w:ascii="Segoe UI" w:hAnsi="Segoe UI" w:cs="Segoe UI"/>
                    <w:szCs w:val="18"/>
                  </w:rPr>
                  <w:t>Payment terms</w:t>
                </w:r>
              </w:sdtContent>
            </w:sdt>
            <w:r w:rsidR="00687085" w:rsidRPr="00C47352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45171408-3546548791"/>
            <w:id w:val="-748418505"/>
            <w:placeholder>
              <w:docPart w:val="0516C834E2404DE5BD8754A1E53CF022"/>
            </w:placeholder>
          </w:sdtPr>
          <w:sdtEndPr/>
          <w:sdtContent>
            <w:tc>
              <w:tcPr>
                <w:tcW w:w="1440" w:type="dxa"/>
              </w:tcPr>
              <w:p w14:paraId="05823842" w14:textId="2769EF01" w:rsidR="00687085" w:rsidRPr="00C47352" w:rsidRDefault="00687085" w:rsidP="000737A9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szCs w:val="18"/>
                  </w:rPr>
                  <w:t>@PaymentCondition</w:t>
                </w:r>
              </w:p>
            </w:tc>
          </w:sdtContent>
        </w:sdt>
      </w:tr>
    </w:tbl>
    <w:p w14:paraId="3745B7C3" w14:textId="58DDE936" w:rsidR="009141A3" w:rsidRPr="00C47352" w:rsidRDefault="00F07CC1" w:rsidP="00275129">
      <w:pPr>
        <w:ind w:left="360"/>
        <w:rPr>
          <w:rFonts w:ascii="Segoe UI" w:hAnsi="Segoe UI" w:cs="Segoe UI"/>
          <w:szCs w:val="18"/>
        </w:rPr>
      </w:pPr>
      <w:r w:rsidRPr="00C47352">
        <w:rPr>
          <w:rFonts w:ascii="Segoe UI" w:hAnsi="Segoe UI" w:cs="Segoe UI"/>
          <w:szCs w:val="18"/>
        </w:rPr>
        <w:t xml:space="preserve"> </w:t>
      </w:r>
    </w:p>
    <w:tbl>
      <w:tblPr>
        <w:tblStyle w:val="TableGrid"/>
        <w:tblW w:w="0" w:type="auto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0"/>
      </w:tblGrid>
      <w:tr w:rsidR="009A521D" w14:paraId="0356AAE1" w14:textId="77777777" w:rsidTr="00103712">
        <w:sdt>
          <w:sdtPr>
            <w:rPr>
              <w:rFonts w:ascii="Segoe UI" w:hAnsi="Segoe UI" w:cs="Segoe UI"/>
              <w:szCs w:val="18"/>
            </w:rPr>
            <w:alias w:val="Field"/>
            <w:tag w:val="45171408-858089277"/>
            <w:id w:val="858089277"/>
            <w:placeholder>
              <w:docPart w:val="C91582F0B5A74F30AB18BF6DA327C8B7"/>
            </w:placeholder>
          </w:sdtPr>
          <w:sdtEndPr/>
          <w:sdtContent>
            <w:tc>
              <w:tcPr>
                <w:tcW w:w="10430" w:type="dxa"/>
              </w:tcPr>
              <w:p w14:paraId="0BBD9701" w14:textId="4B0D915D" w:rsidR="009A521D" w:rsidRDefault="009A521D" w:rsidP="00275129">
                <w:pPr>
                  <w:rPr>
                    <w:rFonts w:ascii="Segoe UI" w:hAnsi="Segoe UI" w:cs="Segoe UI"/>
                    <w:szCs w:val="18"/>
                  </w:rPr>
                </w:pPr>
                <w:r>
                  <w:rPr>
                    <w:rFonts w:ascii="Segoe UI" w:hAnsi="Segoe UI" w:cs="Segoe UI"/>
                    <w:szCs w:val="18"/>
                  </w:rPr>
                  <w:t>@InvoicingName</w:t>
                </w:r>
              </w:p>
            </w:tc>
          </w:sdtContent>
        </w:sdt>
      </w:tr>
      <w:tr w:rsidR="009A521D" w14:paraId="4D3F4139" w14:textId="77777777" w:rsidTr="00103712">
        <w:sdt>
          <w:sdtPr>
            <w:rPr>
              <w:rFonts w:ascii="Segoe UI" w:hAnsi="Segoe UI" w:cs="Segoe UI"/>
              <w:szCs w:val="18"/>
            </w:rPr>
            <w:alias w:val="Field"/>
            <w:tag w:val="45171408-566844043"/>
            <w:id w:val="566844043"/>
            <w:placeholder>
              <w:docPart w:val="E7CB3EB183FC4FCAA6910391ECDBABB0"/>
            </w:placeholder>
          </w:sdtPr>
          <w:sdtEndPr/>
          <w:sdtContent>
            <w:tc>
              <w:tcPr>
                <w:tcW w:w="10430" w:type="dxa"/>
              </w:tcPr>
              <w:p w14:paraId="2EE61EFB" w14:textId="11AF5335" w:rsidR="009A521D" w:rsidRDefault="009A521D" w:rsidP="00275129">
                <w:pPr>
                  <w:rPr>
                    <w:rFonts w:ascii="Segoe UI" w:hAnsi="Segoe UI" w:cs="Segoe UI"/>
                    <w:szCs w:val="18"/>
                  </w:rPr>
                </w:pPr>
                <w:r>
                  <w:rPr>
                    <w:rFonts w:ascii="Segoe UI" w:hAnsi="Segoe UI" w:cs="Segoe UI"/>
                    <w:szCs w:val="18"/>
                  </w:rPr>
                  <w:t>@InvoicingAddress</w:t>
                </w:r>
              </w:p>
            </w:tc>
          </w:sdtContent>
        </w:sdt>
      </w:tr>
    </w:tbl>
    <w:p w14:paraId="5E6FB238" w14:textId="77777777" w:rsidR="009F11B1" w:rsidRPr="00C47352" w:rsidRDefault="009F11B1" w:rsidP="00275129">
      <w:pPr>
        <w:ind w:left="360"/>
        <w:rPr>
          <w:rFonts w:ascii="Segoe UI" w:hAnsi="Segoe UI" w:cs="Segoe UI"/>
          <w:szCs w:val="18"/>
        </w:rPr>
      </w:pPr>
    </w:p>
    <w:p w14:paraId="49865E64" w14:textId="77777777" w:rsidR="00CD3EC6" w:rsidRDefault="00CD3EC6" w:rsidP="00BF7FB0">
      <w:pPr>
        <w:rPr>
          <w:rFonts w:ascii="Segoe UI" w:hAnsi="Segoe UI" w:cs="Segoe UI"/>
          <w:szCs w:val="18"/>
        </w:rPr>
      </w:pPr>
    </w:p>
    <w:tbl>
      <w:tblPr>
        <w:tblStyle w:val="TableGrid"/>
        <w:tblW w:w="0" w:type="auto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77"/>
        <w:gridCol w:w="1294"/>
        <w:gridCol w:w="1354"/>
      </w:tblGrid>
      <w:tr w:rsidR="004A7E0C" w14:paraId="4771FD5E" w14:textId="77777777" w:rsidTr="001F516E">
        <w:tc>
          <w:tcPr>
            <w:tcW w:w="8190" w:type="dxa"/>
            <w:tcBorders>
              <w:bottom w:val="single" w:sz="4" w:space="0" w:color="auto"/>
            </w:tcBorders>
          </w:tcPr>
          <w:p w14:paraId="5DF8A544" w14:textId="08516AC7" w:rsidR="004A7E0C" w:rsidRDefault="001A2BAB" w:rsidP="00BF7FB0">
            <w:pPr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b/>
                  <w:bCs/>
                  <w:szCs w:val="18"/>
                </w:rPr>
                <w:alias w:val="Label"/>
                <w:tag w:val="45171408-3218989639"/>
                <w:id w:val="-1075977657"/>
                <w:placeholder>
                  <w:docPart w:val="83E54EC148E84A548A344CD46B71E1BC"/>
                </w:placeholder>
                <w15:color w:val="FFCC00"/>
              </w:sdtPr>
              <w:sdtEndPr/>
              <w:sdtContent>
                <w:r w:rsidR="004A7E0C" w:rsidRPr="00C47352">
                  <w:rPr>
                    <w:rFonts w:ascii="Segoe UI" w:hAnsi="Segoe UI" w:cs="Segoe UI"/>
                    <w:b/>
                    <w:bCs/>
                    <w:szCs w:val="18"/>
                  </w:rPr>
                  <w:t>Description</w:t>
                </w:r>
              </w:sdtContent>
            </w:sdt>
            <w:r w:rsidR="004A7E0C">
              <w:rPr>
                <w:rFonts w:ascii="Segoe UI" w:hAnsi="Segoe UI" w:cs="Segoe UI"/>
                <w:b/>
                <w:bCs/>
                <w:szCs w:val="18"/>
              </w:rPr>
              <w:t xml:space="preserve"> </w:t>
            </w:r>
          </w:p>
        </w:tc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45171408-620805542"/>
            <w:id w:val="620805542"/>
            <w:placeholder>
              <w:docPart w:val="8B4FA1375F4E49A7AE5428DD64533A01"/>
            </w:placeholder>
            <w15:color w:val="FFCC00"/>
          </w:sdtPr>
          <w:sdtEndPr/>
          <w:sdtContent>
            <w:tc>
              <w:tcPr>
                <w:tcW w:w="990" w:type="dxa"/>
                <w:tcBorders>
                  <w:bottom w:val="single" w:sz="4" w:space="0" w:color="auto"/>
                </w:tcBorders>
              </w:tcPr>
              <w:p w14:paraId="26E918C4" w14:textId="23095841" w:rsidR="004A7E0C" w:rsidRDefault="004A7E0C" w:rsidP="00B15348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C47352">
                  <w:rPr>
                    <w:rFonts w:ascii="Segoe UI" w:hAnsi="Segoe UI" w:cs="Segoe UI"/>
                    <w:b/>
                    <w:bCs/>
                    <w:szCs w:val="18"/>
                  </w:rPr>
                  <w:t>Quantity</w:t>
                </w:r>
              </w:p>
            </w:tc>
          </w:sdtContent>
        </w:sdt>
        <w:tc>
          <w:tcPr>
            <w:tcW w:w="1260" w:type="dxa"/>
            <w:tcBorders>
              <w:bottom w:val="single" w:sz="4" w:space="0" w:color="auto"/>
            </w:tcBorders>
          </w:tcPr>
          <w:p w14:paraId="5767E2BB" w14:textId="4418DF7C" w:rsidR="004A7E0C" w:rsidRDefault="001A2BAB" w:rsidP="00B15348">
            <w:pPr>
              <w:jc w:val="right"/>
              <w:rPr>
                <w:rFonts w:ascii="Segoe UI" w:hAnsi="Segoe UI" w:cs="Segoe UI"/>
                <w:szCs w:val="18"/>
              </w:rPr>
            </w:pPr>
            <w:sdt>
              <w:sdtPr>
                <w:rPr>
                  <w:rFonts w:ascii="Segoe UI" w:hAnsi="Segoe UI" w:cs="Segoe UI"/>
                  <w:b/>
                  <w:bCs/>
                  <w:szCs w:val="18"/>
                </w:rPr>
                <w:alias w:val="Label"/>
                <w:tag w:val="45171408-3838936609"/>
                <w:id w:val="-456030687"/>
                <w:placeholder>
                  <w:docPart w:val="DE2ECC44E7B240D1A13BAD39E120F6BA"/>
                </w:placeholder>
                <w15:color w:val="FFCC00"/>
              </w:sdtPr>
              <w:sdtEndPr/>
              <w:sdtContent>
                <w:r w:rsidR="004A7E0C" w:rsidRPr="00C47352">
                  <w:rPr>
                    <w:rFonts w:ascii="Segoe UI" w:hAnsi="Segoe UI" w:cs="Segoe UI"/>
                    <w:b/>
                    <w:bCs/>
                    <w:szCs w:val="18"/>
                  </w:rPr>
                  <w:t>Amount</w:t>
                </w:r>
              </w:sdtContent>
            </w:sdt>
          </w:p>
        </w:tc>
      </w:tr>
      <w:tr w:rsidR="003A7CE4" w14:paraId="7B9EFA1F" w14:textId="77777777" w:rsidTr="001F516E">
        <w:trPr>
          <w:trHeight w:hRule="exact" w:val="72"/>
        </w:trPr>
        <w:tc>
          <w:tcPr>
            <w:tcW w:w="8190" w:type="dxa"/>
            <w:tcBorders>
              <w:top w:val="single" w:sz="4" w:space="0" w:color="auto"/>
            </w:tcBorders>
          </w:tcPr>
          <w:p w14:paraId="2FE182D4" w14:textId="77777777" w:rsidR="003A7CE4" w:rsidRDefault="003A7CE4" w:rsidP="00BF7FB0">
            <w:pPr>
              <w:rPr>
                <w:rFonts w:ascii="Segoe UI" w:hAnsi="Segoe UI" w:cs="Segoe UI"/>
                <w:b/>
                <w:bCs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964CAFD" w14:textId="77777777" w:rsidR="003A7CE4" w:rsidRDefault="003A7CE4" w:rsidP="00B15348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2ACC5328" w14:textId="77777777" w:rsidR="003A7CE4" w:rsidRDefault="003A7CE4" w:rsidP="00B15348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</w:p>
        </w:tc>
      </w:tr>
      <w:sdt>
        <w:sdtPr>
          <w:rPr>
            <w:rFonts w:ascii="Segoe UI" w:hAnsi="Segoe UI" w:cs="Segoe UI"/>
            <w:szCs w:val="18"/>
          </w:rPr>
          <w:alias w:val="List"/>
          <w:tag w:val="45171408-1932848499"/>
          <w:id w:val="1932848499"/>
          <w:placeholder>
            <w:docPart w:val="4F9C440B1A9A4E729B076C08C4D1D1CA"/>
          </w:placeholder>
          <w15:color w:val="FF00FF"/>
        </w:sdtPr>
        <w:sdtEndPr/>
        <w:sdtContent>
          <w:tr w:rsidR="004A7E0C" w14:paraId="39CB2501" w14:textId="77777777" w:rsidTr="003A7CE4">
            <w:sdt>
              <w:sdtPr>
                <w:rPr>
                  <w:rFonts w:ascii="Segoe UI" w:hAnsi="Segoe UI" w:cs="Segoe UI"/>
                  <w:szCs w:val="18"/>
                </w:rPr>
                <w:alias w:val="Field"/>
                <w:tag w:val="45171408-2009165825"/>
                <w:id w:val="2009165825"/>
                <w:placeholder>
                  <w:docPart w:val="0FA84A0CD77C43F28D3B44F8BF683C1D"/>
                </w:placeholder>
              </w:sdtPr>
              <w:sdtEndPr/>
              <w:sdtContent>
                <w:tc>
                  <w:tcPr>
                    <w:tcW w:w="8190" w:type="dxa"/>
                  </w:tcPr>
                  <w:p w14:paraId="7B11EC64" w14:textId="3D473705" w:rsidR="004A7E0C" w:rsidRDefault="00853951" w:rsidP="00BF7FB0">
                    <w:pPr>
                      <w:rPr>
                        <w:rFonts w:ascii="Segoe UI" w:hAnsi="Segoe UI" w:cs="Segoe UI"/>
                        <w:szCs w:val="18"/>
                      </w:rPr>
                    </w:pPr>
                    <w:r>
                      <w:rPr>
                        <w:rFonts w:ascii="Segoe UI" w:hAnsi="Segoe UI" w:cs="Segoe UI"/>
                        <w:szCs w:val="18"/>
                      </w:rPr>
                      <w:t>iif (starts-with(@Name, 'Voice'), @Name, '')</w:t>
                    </w:r>
                  </w:p>
                </w:tc>
              </w:sdtContent>
            </w:sdt>
            <w:sdt>
              <w:sdtPr>
                <w:rPr>
                  <w:rFonts w:ascii="Segoe UI" w:hAnsi="Segoe UI" w:cs="Segoe UI"/>
                  <w:szCs w:val="18"/>
                </w:rPr>
                <w:alias w:val="Field"/>
                <w:tag w:val="45171408-3003301988"/>
                <w:id w:val="-1291665308"/>
                <w:placeholder>
                  <w:docPart w:val="2F6CB4F642EB467A9F87A658DC3756CC"/>
                </w:placeholder>
              </w:sdtPr>
              <w:sdtEndPr/>
              <w:sdtContent>
                <w:tc>
                  <w:tcPr>
                    <w:tcW w:w="990" w:type="dxa"/>
                  </w:tcPr>
                  <w:p w14:paraId="79A6B215" w14:textId="5C000F83" w:rsidR="004A7E0C" w:rsidRDefault="00D35FE4" w:rsidP="00B15348">
                    <w:pPr>
                      <w:jc w:val="right"/>
                      <w:rPr>
                        <w:rFonts w:ascii="Segoe UI" w:hAnsi="Segoe UI" w:cs="Segoe UI"/>
                        <w:szCs w:val="18"/>
                      </w:rPr>
                    </w:pPr>
                    <w:r>
                      <w:rPr>
                        <w:rFonts w:ascii="Segoe UI" w:hAnsi="Segoe UI" w:cs="Segoe UI"/>
                        <w:szCs w:val="18"/>
                      </w:rPr>
                      <w:t>iif (starts-with(@Name, 'Voice'), @Qty, '')</w:t>
                    </w:r>
                  </w:p>
                </w:tc>
              </w:sdtContent>
            </w:sdt>
            <w:sdt>
              <w:sdtPr>
                <w:rPr>
                  <w:rFonts w:ascii="Segoe UI" w:hAnsi="Segoe UI" w:cs="Segoe UI"/>
                  <w:szCs w:val="18"/>
                </w:rPr>
                <w:alias w:val="Field"/>
                <w:tag w:val="45171408-1175376718"/>
                <w:id w:val="1175376718"/>
                <w:placeholder>
                  <w:docPart w:val="0DE0ECB0731C4F6392425C99CA84540B"/>
                </w:placeholder>
              </w:sdtPr>
              <w:sdtEndPr/>
              <w:sdtContent>
                <w:tc>
                  <w:tcPr>
                    <w:tcW w:w="1260" w:type="dxa"/>
                  </w:tcPr>
                  <w:p w14:paraId="0B0AD647" w14:textId="5359F429" w:rsidR="004A7E0C" w:rsidRDefault="00EC065E" w:rsidP="00B15348">
                    <w:pPr>
                      <w:jc w:val="right"/>
                      <w:rPr>
                        <w:rFonts w:ascii="Segoe UI" w:hAnsi="Segoe UI" w:cs="Segoe UI"/>
                        <w:szCs w:val="18"/>
                      </w:rPr>
                    </w:pPr>
                    <w:r>
                      <w:rPr>
                        <w:rFonts w:ascii="Segoe UI" w:hAnsi="Segoe UI" w:cs="Segoe UI"/>
                        <w:szCs w:val="18"/>
                      </w:rPr>
                      <w:t>@LineAmount</w:t>
                    </w:r>
                  </w:p>
                </w:tc>
              </w:sdtContent>
            </w:sdt>
          </w:tr>
        </w:sdtContent>
      </w:sdt>
      <w:tr w:rsidR="00BE0A33" w14:paraId="37C01A85" w14:textId="48810C86" w:rsidTr="003A7CE4">
        <w:tc>
          <w:tcPr>
            <w:tcW w:w="9180" w:type="dxa"/>
            <w:gridSpan w:val="2"/>
          </w:tcPr>
          <w:p w14:paraId="183B5888" w14:textId="56A126CF" w:rsidR="00BE0A33" w:rsidRPr="008F3AB2" w:rsidRDefault="00BE0A33" w:rsidP="00B15348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</w:p>
        </w:tc>
        <w:tc>
          <w:tcPr>
            <w:tcW w:w="1260" w:type="dxa"/>
          </w:tcPr>
          <w:p w14:paraId="19CA4594" w14:textId="0DA4610B" w:rsidR="00BE0A33" w:rsidRPr="008F3AB2" w:rsidRDefault="00BE0A33" w:rsidP="00B15348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</w:p>
        </w:tc>
      </w:tr>
    </w:tbl>
    <w:p w14:paraId="0F23C42F" w14:textId="77777777" w:rsidR="00385DA2" w:rsidRPr="00C47352" w:rsidRDefault="00385DA2" w:rsidP="00275129">
      <w:pPr>
        <w:ind w:left="360"/>
        <w:rPr>
          <w:rFonts w:ascii="Segoe UI" w:hAnsi="Segoe UI" w:cs="Segoe UI"/>
          <w:szCs w:val="18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0"/>
        <w:gridCol w:w="1350"/>
      </w:tblGrid>
      <w:tr w:rsidR="00CF1EAC" w:rsidRPr="00B5357E" w14:paraId="4AA06E50" w14:textId="77777777" w:rsidTr="00F15F6B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45171408-2334408114"/>
            <w:id w:val="-1960559182"/>
            <w:placeholder>
              <w:docPart w:val="D69B1E7A30794FD7876B042830F0A392"/>
            </w:placeholder>
            <w15:color w:val="FFCC00"/>
          </w:sdtPr>
          <w:sdtEndPr/>
          <w:sdtContent>
            <w:tc>
              <w:tcPr>
                <w:tcW w:w="9000" w:type="dxa"/>
              </w:tcPr>
              <w:p w14:paraId="149DCFD7" w14:textId="16D8C1B9" w:rsidR="00CF1EAC" w:rsidRPr="00B5357E" w:rsidRDefault="00F85691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5357E">
                  <w:rPr>
                    <w:rFonts w:ascii="Segoe UI" w:hAnsi="Segoe UI" w:cs="Segoe UI"/>
                    <w:b/>
                    <w:bCs/>
                    <w:szCs w:val="18"/>
                  </w:rPr>
                  <w:t>Subtotal</w:t>
                </w:r>
              </w:p>
            </w:tc>
          </w:sdtContent>
        </w:sdt>
        <w:sdt>
          <w:sdtPr>
            <w:rPr>
              <w:rFonts w:ascii="Segoe UI" w:hAnsi="Segoe UI" w:cs="Segoe UI"/>
              <w:b/>
              <w:bCs/>
              <w:szCs w:val="18"/>
            </w:rPr>
            <w:alias w:val="Field"/>
            <w:tag w:val="45171408-3871394924"/>
            <w:id w:val="-423572372"/>
            <w:placeholder>
              <w:docPart w:val="B14B8D313E094DD79A686D8946D33125"/>
            </w:placeholder>
          </w:sdtPr>
          <w:sdtEndPr/>
          <w:sdtContent>
            <w:tc>
              <w:tcPr>
                <w:tcW w:w="1350" w:type="dxa"/>
              </w:tcPr>
              <w:p w14:paraId="053B2FAB" w14:textId="5E1648D1" w:rsidR="00CF1EAC" w:rsidRPr="00B5357E" w:rsidRDefault="00ED5320" w:rsidP="00244320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5357E">
                  <w:rPr>
                    <w:rFonts w:ascii="Segoe UI" w:hAnsi="Segoe UI" w:cs="Segoe UI"/>
                    <w:b/>
                    <w:bCs/>
                    <w:szCs w:val="18"/>
                  </w:rPr>
                  <w:t>@NetAmount</w:t>
                </w:r>
              </w:p>
            </w:tc>
          </w:sdtContent>
        </w:sdt>
      </w:tr>
      <w:tr w:rsidR="00CF1EAC" w:rsidRPr="00B5357E" w14:paraId="2B46097A" w14:textId="77777777" w:rsidTr="00F15F6B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45171408-3145909283"/>
            <w:id w:val="-1149058013"/>
            <w:placeholder>
              <w:docPart w:val="DBD0C225A1EE431A91779881A7A95452"/>
            </w:placeholder>
            <w15:color w:val="FFCC00"/>
          </w:sdtPr>
          <w:sdtEndPr/>
          <w:sdtContent>
            <w:tc>
              <w:tcPr>
                <w:tcW w:w="9000" w:type="dxa"/>
              </w:tcPr>
              <w:p w14:paraId="07B4DFF0" w14:textId="60B3C7F3" w:rsidR="00CF1EAC" w:rsidRPr="00B5357E" w:rsidRDefault="00A74C8C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5357E">
                  <w:rPr>
                    <w:rFonts w:ascii="Segoe UI" w:hAnsi="Segoe UI" w:cs="Segoe UI"/>
                    <w:b/>
                    <w:bCs/>
                    <w:szCs w:val="18"/>
                  </w:rPr>
                  <w:t>Sales tax</w:t>
                </w:r>
              </w:p>
            </w:tc>
          </w:sdtContent>
        </w:sdt>
        <w:sdt>
          <w:sdtPr>
            <w:rPr>
              <w:rFonts w:ascii="Segoe UI" w:hAnsi="Segoe UI" w:cs="Segoe UI"/>
              <w:b/>
              <w:bCs/>
              <w:szCs w:val="18"/>
            </w:rPr>
            <w:alias w:val="Field"/>
            <w:tag w:val="45171408-2075390085"/>
            <w:id w:val="2075390085"/>
            <w:placeholder>
              <w:docPart w:val="337466DAFC1040348C9189900639AD86"/>
            </w:placeholder>
          </w:sdtPr>
          <w:sdtEndPr/>
          <w:sdtContent>
            <w:tc>
              <w:tcPr>
                <w:tcW w:w="1350" w:type="dxa"/>
              </w:tcPr>
              <w:p w14:paraId="40FFAABE" w14:textId="6D2EA8C9" w:rsidR="00CF1EAC" w:rsidRPr="00B5357E" w:rsidRDefault="00DA240F" w:rsidP="00244320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5357E">
                  <w:rPr>
                    <w:rFonts w:ascii="Segoe UI" w:hAnsi="Segoe UI" w:cs="Segoe UI"/>
                    <w:b/>
                    <w:bCs/>
                    <w:szCs w:val="18"/>
                  </w:rPr>
                  <w:t>@VatAmount</w:t>
                </w:r>
              </w:p>
            </w:tc>
          </w:sdtContent>
        </w:sdt>
      </w:tr>
      <w:tr w:rsidR="00CF1EAC" w:rsidRPr="00B5357E" w14:paraId="07AFAD1A" w14:textId="77777777" w:rsidTr="00F15F6B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45171408-182951194"/>
            <w:id w:val="182951194"/>
            <w:placeholder>
              <w:docPart w:val="7180105821284B09BC0039B4E96759B6"/>
            </w:placeholder>
            <w15:color w:val="FFCC00"/>
          </w:sdtPr>
          <w:sdtEndPr/>
          <w:sdtContent>
            <w:tc>
              <w:tcPr>
                <w:tcW w:w="9000" w:type="dxa"/>
              </w:tcPr>
              <w:p w14:paraId="38E6479E" w14:textId="3034F1F3" w:rsidR="00CF1EAC" w:rsidRPr="00B5357E" w:rsidRDefault="00A74C8C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5357E">
                  <w:rPr>
                    <w:rFonts w:ascii="Segoe UI" w:hAnsi="Segoe UI" w:cs="Segoe UI"/>
                    <w:b/>
                    <w:bCs/>
                    <w:szCs w:val="18"/>
                  </w:rPr>
                  <w:t>Total</w:t>
                </w:r>
              </w:p>
            </w:tc>
          </w:sdtContent>
        </w:sdt>
        <w:sdt>
          <w:sdtPr>
            <w:rPr>
              <w:rFonts w:ascii="Segoe UI" w:hAnsi="Segoe UI" w:cs="Segoe UI"/>
              <w:b/>
              <w:bCs/>
              <w:szCs w:val="18"/>
            </w:rPr>
            <w:alias w:val="Field"/>
            <w:tag w:val="45171408-3106135192"/>
            <w:id w:val="-1188832104"/>
            <w:placeholder>
              <w:docPart w:val="6ADBBEB4234A4A788010106982DEE88E"/>
            </w:placeholder>
          </w:sdtPr>
          <w:sdtEndPr/>
          <w:sdtContent>
            <w:tc>
              <w:tcPr>
                <w:tcW w:w="1350" w:type="dxa"/>
              </w:tcPr>
              <w:p w14:paraId="75563802" w14:textId="58429DD8" w:rsidR="00CF1EAC" w:rsidRPr="00B5357E" w:rsidRDefault="00DA240F" w:rsidP="00244320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5357E">
                  <w:rPr>
                    <w:rFonts w:ascii="Segoe UI" w:hAnsi="Segoe UI" w:cs="Segoe UI"/>
                    <w:b/>
                    <w:bCs/>
                    <w:szCs w:val="18"/>
                  </w:rPr>
                  <w:t>@OriginalInvoiceAmount</w:t>
                </w:r>
              </w:p>
            </w:tc>
          </w:sdtContent>
        </w:sdt>
      </w:tr>
      <w:tr w:rsidR="00A967BD" w:rsidRPr="00B5357E" w14:paraId="58E39419" w14:textId="77777777" w:rsidTr="00F15F6B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45171408-2538301698"/>
            <w:id w:val="-1756665598"/>
            <w:placeholder>
              <w:docPart w:val="64E9CA52A3D44CE28D5A0A92EDD9B3B3"/>
            </w:placeholder>
            <w15:color w:val="FFCC00"/>
          </w:sdtPr>
          <w:sdtEndPr/>
          <w:sdtContent>
            <w:tc>
              <w:tcPr>
                <w:tcW w:w="9000" w:type="dxa"/>
              </w:tcPr>
              <w:p w14:paraId="4E06E77D" w14:textId="70344812" w:rsidR="00A967BD" w:rsidRPr="00B5357E" w:rsidRDefault="00D41553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5357E">
                  <w:rPr>
                    <w:rFonts w:ascii="Segoe UI" w:hAnsi="Segoe UI" w:cs="Segoe UI"/>
                    <w:b/>
                    <w:bCs/>
                    <w:szCs w:val="18"/>
                  </w:rPr>
                  <w:t>Currency</w:t>
                </w:r>
              </w:p>
            </w:tc>
          </w:sdtContent>
        </w:sdt>
        <w:sdt>
          <w:sdtPr>
            <w:rPr>
              <w:rFonts w:ascii="Segoe UI" w:hAnsi="Segoe UI" w:cs="Segoe UI"/>
              <w:b/>
              <w:bCs/>
              <w:szCs w:val="18"/>
            </w:rPr>
            <w:alias w:val="Field"/>
            <w:tag w:val="45171408-3222696411"/>
            <w:id w:val="-1072270885"/>
            <w:placeholder>
              <w:docPart w:val="417B967AF78A4A259A98BC043CF30F12"/>
            </w:placeholder>
          </w:sdtPr>
          <w:sdtEndPr/>
          <w:sdtContent>
            <w:tc>
              <w:tcPr>
                <w:tcW w:w="1350" w:type="dxa"/>
              </w:tcPr>
              <w:p w14:paraId="79EB748F" w14:textId="1215BA99" w:rsidR="00A967BD" w:rsidRPr="00B5357E" w:rsidRDefault="000E3748" w:rsidP="00244320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5357E">
                  <w:rPr>
                    <w:rFonts w:ascii="Segoe UI" w:hAnsi="Segoe UI" w:cs="Segoe UI"/>
                    <w:b/>
                    <w:bCs/>
                    <w:szCs w:val="18"/>
                  </w:rPr>
                  <w:t>@CurrencyCode</w:t>
                </w:r>
              </w:p>
            </w:tc>
          </w:sdtContent>
        </w:sdt>
      </w:tr>
    </w:tbl>
    <w:p w14:paraId="3AD9B45F" w14:textId="2E6C0DFC" w:rsidR="00537A77" w:rsidRPr="003F23E0" w:rsidRDefault="00537A77" w:rsidP="00C8283C">
      <w:pPr>
        <w:widowControl/>
        <w:rPr>
          <w:rFonts w:cstheme="minorHAnsi"/>
          <w:b/>
          <w:bCs/>
        </w:rPr>
      </w:pPr>
    </w:p>
    <w:sectPr w:rsidR="00537A77" w:rsidRPr="003F23E0" w:rsidSect="00C018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567" w:footer="22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52B461" w14:textId="77777777" w:rsidR="00583BC2" w:rsidRDefault="00583BC2" w:rsidP="00A52757">
      <w:r>
        <w:separator/>
      </w:r>
    </w:p>
  </w:endnote>
  <w:endnote w:type="continuationSeparator" w:id="0">
    <w:p w14:paraId="068B7E58" w14:textId="77777777" w:rsidR="00583BC2" w:rsidRDefault="00583BC2" w:rsidP="00A52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UI,Bold">
    <w:altName w:val="Segoe U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UI-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UI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CBCFE" w14:textId="77777777" w:rsidR="008E2E24" w:rsidRDefault="008E2E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535D9" w14:textId="24C46B99" w:rsidR="00CA046E" w:rsidRPr="00213568" w:rsidRDefault="00CA046E">
    <w:pPr>
      <w:pStyle w:val="Footer"/>
      <w:rPr>
        <w:sz w:val="18"/>
        <w:szCs w:val="18"/>
        <w:lang w:val="en-GB"/>
      </w:rPr>
    </w:pPr>
    <w:r w:rsidRPr="00213568">
      <w:rPr>
        <w:sz w:val="18"/>
        <w:szCs w:val="18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74591" w14:textId="77777777" w:rsidR="00D27A36" w:rsidRDefault="00465C1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EB56B1">
      <w:rPr>
        <w:color w:val="404040" w:themeColor="text1" w:themeTint="BF"/>
        <w:sz w:val="18"/>
        <w:szCs w:val="18"/>
        <w:lang w:val="en-GB"/>
      </w:rPr>
      <w:tab/>
    </w:r>
    <w:r w:rsidR="00D27A36">
      <w:rPr>
        <w:rFonts w:ascii="Segoe UI" w:hAnsi="Segoe UI" w:cs="Segoe U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2334EF" wp14:editId="43B29B67">
              <wp:simplePos x="0" y="0"/>
              <wp:positionH relativeFrom="column">
                <wp:posOffset>785480</wp:posOffset>
              </wp:positionH>
              <wp:positionV relativeFrom="paragraph">
                <wp:posOffset>39104</wp:posOffset>
              </wp:positionV>
              <wp:extent cx="4961418" cy="0"/>
              <wp:effectExtent l="38100" t="38100" r="67945" b="95250"/>
              <wp:wrapNone/>
              <wp:docPr id="983814232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961418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CB21EE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85pt,3.1pt" to="452.5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" strokecolor="gray [1629]" strokeweight="1pt">
              <v:stroke joinstyle="miter"/>
            </v:line>
          </w:pict>
        </mc:Fallback>
      </mc:AlternateContent>
    </w:r>
  </w:p>
  <w:p w14:paraId="5294D5B1" w14:textId="77777777" w:rsidR="00D27A36" w:rsidRPr="008E4DD2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8E4DD2">
      <w:rPr>
        <w:rFonts w:ascii="Segoe UI" w:hAnsi="Segoe UI" w:cs="Segoe UI"/>
        <w:sz w:val="16"/>
        <w:szCs w:val="16"/>
      </w:rPr>
      <w:t>For questions regarding this invoice, please contact cloudbilling@woolpert.com</w:t>
    </w:r>
  </w:p>
  <w:p w14:paraId="32D6D79F" w14:textId="77777777" w:rsidR="00D27A36" w:rsidRPr="008E4DD2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8E4DD2">
      <w:rPr>
        <w:rFonts w:ascii="Segoe UI" w:hAnsi="Segoe UI" w:cs="Segoe UI"/>
        <w:sz w:val="16"/>
        <w:szCs w:val="16"/>
      </w:rPr>
      <w:t>Reduce processing costs and pay electronically!</w:t>
    </w:r>
  </w:p>
  <w:p w14:paraId="771AACF3" w14:textId="77777777" w:rsidR="00D27A36" w:rsidRPr="008E4DD2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8E4DD2">
      <w:rPr>
        <w:rFonts w:ascii="Segoe UI" w:hAnsi="Segoe UI" w:cs="Segoe UI"/>
        <w:sz w:val="16"/>
        <w:szCs w:val="16"/>
      </w:rPr>
      <w:t>Begin paying electronically via ACH using Woolpert's bank and remittance information below.</w:t>
    </w:r>
  </w:p>
  <w:p w14:paraId="5569DD56" w14:textId="77777777" w:rsidR="00D27A36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 w:rsidRPr="008E4DD2">
      <w:rPr>
        <w:rFonts w:ascii="Segoe UI" w:hAnsi="Segoe UI" w:cs="Segoe UI"/>
        <w:sz w:val="16"/>
        <w:szCs w:val="16"/>
      </w:rPr>
      <w:t>ACH information should not be used for Wire Transfers. Wires require a different account and can be provided upon request</w:t>
    </w:r>
    <w:r>
      <w:rPr>
        <w:rFonts w:ascii="Segoe UI" w:hAnsi="Segoe UI" w:cs="Segoe UI"/>
        <w:sz w:val="16"/>
        <w:szCs w:val="16"/>
      </w:rPr>
      <w:t>.</w:t>
    </w:r>
  </w:p>
  <w:p w14:paraId="595D1E35" w14:textId="77777777" w:rsidR="00D27A36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008B72" wp14:editId="630EA889">
              <wp:simplePos x="0" y="0"/>
              <wp:positionH relativeFrom="column">
                <wp:posOffset>-58199</wp:posOffset>
              </wp:positionH>
              <wp:positionV relativeFrom="paragraph">
                <wp:posOffset>122555</wp:posOffset>
              </wp:positionV>
              <wp:extent cx="7049386" cy="0"/>
              <wp:effectExtent l="57150" t="38100" r="56515" b="95250"/>
              <wp:wrapNone/>
              <wp:docPr id="1074466605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49386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B9D9828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6pt,9.65pt" to="550.4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" strokecolor="gray [1629]" strokeweight="1.5pt">
              <v:stroke joinstyle="miter"/>
            </v:line>
          </w:pict>
        </mc:Fallback>
      </mc:AlternateContent>
    </w:r>
  </w:p>
  <w:p w14:paraId="645CBBA8" w14:textId="77777777" w:rsidR="00D27A36" w:rsidRDefault="00D27A36" w:rsidP="00D27A36">
    <w:pPr>
      <w:pStyle w:val="Footer"/>
      <w:jc w:val="center"/>
      <w:rPr>
        <w:rFonts w:ascii="Segoe UI" w:hAnsi="Segoe UI" w:cs="Segoe UI"/>
        <w:sz w:val="16"/>
        <w:szCs w:val="16"/>
      </w:rPr>
    </w:pPr>
  </w:p>
  <w:tbl>
    <w:tblPr>
      <w:tblStyle w:val="TableGrid"/>
      <w:tblW w:w="11430" w:type="dxa"/>
      <w:tblInd w:w="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30"/>
      <w:gridCol w:w="4500"/>
    </w:tblGrid>
    <w:tr w:rsidR="00D27A36" w14:paraId="1E279DA9" w14:textId="77777777" w:rsidTr="00D27A36">
      <w:tc>
        <w:tcPr>
          <w:tcW w:w="6930" w:type="dxa"/>
        </w:tcPr>
        <w:p w14:paraId="54980528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,Bold" w:hAnsi="SegoeUI,Bold" w:cs="SegoeUI,Bold"/>
              <w:b/>
              <w:bCs/>
              <w:sz w:val="18"/>
              <w:szCs w:val="18"/>
            </w:rPr>
            <w:t xml:space="preserve">Check Payments via </w:t>
          </w:r>
          <w:r w:rsidRPr="00884D76">
            <w:rPr>
              <w:rFonts w:ascii="SegoeUI-Bold" w:hAnsi="SegoeUI-Bold" w:cs="SegoeUI-Bold"/>
              <w:b/>
              <w:bCs/>
              <w:sz w:val="18"/>
              <w:szCs w:val="18"/>
            </w:rPr>
            <w:t>Lockbox:</w:t>
          </w:r>
        </w:p>
      </w:tc>
      <w:tc>
        <w:tcPr>
          <w:tcW w:w="4500" w:type="dxa"/>
        </w:tcPr>
        <w:p w14:paraId="670AA34D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-Bold" w:hAnsi="SegoeUI-Bold" w:cs="SegoeUI-Bold"/>
              <w:b/>
              <w:bCs/>
              <w:sz w:val="18"/>
              <w:szCs w:val="18"/>
            </w:rPr>
            <w:t>ACH Information:</w:t>
          </w:r>
        </w:p>
      </w:tc>
    </w:tr>
    <w:tr w:rsidR="00D27A36" w14:paraId="34A9A972" w14:textId="77777777" w:rsidTr="00D27A36">
      <w:tc>
        <w:tcPr>
          <w:tcW w:w="6930" w:type="dxa"/>
        </w:tcPr>
        <w:p w14:paraId="70D82A51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</w:p>
      </w:tc>
      <w:tc>
        <w:tcPr>
          <w:tcW w:w="4500" w:type="dxa"/>
        </w:tcPr>
        <w:p w14:paraId="2FDC6208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</w:p>
      </w:tc>
    </w:tr>
    <w:tr w:rsidR="00D27A36" w14:paraId="41EAFCB5" w14:textId="77777777" w:rsidTr="00D27A36">
      <w:tc>
        <w:tcPr>
          <w:tcW w:w="6930" w:type="dxa"/>
        </w:tcPr>
        <w:p w14:paraId="6BD63A67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Make checks payable to Woolpert, Inc</w:t>
          </w:r>
        </w:p>
      </w:tc>
      <w:tc>
        <w:tcPr>
          <w:tcW w:w="4500" w:type="dxa"/>
        </w:tcPr>
        <w:p w14:paraId="148B5FE8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Email remittances: accounting@woolpert.com</w:t>
          </w:r>
        </w:p>
      </w:tc>
    </w:tr>
    <w:tr w:rsidR="00D27A36" w14:paraId="4F51D6BC" w14:textId="77777777" w:rsidTr="00D27A36">
      <w:tc>
        <w:tcPr>
          <w:tcW w:w="6930" w:type="dxa"/>
        </w:tcPr>
        <w:p w14:paraId="6EED72C9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Please include your customer number and/or invoice number you wish to pay.</w:t>
          </w:r>
        </w:p>
      </w:tc>
      <w:tc>
        <w:tcPr>
          <w:tcW w:w="4500" w:type="dxa"/>
        </w:tcPr>
        <w:p w14:paraId="26596A5A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Financial Institution: KeyBank</w:t>
          </w:r>
        </w:p>
      </w:tc>
    </w:tr>
    <w:tr w:rsidR="00D27A36" w14:paraId="69B4F968" w14:textId="77777777" w:rsidTr="00D27A36">
      <w:tc>
        <w:tcPr>
          <w:tcW w:w="6930" w:type="dxa"/>
        </w:tcPr>
        <w:p w14:paraId="11A7D48C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</w:p>
      </w:tc>
      <w:tc>
        <w:tcPr>
          <w:tcW w:w="4500" w:type="dxa"/>
        </w:tcPr>
        <w:p w14:paraId="6E91C810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Type: Checking</w:t>
          </w:r>
        </w:p>
      </w:tc>
    </w:tr>
    <w:tr w:rsidR="00D27A36" w14:paraId="0BFB79EC" w14:textId="77777777" w:rsidTr="00D27A36">
      <w:tc>
        <w:tcPr>
          <w:tcW w:w="6930" w:type="dxa"/>
        </w:tcPr>
        <w:p w14:paraId="5ED104B0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Remit to Woolpert, Inc</w:t>
          </w:r>
        </w:p>
      </w:tc>
      <w:tc>
        <w:tcPr>
          <w:tcW w:w="4500" w:type="dxa"/>
        </w:tcPr>
        <w:p w14:paraId="13ADC216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Account name: Woolpert Inc</w:t>
          </w:r>
        </w:p>
      </w:tc>
    </w:tr>
    <w:tr w:rsidR="00D27A36" w14:paraId="5AAE3C29" w14:textId="77777777" w:rsidTr="00D27A36">
      <w:tc>
        <w:tcPr>
          <w:tcW w:w="6930" w:type="dxa"/>
        </w:tcPr>
        <w:p w14:paraId="4981017D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PO Box 714874</w:t>
          </w:r>
        </w:p>
      </w:tc>
      <w:tc>
        <w:tcPr>
          <w:tcW w:w="4500" w:type="dxa"/>
        </w:tcPr>
        <w:p w14:paraId="7522FF6F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Routing number: 021052053</w:t>
          </w:r>
        </w:p>
      </w:tc>
    </w:tr>
    <w:tr w:rsidR="00D27A36" w14:paraId="2474B9AD" w14:textId="77777777" w:rsidTr="00D27A36">
      <w:tc>
        <w:tcPr>
          <w:tcW w:w="6930" w:type="dxa"/>
        </w:tcPr>
        <w:p w14:paraId="6946CE07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884D76">
            <w:rPr>
              <w:rFonts w:ascii="SegoeUI" w:hAnsi="SegoeUI" w:cs="SegoeUI"/>
              <w:sz w:val="18"/>
              <w:szCs w:val="18"/>
            </w:rPr>
            <w:t>Cincinnati, OH 45271-4874 USA</w:t>
          </w:r>
        </w:p>
      </w:tc>
      <w:tc>
        <w:tcPr>
          <w:tcW w:w="4500" w:type="dxa"/>
        </w:tcPr>
        <w:p w14:paraId="5C5ADA47" w14:textId="77777777" w:rsidR="00D27A36" w:rsidRDefault="00D27A36" w:rsidP="00D27A36">
          <w:pPr>
            <w:pStyle w:val="Footer"/>
            <w:rPr>
              <w:rFonts w:ascii="Segoe UI" w:hAnsi="Segoe UI" w:cs="Segoe UI"/>
              <w:sz w:val="16"/>
              <w:szCs w:val="16"/>
            </w:rPr>
          </w:pPr>
          <w:r w:rsidRPr="005E6A18">
            <w:rPr>
              <w:rFonts w:ascii="SegoeUI" w:hAnsi="SegoeUI" w:cs="SegoeUI"/>
              <w:sz w:val="18"/>
              <w:szCs w:val="18"/>
            </w:rPr>
            <w:t>Account number: 76710051</w:t>
          </w:r>
        </w:p>
      </w:tc>
    </w:tr>
  </w:tbl>
  <w:p w14:paraId="2D03DA32" w14:textId="77777777" w:rsidR="00D27A36" w:rsidRPr="008E4DD2" w:rsidRDefault="00D27A36" w:rsidP="00C0181D">
    <w:pPr>
      <w:pStyle w:val="Footer"/>
      <w:rPr>
        <w:rFonts w:ascii="Segoe UI" w:hAnsi="Segoe UI" w:cs="Segoe U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DFC4D" w14:textId="77777777" w:rsidR="00583BC2" w:rsidRDefault="00583BC2" w:rsidP="00A52757">
      <w:r>
        <w:separator/>
      </w:r>
    </w:p>
  </w:footnote>
  <w:footnote w:type="continuationSeparator" w:id="0">
    <w:p w14:paraId="1997B43F" w14:textId="77777777" w:rsidR="00583BC2" w:rsidRDefault="00583BC2" w:rsidP="00A52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D243B" w14:textId="77777777" w:rsidR="008E2E24" w:rsidRDefault="008E2E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C2471" w14:textId="77777777" w:rsidR="008E2E24" w:rsidRDefault="008E2E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D8E1A" w14:textId="77777777" w:rsidR="008E2E24" w:rsidRDefault="008E2E2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a0NDOzMLA0NDdT0lEKTi0uzszPAykwqQUA+e/tbCwAAAA="/>
  </w:docVars>
  <w:rsids>
    <w:rsidRoot w:val="00A52757"/>
    <w:rsid w:val="0000136E"/>
    <w:rsid w:val="00002AA3"/>
    <w:rsid w:val="0000429A"/>
    <w:rsid w:val="00004309"/>
    <w:rsid w:val="00006A02"/>
    <w:rsid w:val="000070E4"/>
    <w:rsid w:val="00007C5D"/>
    <w:rsid w:val="0001186E"/>
    <w:rsid w:val="00012F24"/>
    <w:rsid w:val="00013CC8"/>
    <w:rsid w:val="000161E2"/>
    <w:rsid w:val="00027B1E"/>
    <w:rsid w:val="00031069"/>
    <w:rsid w:val="0003403A"/>
    <w:rsid w:val="000378CA"/>
    <w:rsid w:val="00041742"/>
    <w:rsid w:val="00041B1E"/>
    <w:rsid w:val="00045F71"/>
    <w:rsid w:val="00046197"/>
    <w:rsid w:val="0004622B"/>
    <w:rsid w:val="00047210"/>
    <w:rsid w:val="000503F1"/>
    <w:rsid w:val="00050628"/>
    <w:rsid w:val="0005346C"/>
    <w:rsid w:val="00056382"/>
    <w:rsid w:val="000624FE"/>
    <w:rsid w:val="00066822"/>
    <w:rsid w:val="00067D3C"/>
    <w:rsid w:val="0007442A"/>
    <w:rsid w:val="000754F6"/>
    <w:rsid w:val="0007550C"/>
    <w:rsid w:val="00075F97"/>
    <w:rsid w:val="0008392D"/>
    <w:rsid w:val="000902A4"/>
    <w:rsid w:val="00090EEE"/>
    <w:rsid w:val="00091736"/>
    <w:rsid w:val="000922B2"/>
    <w:rsid w:val="00095229"/>
    <w:rsid w:val="0009558F"/>
    <w:rsid w:val="00095EBF"/>
    <w:rsid w:val="000A3207"/>
    <w:rsid w:val="000B6049"/>
    <w:rsid w:val="000B6FDE"/>
    <w:rsid w:val="000C06CE"/>
    <w:rsid w:val="000C0F5C"/>
    <w:rsid w:val="000C56E0"/>
    <w:rsid w:val="000C7474"/>
    <w:rsid w:val="000D3C27"/>
    <w:rsid w:val="000D5D9F"/>
    <w:rsid w:val="000E16A6"/>
    <w:rsid w:val="000E3748"/>
    <w:rsid w:val="000E73A3"/>
    <w:rsid w:val="000F13BC"/>
    <w:rsid w:val="000F1BC3"/>
    <w:rsid w:val="00100DB2"/>
    <w:rsid w:val="00103712"/>
    <w:rsid w:val="001066B4"/>
    <w:rsid w:val="00107DD1"/>
    <w:rsid w:val="00112D9C"/>
    <w:rsid w:val="00115266"/>
    <w:rsid w:val="0011534F"/>
    <w:rsid w:val="001162B6"/>
    <w:rsid w:val="00117189"/>
    <w:rsid w:val="0012178F"/>
    <w:rsid w:val="00123832"/>
    <w:rsid w:val="00123E01"/>
    <w:rsid w:val="00127DC9"/>
    <w:rsid w:val="00132ED5"/>
    <w:rsid w:val="00136180"/>
    <w:rsid w:val="0014364B"/>
    <w:rsid w:val="00143F55"/>
    <w:rsid w:val="00144B7A"/>
    <w:rsid w:val="00145782"/>
    <w:rsid w:val="00147EEE"/>
    <w:rsid w:val="00150276"/>
    <w:rsid w:val="00151595"/>
    <w:rsid w:val="00151836"/>
    <w:rsid w:val="00156D81"/>
    <w:rsid w:val="0016480C"/>
    <w:rsid w:val="00165AEA"/>
    <w:rsid w:val="0016725E"/>
    <w:rsid w:val="00170EE8"/>
    <w:rsid w:val="00172838"/>
    <w:rsid w:val="0018109C"/>
    <w:rsid w:val="00183627"/>
    <w:rsid w:val="001839C5"/>
    <w:rsid w:val="00185A4F"/>
    <w:rsid w:val="00186909"/>
    <w:rsid w:val="001943F8"/>
    <w:rsid w:val="00195B49"/>
    <w:rsid w:val="001A142F"/>
    <w:rsid w:val="001A24E4"/>
    <w:rsid w:val="001A2BAB"/>
    <w:rsid w:val="001A3945"/>
    <w:rsid w:val="001A41A0"/>
    <w:rsid w:val="001B6EFC"/>
    <w:rsid w:val="001C06B8"/>
    <w:rsid w:val="001C264E"/>
    <w:rsid w:val="001C3143"/>
    <w:rsid w:val="001C4782"/>
    <w:rsid w:val="001C4A22"/>
    <w:rsid w:val="001D5BB0"/>
    <w:rsid w:val="001E1F6F"/>
    <w:rsid w:val="001E2396"/>
    <w:rsid w:val="001E450B"/>
    <w:rsid w:val="001E4D88"/>
    <w:rsid w:val="001E6558"/>
    <w:rsid w:val="001F1769"/>
    <w:rsid w:val="001F216A"/>
    <w:rsid w:val="001F4068"/>
    <w:rsid w:val="001F4F42"/>
    <w:rsid w:val="001F516E"/>
    <w:rsid w:val="001F6583"/>
    <w:rsid w:val="001F6A43"/>
    <w:rsid w:val="001F6D86"/>
    <w:rsid w:val="001F7793"/>
    <w:rsid w:val="0020588C"/>
    <w:rsid w:val="0021059A"/>
    <w:rsid w:val="00213568"/>
    <w:rsid w:val="002251F8"/>
    <w:rsid w:val="00227CF1"/>
    <w:rsid w:val="00230BD5"/>
    <w:rsid w:val="00230C35"/>
    <w:rsid w:val="00236946"/>
    <w:rsid w:val="00240E4F"/>
    <w:rsid w:val="002416B0"/>
    <w:rsid w:val="002434DC"/>
    <w:rsid w:val="00244320"/>
    <w:rsid w:val="00244D19"/>
    <w:rsid w:val="00250145"/>
    <w:rsid w:val="00251AA5"/>
    <w:rsid w:val="0025208E"/>
    <w:rsid w:val="00255E4D"/>
    <w:rsid w:val="00257EED"/>
    <w:rsid w:val="00260FC6"/>
    <w:rsid w:val="00261520"/>
    <w:rsid w:val="00274E77"/>
    <w:rsid w:val="00275129"/>
    <w:rsid w:val="00276078"/>
    <w:rsid w:val="00276CC5"/>
    <w:rsid w:val="002801D7"/>
    <w:rsid w:val="00282660"/>
    <w:rsid w:val="00282B9B"/>
    <w:rsid w:val="00283BDF"/>
    <w:rsid w:val="002867FD"/>
    <w:rsid w:val="00286C26"/>
    <w:rsid w:val="00287147"/>
    <w:rsid w:val="00290CBB"/>
    <w:rsid w:val="002911BC"/>
    <w:rsid w:val="002962DE"/>
    <w:rsid w:val="00296AF0"/>
    <w:rsid w:val="002A07F5"/>
    <w:rsid w:val="002A0FA6"/>
    <w:rsid w:val="002A23B7"/>
    <w:rsid w:val="002A7032"/>
    <w:rsid w:val="002B01CB"/>
    <w:rsid w:val="002B06C2"/>
    <w:rsid w:val="002B28DF"/>
    <w:rsid w:val="002B5B27"/>
    <w:rsid w:val="002B6B34"/>
    <w:rsid w:val="002C16D9"/>
    <w:rsid w:val="002C4F4D"/>
    <w:rsid w:val="002C75AA"/>
    <w:rsid w:val="002D6684"/>
    <w:rsid w:val="002F12C8"/>
    <w:rsid w:val="002F215A"/>
    <w:rsid w:val="002F3108"/>
    <w:rsid w:val="002F5442"/>
    <w:rsid w:val="003007D5"/>
    <w:rsid w:val="00303698"/>
    <w:rsid w:val="00306A92"/>
    <w:rsid w:val="00310D0A"/>
    <w:rsid w:val="00312F7D"/>
    <w:rsid w:val="00314136"/>
    <w:rsid w:val="00322184"/>
    <w:rsid w:val="003223DF"/>
    <w:rsid w:val="00322DBE"/>
    <w:rsid w:val="00325366"/>
    <w:rsid w:val="00331CEE"/>
    <w:rsid w:val="0033396B"/>
    <w:rsid w:val="00340F12"/>
    <w:rsid w:val="0034241C"/>
    <w:rsid w:val="00345ECE"/>
    <w:rsid w:val="00347613"/>
    <w:rsid w:val="003503A8"/>
    <w:rsid w:val="00353017"/>
    <w:rsid w:val="00365973"/>
    <w:rsid w:val="00373FEE"/>
    <w:rsid w:val="0037652D"/>
    <w:rsid w:val="00377749"/>
    <w:rsid w:val="0038421C"/>
    <w:rsid w:val="00384915"/>
    <w:rsid w:val="00384E16"/>
    <w:rsid w:val="00385DA2"/>
    <w:rsid w:val="003871A3"/>
    <w:rsid w:val="0038744C"/>
    <w:rsid w:val="00387612"/>
    <w:rsid w:val="00390FEB"/>
    <w:rsid w:val="0039414C"/>
    <w:rsid w:val="003968F7"/>
    <w:rsid w:val="003A1CF8"/>
    <w:rsid w:val="003A20E3"/>
    <w:rsid w:val="003A255B"/>
    <w:rsid w:val="003A2B25"/>
    <w:rsid w:val="003A3C47"/>
    <w:rsid w:val="003A424F"/>
    <w:rsid w:val="003A6462"/>
    <w:rsid w:val="003A6C77"/>
    <w:rsid w:val="003A7CE4"/>
    <w:rsid w:val="003B3A86"/>
    <w:rsid w:val="003B3B62"/>
    <w:rsid w:val="003B3FA9"/>
    <w:rsid w:val="003B63BB"/>
    <w:rsid w:val="003C1C43"/>
    <w:rsid w:val="003C6A06"/>
    <w:rsid w:val="003D02D4"/>
    <w:rsid w:val="003D567A"/>
    <w:rsid w:val="003D5BD7"/>
    <w:rsid w:val="003D65AD"/>
    <w:rsid w:val="003E573D"/>
    <w:rsid w:val="003F0631"/>
    <w:rsid w:val="003F1F4F"/>
    <w:rsid w:val="003F23E0"/>
    <w:rsid w:val="003F3D65"/>
    <w:rsid w:val="003F42F0"/>
    <w:rsid w:val="003F4D82"/>
    <w:rsid w:val="00400AFB"/>
    <w:rsid w:val="00403A46"/>
    <w:rsid w:val="00407343"/>
    <w:rsid w:val="004161EC"/>
    <w:rsid w:val="004176CC"/>
    <w:rsid w:val="00417ABF"/>
    <w:rsid w:val="00417D61"/>
    <w:rsid w:val="0042331D"/>
    <w:rsid w:val="0042464D"/>
    <w:rsid w:val="00431488"/>
    <w:rsid w:val="00435BB1"/>
    <w:rsid w:val="0044075E"/>
    <w:rsid w:val="004413BE"/>
    <w:rsid w:val="0044210C"/>
    <w:rsid w:val="00446BE9"/>
    <w:rsid w:val="00450695"/>
    <w:rsid w:val="00451438"/>
    <w:rsid w:val="00456DBD"/>
    <w:rsid w:val="00457D16"/>
    <w:rsid w:val="0046340A"/>
    <w:rsid w:val="00465C16"/>
    <w:rsid w:val="00465E3E"/>
    <w:rsid w:val="0047140B"/>
    <w:rsid w:val="004714DA"/>
    <w:rsid w:val="00471C8F"/>
    <w:rsid w:val="00471E46"/>
    <w:rsid w:val="00472271"/>
    <w:rsid w:val="0047648A"/>
    <w:rsid w:val="00480561"/>
    <w:rsid w:val="0048276A"/>
    <w:rsid w:val="00487B13"/>
    <w:rsid w:val="00490724"/>
    <w:rsid w:val="004936AA"/>
    <w:rsid w:val="0049505B"/>
    <w:rsid w:val="004962E2"/>
    <w:rsid w:val="00497262"/>
    <w:rsid w:val="004A55F8"/>
    <w:rsid w:val="004A5FFB"/>
    <w:rsid w:val="004A7E0C"/>
    <w:rsid w:val="004B5A78"/>
    <w:rsid w:val="004B5A9B"/>
    <w:rsid w:val="004B68F8"/>
    <w:rsid w:val="004C05AD"/>
    <w:rsid w:val="004C14B7"/>
    <w:rsid w:val="004C177D"/>
    <w:rsid w:val="004C60E3"/>
    <w:rsid w:val="004E261D"/>
    <w:rsid w:val="004E4C7C"/>
    <w:rsid w:val="004E4E10"/>
    <w:rsid w:val="004F7403"/>
    <w:rsid w:val="00503020"/>
    <w:rsid w:val="00504704"/>
    <w:rsid w:val="00506705"/>
    <w:rsid w:val="005104E5"/>
    <w:rsid w:val="00511FC3"/>
    <w:rsid w:val="00512CC4"/>
    <w:rsid w:val="005222A4"/>
    <w:rsid w:val="00525027"/>
    <w:rsid w:val="0053090B"/>
    <w:rsid w:val="0053718D"/>
    <w:rsid w:val="00537A77"/>
    <w:rsid w:val="00545B94"/>
    <w:rsid w:val="00551559"/>
    <w:rsid w:val="00553340"/>
    <w:rsid w:val="0055474E"/>
    <w:rsid w:val="00555AAF"/>
    <w:rsid w:val="00556DFE"/>
    <w:rsid w:val="00571751"/>
    <w:rsid w:val="00573D9A"/>
    <w:rsid w:val="00574084"/>
    <w:rsid w:val="005815EB"/>
    <w:rsid w:val="00583BC2"/>
    <w:rsid w:val="00586F45"/>
    <w:rsid w:val="00591EA6"/>
    <w:rsid w:val="00595EB7"/>
    <w:rsid w:val="0059731E"/>
    <w:rsid w:val="005A1491"/>
    <w:rsid w:val="005A1E52"/>
    <w:rsid w:val="005A4B35"/>
    <w:rsid w:val="005B14F0"/>
    <w:rsid w:val="005C0888"/>
    <w:rsid w:val="005C2EF5"/>
    <w:rsid w:val="005C315C"/>
    <w:rsid w:val="005D18B0"/>
    <w:rsid w:val="005D1AFD"/>
    <w:rsid w:val="005D29D9"/>
    <w:rsid w:val="005D37F2"/>
    <w:rsid w:val="005D65AC"/>
    <w:rsid w:val="005E0B2F"/>
    <w:rsid w:val="005E1628"/>
    <w:rsid w:val="005E4BA5"/>
    <w:rsid w:val="005E5109"/>
    <w:rsid w:val="005F316A"/>
    <w:rsid w:val="005F63CB"/>
    <w:rsid w:val="005F6B4D"/>
    <w:rsid w:val="005F7D51"/>
    <w:rsid w:val="00601209"/>
    <w:rsid w:val="00601CDA"/>
    <w:rsid w:val="00603B9A"/>
    <w:rsid w:val="006071EF"/>
    <w:rsid w:val="00614D1E"/>
    <w:rsid w:val="00616AD7"/>
    <w:rsid w:val="006235E9"/>
    <w:rsid w:val="0062534B"/>
    <w:rsid w:val="00625F60"/>
    <w:rsid w:val="00631A80"/>
    <w:rsid w:val="00636F0B"/>
    <w:rsid w:val="00640FC5"/>
    <w:rsid w:val="006423F8"/>
    <w:rsid w:val="00646283"/>
    <w:rsid w:val="0064783B"/>
    <w:rsid w:val="00650400"/>
    <w:rsid w:val="006531EE"/>
    <w:rsid w:val="0065334A"/>
    <w:rsid w:val="006535C1"/>
    <w:rsid w:val="00653C9E"/>
    <w:rsid w:val="00653D81"/>
    <w:rsid w:val="00655438"/>
    <w:rsid w:val="00656851"/>
    <w:rsid w:val="00656C91"/>
    <w:rsid w:val="0066090D"/>
    <w:rsid w:val="0066186F"/>
    <w:rsid w:val="00662097"/>
    <w:rsid w:val="00663698"/>
    <w:rsid w:val="00666717"/>
    <w:rsid w:val="00671047"/>
    <w:rsid w:val="0067117F"/>
    <w:rsid w:val="00674771"/>
    <w:rsid w:val="00677755"/>
    <w:rsid w:val="00681D48"/>
    <w:rsid w:val="00682CEE"/>
    <w:rsid w:val="00684CB6"/>
    <w:rsid w:val="00685A2E"/>
    <w:rsid w:val="00687085"/>
    <w:rsid w:val="00692233"/>
    <w:rsid w:val="006931BF"/>
    <w:rsid w:val="006947FB"/>
    <w:rsid w:val="00694A6F"/>
    <w:rsid w:val="00695293"/>
    <w:rsid w:val="00696472"/>
    <w:rsid w:val="006979FC"/>
    <w:rsid w:val="006A04B1"/>
    <w:rsid w:val="006A1654"/>
    <w:rsid w:val="006A1701"/>
    <w:rsid w:val="006A1B7B"/>
    <w:rsid w:val="006A55ED"/>
    <w:rsid w:val="006B3D53"/>
    <w:rsid w:val="006B6224"/>
    <w:rsid w:val="006B62A8"/>
    <w:rsid w:val="006B665C"/>
    <w:rsid w:val="006E049E"/>
    <w:rsid w:val="006E0BE5"/>
    <w:rsid w:val="006E11C3"/>
    <w:rsid w:val="006E1814"/>
    <w:rsid w:val="006E26CA"/>
    <w:rsid w:val="006E311D"/>
    <w:rsid w:val="006F01DB"/>
    <w:rsid w:val="006F1691"/>
    <w:rsid w:val="006F23F3"/>
    <w:rsid w:val="006F552C"/>
    <w:rsid w:val="006F67A2"/>
    <w:rsid w:val="006F7D64"/>
    <w:rsid w:val="00700BE8"/>
    <w:rsid w:val="007014D3"/>
    <w:rsid w:val="00706F93"/>
    <w:rsid w:val="0070715A"/>
    <w:rsid w:val="00710F09"/>
    <w:rsid w:val="00710FD2"/>
    <w:rsid w:val="00720086"/>
    <w:rsid w:val="00723B4C"/>
    <w:rsid w:val="00727F12"/>
    <w:rsid w:val="00731AA4"/>
    <w:rsid w:val="0073241D"/>
    <w:rsid w:val="00733319"/>
    <w:rsid w:val="00735CE2"/>
    <w:rsid w:val="00737D7B"/>
    <w:rsid w:val="007416C1"/>
    <w:rsid w:val="00743E58"/>
    <w:rsid w:val="00751F83"/>
    <w:rsid w:val="00753E5F"/>
    <w:rsid w:val="00761FE0"/>
    <w:rsid w:val="0076240A"/>
    <w:rsid w:val="00763041"/>
    <w:rsid w:val="00771A5A"/>
    <w:rsid w:val="00772791"/>
    <w:rsid w:val="00775DA4"/>
    <w:rsid w:val="00776295"/>
    <w:rsid w:val="007816AC"/>
    <w:rsid w:val="007855DF"/>
    <w:rsid w:val="007858E8"/>
    <w:rsid w:val="007864A0"/>
    <w:rsid w:val="00787003"/>
    <w:rsid w:val="0079111A"/>
    <w:rsid w:val="00796445"/>
    <w:rsid w:val="007970A6"/>
    <w:rsid w:val="00797399"/>
    <w:rsid w:val="007978CA"/>
    <w:rsid w:val="007A2AE3"/>
    <w:rsid w:val="007A2BB2"/>
    <w:rsid w:val="007A53D4"/>
    <w:rsid w:val="007A7AD0"/>
    <w:rsid w:val="007B226D"/>
    <w:rsid w:val="007B70F3"/>
    <w:rsid w:val="007C0DC5"/>
    <w:rsid w:val="007C1A8F"/>
    <w:rsid w:val="007C2112"/>
    <w:rsid w:val="007C54AF"/>
    <w:rsid w:val="007C785E"/>
    <w:rsid w:val="007D1B45"/>
    <w:rsid w:val="007D2EFB"/>
    <w:rsid w:val="007D7F09"/>
    <w:rsid w:val="007E4DC5"/>
    <w:rsid w:val="007E4E6A"/>
    <w:rsid w:val="007E52C8"/>
    <w:rsid w:val="007E7D59"/>
    <w:rsid w:val="007F520E"/>
    <w:rsid w:val="007F655F"/>
    <w:rsid w:val="0080666F"/>
    <w:rsid w:val="0080718A"/>
    <w:rsid w:val="008071D7"/>
    <w:rsid w:val="00814EDE"/>
    <w:rsid w:val="00816C83"/>
    <w:rsid w:val="00820C44"/>
    <w:rsid w:val="00832F9C"/>
    <w:rsid w:val="008374CD"/>
    <w:rsid w:val="00837EB1"/>
    <w:rsid w:val="00837EFA"/>
    <w:rsid w:val="00843A02"/>
    <w:rsid w:val="00850DC5"/>
    <w:rsid w:val="00853951"/>
    <w:rsid w:val="00854849"/>
    <w:rsid w:val="00861C21"/>
    <w:rsid w:val="00864481"/>
    <w:rsid w:val="0086700A"/>
    <w:rsid w:val="00872FAD"/>
    <w:rsid w:val="008744A0"/>
    <w:rsid w:val="00874962"/>
    <w:rsid w:val="008759E0"/>
    <w:rsid w:val="008760BE"/>
    <w:rsid w:val="0087695E"/>
    <w:rsid w:val="0088114A"/>
    <w:rsid w:val="00881D2F"/>
    <w:rsid w:val="008832A7"/>
    <w:rsid w:val="008867EB"/>
    <w:rsid w:val="008872FE"/>
    <w:rsid w:val="00887598"/>
    <w:rsid w:val="00891E73"/>
    <w:rsid w:val="00895BC8"/>
    <w:rsid w:val="00895C4F"/>
    <w:rsid w:val="00896769"/>
    <w:rsid w:val="008979DC"/>
    <w:rsid w:val="008A1016"/>
    <w:rsid w:val="008A1BA0"/>
    <w:rsid w:val="008A21E2"/>
    <w:rsid w:val="008A2FCB"/>
    <w:rsid w:val="008A65B0"/>
    <w:rsid w:val="008A65B4"/>
    <w:rsid w:val="008A66F5"/>
    <w:rsid w:val="008B2AA8"/>
    <w:rsid w:val="008B57C5"/>
    <w:rsid w:val="008B7EC8"/>
    <w:rsid w:val="008C693D"/>
    <w:rsid w:val="008E0273"/>
    <w:rsid w:val="008E1D09"/>
    <w:rsid w:val="008E2E24"/>
    <w:rsid w:val="008E2F94"/>
    <w:rsid w:val="008E3FF1"/>
    <w:rsid w:val="008E447A"/>
    <w:rsid w:val="008E4F2F"/>
    <w:rsid w:val="008E5A60"/>
    <w:rsid w:val="008E5C32"/>
    <w:rsid w:val="008E7F00"/>
    <w:rsid w:val="008F0CA1"/>
    <w:rsid w:val="008F0D88"/>
    <w:rsid w:val="008F3AB2"/>
    <w:rsid w:val="008F4FB5"/>
    <w:rsid w:val="00903BCF"/>
    <w:rsid w:val="00912E72"/>
    <w:rsid w:val="009141A3"/>
    <w:rsid w:val="00916F23"/>
    <w:rsid w:val="00923F56"/>
    <w:rsid w:val="00925CE0"/>
    <w:rsid w:val="00926101"/>
    <w:rsid w:val="00931ACC"/>
    <w:rsid w:val="00934E36"/>
    <w:rsid w:val="0093702C"/>
    <w:rsid w:val="009415B0"/>
    <w:rsid w:val="00946D52"/>
    <w:rsid w:val="009517A5"/>
    <w:rsid w:val="009543CB"/>
    <w:rsid w:val="009547FB"/>
    <w:rsid w:val="00960792"/>
    <w:rsid w:val="0096266E"/>
    <w:rsid w:val="00962BDA"/>
    <w:rsid w:val="00963D30"/>
    <w:rsid w:val="00965E12"/>
    <w:rsid w:val="0097171F"/>
    <w:rsid w:val="00975116"/>
    <w:rsid w:val="009751FF"/>
    <w:rsid w:val="00975788"/>
    <w:rsid w:val="00976127"/>
    <w:rsid w:val="009778B8"/>
    <w:rsid w:val="009819AC"/>
    <w:rsid w:val="00984E92"/>
    <w:rsid w:val="00991877"/>
    <w:rsid w:val="00997141"/>
    <w:rsid w:val="00997961"/>
    <w:rsid w:val="009A135A"/>
    <w:rsid w:val="009A521D"/>
    <w:rsid w:val="009B262D"/>
    <w:rsid w:val="009B4909"/>
    <w:rsid w:val="009B5952"/>
    <w:rsid w:val="009B64F8"/>
    <w:rsid w:val="009C323C"/>
    <w:rsid w:val="009C3D10"/>
    <w:rsid w:val="009D396E"/>
    <w:rsid w:val="009D6151"/>
    <w:rsid w:val="009E2E14"/>
    <w:rsid w:val="009E4A24"/>
    <w:rsid w:val="009E6B49"/>
    <w:rsid w:val="009E7154"/>
    <w:rsid w:val="009E75F8"/>
    <w:rsid w:val="009F0462"/>
    <w:rsid w:val="009F11B1"/>
    <w:rsid w:val="009F1A24"/>
    <w:rsid w:val="009F5865"/>
    <w:rsid w:val="009F72E4"/>
    <w:rsid w:val="00A0053C"/>
    <w:rsid w:val="00A005CE"/>
    <w:rsid w:val="00A011D5"/>
    <w:rsid w:val="00A10111"/>
    <w:rsid w:val="00A12DC6"/>
    <w:rsid w:val="00A15F3E"/>
    <w:rsid w:val="00A21E91"/>
    <w:rsid w:val="00A23362"/>
    <w:rsid w:val="00A279B9"/>
    <w:rsid w:val="00A31DED"/>
    <w:rsid w:val="00A3492A"/>
    <w:rsid w:val="00A35161"/>
    <w:rsid w:val="00A50DC7"/>
    <w:rsid w:val="00A52757"/>
    <w:rsid w:val="00A53417"/>
    <w:rsid w:val="00A61E39"/>
    <w:rsid w:val="00A649EB"/>
    <w:rsid w:val="00A672D2"/>
    <w:rsid w:val="00A70672"/>
    <w:rsid w:val="00A7168C"/>
    <w:rsid w:val="00A71A3C"/>
    <w:rsid w:val="00A73E63"/>
    <w:rsid w:val="00A74C8C"/>
    <w:rsid w:val="00A764A5"/>
    <w:rsid w:val="00A83AE6"/>
    <w:rsid w:val="00A8788E"/>
    <w:rsid w:val="00A90231"/>
    <w:rsid w:val="00A922C4"/>
    <w:rsid w:val="00A92A7A"/>
    <w:rsid w:val="00A93834"/>
    <w:rsid w:val="00A967BD"/>
    <w:rsid w:val="00A97C4E"/>
    <w:rsid w:val="00AB0125"/>
    <w:rsid w:val="00AB0AC7"/>
    <w:rsid w:val="00AB2051"/>
    <w:rsid w:val="00AB451F"/>
    <w:rsid w:val="00AB6D0B"/>
    <w:rsid w:val="00AC14A1"/>
    <w:rsid w:val="00AD007B"/>
    <w:rsid w:val="00AD1C4B"/>
    <w:rsid w:val="00AD3087"/>
    <w:rsid w:val="00AD4911"/>
    <w:rsid w:val="00AE3252"/>
    <w:rsid w:val="00AE40AB"/>
    <w:rsid w:val="00AF14E1"/>
    <w:rsid w:val="00AF4D88"/>
    <w:rsid w:val="00AF57B3"/>
    <w:rsid w:val="00AF711B"/>
    <w:rsid w:val="00B0049B"/>
    <w:rsid w:val="00B00D63"/>
    <w:rsid w:val="00B01496"/>
    <w:rsid w:val="00B05BAB"/>
    <w:rsid w:val="00B15348"/>
    <w:rsid w:val="00B15B9D"/>
    <w:rsid w:val="00B169F2"/>
    <w:rsid w:val="00B17FA1"/>
    <w:rsid w:val="00B20CF2"/>
    <w:rsid w:val="00B30261"/>
    <w:rsid w:val="00B30715"/>
    <w:rsid w:val="00B31385"/>
    <w:rsid w:val="00B31AB6"/>
    <w:rsid w:val="00B36C5E"/>
    <w:rsid w:val="00B37518"/>
    <w:rsid w:val="00B378CA"/>
    <w:rsid w:val="00B433D1"/>
    <w:rsid w:val="00B43784"/>
    <w:rsid w:val="00B439CC"/>
    <w:rsid w:val="00B46DFB"/>
    <w:rsid w:val="00B47EB5"/>
    <w:rsid w:val="00B50424"/>
    <w:rsid w:val="00B515E2"/>
    <w:rsid w:val="00B5208A"/>
    <w:rsid w:val="00B522D6"/>
    <w:rsid w:val="00B5357E"/>
    <w:rsid w:val="00B53F6C"/>
    <w:rsid w:val="00B54AB1"/>
    <w:rsid w:val="00B55330"/>
    <w:rsid w:val="00B61E3A"/>
    <w:rsid w:val="00B630AE"/>
    <w:rsid w:val="00B749C8"/>
    <w:rsid w:val="00B773B7"/>
    <w:rsid w:val="00B851CC"/>
    <w:rsid w:val="00B90647"/>
    <w:rsid w:val="00B956C4"/>
    <w:rsid w:val="00BA0FCB"/>
    <w:rsid w:val="00BA17A0"/>
    <w:rsid w:val="00BA4771"/>
    <w:rsid w:val="00BA7E8A"/>
    <w:rsid w:val="00BB4DB4"/>
    <w:rsid w:val="00BB5D61"/>
    <w:rsid w:val="00BC0A74"/>
    <w:rsid w:val="00BC3647"/>
    <w:rsid w:val="00BC41CF"/>
    <w:rsid w:val="00BC51AC"/>
    <w:rsid w:val="00BD47D8"/>
    <w:rsid w:val="00BD585B"/>
    <w:rsid w:val="00BE0A33"/>
    <w:rsid w:val="00BE1843"/>
    <w:rsid w:val="00BE48D7"/>
    <w:rsid w:val="00BE4FCD"/>
    <w:rsid w:val="00BE5296"/>
    <w:rsid w:val="00BF221E"/>
    <w:rsid w:val="00BF7FB0"/>
    <w:rsid w:val="00C01207"/>
    <w:rsid w:val="00C0181D"/>
    <w:rsid w:val="00C026A4"/>
    <w:rsid w:val="00C03664"/>
    <w:rsid w:val="00C05695"/>
    <w:rsid w:val="00C05766"/>
    <w:rsid w:val="00C07943"/>
    <w:rsid w:val="00C100DC"/>
    <w:rsid w:val="00C10CD5"/>
    <w:rsid w:val="00C11D0B"/>
    <w:rsid w:val="00C2448D"/>
    <w:rsid w:val="00C26BB5"/>
    <w:rsid w:val="00C3200A"/>
    <w:rsid w:val="00C3343B"/>
    <w:rsid w:val="00C339B0"/>
    <w:rsid w:val="00C35260"/>
    <w:rsid w:val="00C368C3"/>
    <w:rsid w:val="00C41D21"/>
    <w:rsid w:val="00C45DA3"/>
    <w:rsid w:val="00C47352"/>
    <w:rsid w:val="00C5757E"/>
    <w:rsid w:val="00C62DD7"/>
    <w:rsid w:val="00C650A4"/>
    <w:rsid w:val="00C725E9"/>
    <w:rsid w:val="00C8093D"/>
    <w:rsid w:val="00C80FFF"/>
    <w:rsid w:val="00C8283C"/>
    <w:rsid w:val="00C83F4E"/>
    <w:rsid w:val="00C8577B"/>
    <w:rsid w:val="00C92C00"/>
    <w:rsid w:val="00C94433"/>
    <w:rsid w:val="00C94A00"/>
    <w:rsid w:val="00CA046E"/>
    <w:rsid w:val="00CA7350"/>
    <w:rsid w:val="00CB1098"/>
    <w:rsid w:val="00CB4BAD"/>
    <w:rsid w:val="00CB5B88"/>
    <w:rsid w:val="00CB715A"/>
    <w:rsid w:val="00CB74B4"/>
    <w:rsid w:val="00CC2FC1"/>
    <w:rsid w:val="00CC76E7"/>
    <w:rsid w:val="00CD1A90"/>
    <w:rsid w:val="00CD3175"/>
    <w:rsid w:val="00CD3EC6"/>
    <w:rsid w:val="00CD47B4"/>
    <w:rsid w:val="00CE01A6"/>
    <w:rsid w:val="00CE4BE4"/>
    <w:rsid w:val="00CF00F1"/>
    <w:rsid w:val="00CF1937"/>
    <w:rsid w:val="00CF1EAC"/>
    <w:rsid w:val="00CF24E8"/>
    <w:rsid w:val="00CF37CC"/>
    <w:rsid w:val="00CF4B4E"/>
    <w:rsid w:val="00CF616C"/>
    <w:rsid w:val="00D0124D"/>
    <w:rsid w:val="00D031AC"/>
    <w:rsid w:val="00D0407E"/>
    <w:rsid w:val="00D07729"/>
    <w:rsid w:val="00D07A56"/>
    <w:rsid w:val="00D1177B"/>
    <w:rsid w:val="00D23E01"/>
    <w:rsid w:val="00D24D4E"/>
    <w:rsid w:val="00D26AF1"/>
    <w:rsid w:val="00D27A36"/>
    <w:rsid w:val="00D305E1"/>
    <w:rsid w:val="00D307BD"/>
    <w:rsid w:val="00D30CD4"/>
    <w:rsid w:val="00D349EC"/>
    <w:rsid w:val="00D35E0C"/>
    <w:rsid w:val="00D35FE4"/>
    <w:rsid w:val="00D41553"/>
    <w:rsid w:val="00D4487F"/>
    <w:rsid w:val="00D46A62"/>
    <w:rsid w:val="00D51873"/>
    <w:rsid w:val="00D533A2"/>
    <w:rsid w:val="00D54337"/>
    <w:rsid w:val="00D54915"/>
    <w:rsid w:val="00D62802"/>
    <w:rsid w:val="00D67A81"/>
    <w:rsid w:val="00D67A9B"/>
    <w:rsid w:val="00D73403"/>
    <w:rsid w:val="00D85AA1"/>
    <w:rsid w:val="00D904F6"/>
    <w:rsid w:val="00D907A9"/>
    <w:rsid w:val="00D94569"/>
    <w:rsid w:val="00D968DA"/>
    <w:rsid w:val="00D97B95"/>
    <w:rsid w:val="00DA108C"/>
    <w:rsid w:val="00DA16A7"/>
    <w:rsid w:val="00DA240F"/>
    <w:rsid w:val="00DA3898"/>
    <w:rsid w:val="00DB1789"/>
    <w:rsid w:val="00DB22C9"/>
    <w:rsid w:val="00DB6B9D"/>
    <w:rsid w:val="00DC21AD"/>
    <w:rsid w:val="00DD0195"/>
    <w:rsid w:val="00DD1AD4"/>
    <w:rsid w:val="00DD1F92"/>
    <w:rsid w:val="00DD69D1"/>
    <w:rsid w:val="00DD7B37"/>
    <w:rsid w:val="00DE076F"/>
    <w:rsid w:val="00DE4B32"/>
    <w:rsid w:val="00DE54E0"/>
    <w:rsid w:val="00DE70CE"/>
    <w:rsid w:val="00DE717A"/>
    <w:rsid w:val="00DE7698"/>
    <w:rsid w:val="00DF4B75"/>
    <w:rsid w:val="00DF7947"/>
    <w:rsid w:val="00DF79D8"/>
    <w:rsid w:val="00DF7ABC"/>
    <w:rsid w:val="00E02441"/>
    <w:rsid w:val="00E03C59"/>
    <w:rsid w:val="00E040DF"/>
    <w:rsid w:val="00E126EC"/>
    <w:rsid w:val="00E13432"/>
    <w:rsid w:val="00E17657"/>
    <w:rsid w:val="00E221B9"/>
    <w:rsid w:val="00E22DBC"/>
    <w:rsid w:val="00E316F6"/>
    <w:rsid w:val="00E32797"/>
    <w:rsid w:val="00E33375"/>
    <w:rsid w:val="00E467C6"/>
    <w:rsid w:val="00E53687"/>
    <w:rsid w:val="00E54F60"/>
    <w:rsid w:val="00E56E21"/>
    <w:rsid w:val="00E570B5"/>
    <w:rsid w:val="00E6651C"/>
    <w:rsid w:val="00E74D32"/>
    <w:rsid w:val="00E86A3C"/>
    <w:rsid w:val="00E96B81"/>
    <w:rsid w:val="00EA0752"/>
    <w:rsid w:val="00EA1F1A"/>
    <w:rsid w:val="00EA702A"/>
    <w:rsid w:val="00EA7BB6"/>
    <w:rsid w:val="00EB011F"/>
    <w:rsid w:val="00EB11F4"/>
    <w:rsid w:val="00EB1F8D"/>
    <w:rsid w:val="00EB358F"/>
    <w:rsid w:val="00EB40B0"/>
    <w:rsid w:val="00EB56B1"/>
    <w:rsid w:val="00EC04DB"/>
    <w:rsid w:val="00EC065E"/>
    <w:rsid w:val="00EC4D2F"/>
    <w:rsid w:val="00EC6567"/>
    <w:rsid w:val="00ED071D"/>
    <w:rsid w:val="00ED2B69"/>
    <w:rsid w:val="00ED5320"/>
    <w:rsid w:val="00ED6D83"/>
    <w:rsid w:val="00ED784F"/>
    <w:rsid w:val="00EE10CE"/>
    <w:rsid w:val="00EE7864"/>
    <w:rsid w:val="00EE78C8"/>
    <w:rsid w:val="00EF0F52"/>
    <w:rsid w:val="00EF214B"/>
    <w:rsid w:val="00EF35F6"/>
    <w:rsid w:val="00F01975"/>
    <w:rsid w:val="00F07CC1"/>
    <w:rsid w:val="00F12481"/>
    <w:rsid w:val="00F15B32"/>
    <w:rsid w:val="00F15F6B"/>
    <w:rsid w:val="00F203AF"/>
    <w:rsid w:val="00F253DA"/>
    <w:rsid w:val="00F2541C"/>
    <w:rsid w:val="00F257E8"/>
    <w:rsid w:val="00F25E86"/>
    <w:rsid w:val="00F272CB"/>
    <w:rsid w:val="00F307B5"/>
    <w:rsid w:val="00F315FE"/>
    <w:rsid w:val="00F329EA"/>
    <w:rsid w:val="00F32F37"/>
    <w:rsid w:val="00F332AC"/>
    <w:rsid w:val="00F33D2B"/>
    <w:rsid w:val="00F36F45"/>
    <w:rsid w:val="00F36FA8"/>
    <w:rsid w:val="00F40FCE"/>
    <w:rsid w:val="00F452DA"/>
    <w:rsid w:val="00F50F18"/>
    <w:rsid w:val="00F51AD3"/>
    <w:rsid w:val="00F53D10"/>
    <w:rsid w:val="00F54FBB"/>
    <w:rsid w:val="00F57FA4"/>
    <w:rsid w:val="00F60CCB"/>
    <w:rsid w:val="00F610C3"/>
    <w:rsid w:val="00F631A6"/>
    <w:rsid w:val="00F63744"/>
    <w:rsid w:val="00F64F0E"/>
    <w:rsid w:val="00F70FFD"/>
    <w:rsid w:val="00F7190D"/>
    <w:rsid w:val="00F73703"/>
    <w:rsid w:val="00F779E2"/>
    <w:rsid w:val="00F82DCC"/>
    <w:rsid w:val="00F84FD3"/>
    <w:rsid w:val="00F85691"/>
    <w:rsid w:val="00F87362"/>
    <w:rsid w:val="00F87E35"/>
    <w:rsid w:val="00F900B1"/>
    <w:rsid w:val="00F91640"/>
    <w:rsid w:val="00F9185B"/>
    <w:rsid w:val="00F920A9"/>
    <w:rsid w:val="00F93984"/>
    <w:rsid w:val="00F95BB4"/>
    <w:rsid w:val="00FA235C"/>
    <w:rsid w:val="00FA3A30"/>
    <w:rsid w:val="00FA674B"/>
    <w:rsid w:val="00FB1DA5"/>
    <w:rsid w:val="00FB1E5A"/>
    <w:rsid w:val="00FB6B24"/>
    <w:rsid w:val="00FC7874"/>
    <w:rsid w:val="00FD0F45"/>
    <w:rsid w:val="00FD2C47"/>
    <w:rsid w:val="00FD45CA"/>
    <w:rsid w:val="00FE2B29"/>
    <w:rsid w:val="00FF5290"/>
    <w:rsid w:val="00FF5A8C"/>
    <w:rsid w:val="00FF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859A0"/>
  <w15:chartTrackingRefBased/>
  <w15:docId w15:val="{13B4B8BD-D8B0-407A-B72B-6C5BF1F4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68"/>
    <w:pPr>
      <w:widowControl w:val="0"/>
    </w:pPr>
    <w:rPr>
      <w:sz w:val="1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1F4068"/>
    <w:pPr>
      <w:widowControl/>
      <w:shd w:val="clear" w:color="auto" w:fill="A5A5A5" w:themeFill="accent3"/>
      <w:ind w:left="720"/>
    </w:pPr>
    <w:rPr>
      <w:noProof/>
      <w:color w:val="FFFFFF" w:themeColor="background1"/>
      <w:szCs w:val="18"/>
      <w:lang w:val="en-US"/>
    </w:rPr>
  </w:style>
  <w:style w:type="character" w:customStyle="1" w:styleId="CodeChar">
    <w:name w:val="Code Char"/>
    <w:basedOn w:val="DefaultParagraphFont"/>
    <w:link w:val="Code"/>
    <w:rsid w:val="001F4068"/>
    <w:rPr>
      <w:noProof/>
      <w:color w:val="FFFFFF" w:themeColor="background1"/>
      <w:sz w:val="18"/>
      <w:szCs w:val="18"/>
      <w:shd w:val="clear" w:color="auto" w:fill="A5A5A5" w:themeFill="accent3"/>
    </w:rPr>
  </w:style>
  <w:style w:type="paragraph" w:styleId="Header">
    <w:name w:val="header"/>
    <w:basedOn w:val="Normal"/>
    <w:link w:val="Head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52757"/>
  </w:style>
  <w:style w:type="paragraph" w:styleId="Footer">
    <w:name w:val="footer"/>
    <w:basedOn w:val="Normal"/>
    <w:link w:val="Foot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52757"/>
  </w:style>
  <w:style w:type="table" w:styleId="TableGrid">
    <w:name w:val="Table Grid"/>
    <w:basedOn w:val="TableNormal"/>
    <w:uiPriority w:val="39"/>
    <w:rsid w:val="00A52757"/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2757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9B262D"/>
    <w:rPr>
      <w:rFonts w:eastAsia="Times New Roman" w:cs="Times New Roman"/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lesInvoiceTable">
    <w:name w:val="SalesInvoiceTable"/>
    <w:basedOn w:val="TableNormal"/>
    <w:uiPriority w:val="99"/>
    <w:rsid w:val="00F51AD3"/>
    <w:rPr>
      <w:lang w:val="sl-SI"/>
    </w:rPr>
    <w:tblPr/>
    <w:tblStylePr w:type="firstRow">
      <w:tblPr/>
      <w:tcPr>
        <w:tcBorders>
          <w:top w:val="nil"/>
          <w:bottom w:val="single" w:sz="4" w:space="0" w:color="auto"/>
        </w:tcBorders>
      </w:tcPr>
    </w:tblStylePr>
  </w:style>
  <w:style w:type="table" w:customStyle="1" w:styleId="SalesInvoiceTable1">
    <w:name w:val="SalesInvoiceTable1"/>
    <w:basedOn w:val="TableNormal"/>
    <w:uiPriority w:val="99"/>
    <w:rsid w:val="00DF4B75"/>
    <w:rPr>
      <w:rFonts w:eastAsia="Times New Roman" w:cs="Times New Roman"/>
      <w:lang w:val="sl-SI"/>
    </w:rPr>
    <w:tblPr/>
    <w:tblStylePr w:type="firstRow">
      <w:rPr>
        <w:rFonts w:cs="Times New Roman"/>
      </w:rPr>
      <w:tblPr/>
      <w:tcPr>
        <w:tcBorders>
          <w:top w:val="nil"/>
          <w:bottom w:val="single" w:sz="4" w:space="0" w:color="auto"/>
        </w:tcBorders>
      </w:tcPr>
    </w:tblStylePr>
  </w:style>
  <w:style w:type="character" w:customStyle="1" w:styleId="ui-provider">
    <w:name w:val="ui-provider"/>
    <w:basedOn w:val="DefaultParagraphFont"/>
    <w:rsid w:val="00F32F37"/>
  </w:style>
  <w:style w:type="paragraph" w:styleId="BodyText">
    <w:name w:val="Body Text"/>
    <w:basedOn w:val="Normal"/>
    <w:link w:val="BodyTextChar"/>
    <w:uiPriority w:val="1"/>
    <w:qFormat/>
    <w:rsid w:val="0066186F"/>
    <w:pPr>
      <w:autoSpaceDE w:val="0"/>
      <w:autoSpaceDN w:val="0"/>
    </w:pPr>
    <w:rPr>
      <w:rFonts w:ascii="Calibri" w:eastAsia="Calibri" w:hAnsi="Calibri" w:cs="Calibri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6186F"/>
    <w:rPr>
      <w:rFonts w:ascii="Calibri" w:eastAsia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12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BD0C225A1EE431A91779881A7A95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E072F-B0F9-4A65-9E10-8D0D058D0888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7180105821284B09BC0039B4E9675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80516-8312-4376-ABDB-8DD92E4774C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E05FEA5C79CD4B3C978D6D5044940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08845-F32B-40EE-91BA-D5242E3CBED6}"/>
      </w:docPartPr>
      <w:docPartBody>
        <w:p w:rsidR="009B58A4" w:rsidRDefault="0096308B" w:rsidP="0096308B">
          <w:pPr>
            <w:pStyle w:val="E05FEA5C79CD4B3C978D6D504494014B"/>
          </w:pPr>
          <w:r w:rsidRPr="00E95B11">
            <w:rPr>
              <w:rStyle w:val="PlaceholderText"/>
            </w:rPr>
            <w:t>Empty</w:t>
          </w:r>
        </w:p>
      </w:docPartBody>
    </w:docPart>
    <w:docPart>
      <w:docPartPr>
        <w:name w:val="141DBC7421A944D586900AB3E3164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C6EDC-285D-4D35-A508-7160C45E0678}"/>
      </w:docPartPr>
      <w:docPartBody>
        <w:p w:rsidR="009B58A4" w:rsidRDefault="0096308B">
          <w:r w:rsidRPr="00F51231">
            <w:rPr>
              <w:rStyle w:val="PlaceholderText"/>
            </w:rPr>
            <w:t>Empty</w:t>
          </w:r>
        </w:p>
      </w:docPartBody>
    </w:docPart>
    <w:docPart>
      <w:docPartPr>
        <w:name w:val="D69B1E7A30794FD7876B042830F0A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3E9E0-107E-4C4E-AA48-B86290960D42}"/>
      </w:docPartPr>
      <w:docPartBody>
        <w:p w:rsidR="00CF3C2D" w:rsidRDefault="009B58A4">
          <w:r w:rsidRPr="005D3B82">
            <w:rPr>
              <w:rStyle w:val="PlaceholderText"/>
            </w:rPr>
            <w:t>Empty</w:t>
          </w:r>
        </w:p>
      </w:docPartBody>
    </w:docPart>
    <w:docPart>
      <w:docPartPr>
        <w:name w:val="B14B8D313E094DD79A686D8946D33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B534C-6551-44B0-917F-215A44AF00A2}"/>
      </w:docPartPr>
      <w:docPartBody>
        <w:p w:rsidR="00CF3C2D" w:rsidRDefault="00CF3C2D"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337466DAFC1040348C9189900639A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44A23-EF95-4F26-ADDB-50BDDFB674A6}"/>
      </w:docPartPr>
      <w:docPartBody>
        <w:p w:rsidR="00CF3C2D" w:rsidRDefault="00CF3C2D"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6ADBBEB4234A4A788010106982DEE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283F3-E0D3-4CB1-8126-FE4111CB3EA7}"/>
      </w:docPartPr>
      <w:docPartBody>
        <w:p w:rsidR="00CF3C2D" w:rsidRDefault="00CF3C2D"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6339F3FFADAD40668C7722A59CF1E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18983-FB2B-4F66-8630-0788A837CBFD}"/>
      </w:docPartPr>
      <w:docPartBody>
        <w:p w:rsidR="00F21B71" w:rsidRDefault="00F21B71" w:rsidP="00F21B71">
          <w:pPr>
            <w:pStyle w:val="6339F3FFADAD40668C7722A59CF1E5FC"/>
          </w:pPr>
          <w:r w:rsidRPr="00F51231">
            <w:rPr>
              <w:rStyle w:val="PlaceholderText"/>
            </w:rPr>
            <w:t>Empty</w:t>
          </w:r>
        </w:p>
      </w:docPartBody>
    </w:docPart>
    <w:docPart>
      <w:docPartPr>
        <w:name w:val="5B652B44F8FB4E73BC2A67F8FCF96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A6B0E-E255-42AE-A525-BD28BE4A734B}"/>
      </w:docPartPr>
      <w:docPartBody>
        <w:p w:rsidR="00F21B71" w:rsidRDefault="00F21B71" w:rsidP="00F21B71">
          <w:pPr>
            <w:pStyle w:val="5B652B44F8FB4E73BC2A67F8FCF96CCA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6F2AA0E780AB4471AD1BAFD11D641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46DE0-7AEC-4691-818F-75FC5577976C}"/>
      </w:docPartPr>
      <w:docPartBody>
        <w:p w:rsidR="00F21B71" w:rsidRDefault="00F21B71" w:rsidP="00F21B71">
          <w:pPr>
            <w:pStyle w:val="6F2AA0E780AB4471AD1BAFD11D641003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1D367D76B1144B248B7BF730F0055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F7744-F590-4F67-9F42-A86A92148DF5}"/>
      </w:docPartPr>
      <w:docPartBody>
        <w:p w:rsidR="00F21B71" w:rsidRDefault="00F21B71" w:rsidP="00F21B71">
          <w:pPr>
            <w:pStyle w:val="1D367D76B1144B248B7BF730F0055467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7D0ACEF0AE804167BE97D0163AAF1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6B50F-350E-4811-826E-CBD29147E44F}"/>
      </w:docPartPr>
      <w:docPartBody>
        <w:p w:rsidR="00F21B71" w:rsidRDefault="00F21B71" w:rsidP="00F21B71">
          <w:pPr>
            <w:pStyle w:val="7D0ACEF0AE804167BE97D0163AAF1516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C5B4927DCB9C4EB2B5888F337D94B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DE187-7F2B-43DD-BEBA-5E3137F43D15}"/>
      </w:docPartPr>
      <w:docPartBody>
        <w:p w:rsidR="00F21B71" w:rsidRDefault="00F21B71" w:rsidP="00F21B71">
          <w:pPr>
            <w:pStyle w:val="C5B4927DCB9C4EB2B5888F337D94B01F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F5CBA3BFA73D4493A954BB4B11414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0EF45-ED78-413B-8A79-567D261E8414}"/>
      </w:docPartPr>
      <w:docPartBody>
        <w:p w:rsidR="00F21B71" w:rsidRDefault="00F21B71" w:rsidP="00F21B71">
          <w:pPr>
            <w:pStyle w:val="F5CBA3BFA73D4493A954BB4B11414554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EF8C7FB9CD6546B7884C150DAC07F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8BA4F-DC54-4D81-B015-ED2924DB90F3}"/>
      </w:docPartPr>
      <w:docPartBody>
        <w:p w:rsidR="00F21B71" w:rsidRDefault="00F21B71" w:rsidP="00F21B71">
          <w:pPr>
            <w:pStyle w:val="EF8C7FB9CD6546B7884C150DAC07F0C2"/>
          </w:pPr>
          <w:r w:rsidRPr="007502D9">
            <w:rPr>
              <w:rStyle w:val="PlaceholderText"/>
            </w:rPr>
            <w:t>Empty</w:t>
          </w:r>
        </w:p>
      </w:docPartBody>
    </w:docPart>
    <w:docPart>
      <w:docPartPr>
        <w:name w:val="48F07494ACC744638053D27F95468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F751A-B676-4106-A0BF-E3BD75DC4B52}"/>
      </w:docPartPr>
      <w:docPartBody>
        <w:p w:rsidR="00F21B71" w:rsidRDefault="00F21B71" w:rsidP="00F21B71">
          <w:pPr>
            <w:pStyle w:val="48F07494ACC744638053D27F954682DC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9DD93EF1081F45E884A82B839943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696A1-AB9A-425D-9223-193BAF7B0BD8}"/>
      </w:docPartPr>
      <w:docPartBody>
        <w:p w:rsidR="00F21B71" w:rsidRDefault="00F21B71" w:rsidP="00F21B71">
          <w:pPr>
            <w:pStyle w:val="9DD93EF1081F45E884A82B839943D0BB"/>
          </w:pPr>
          <w:r w:rsidRPr="00F51231">
            <w:rPr>
              <w:rStyle w:val="PlaceholderText"/>
            </w:rPr>
            <w:t>Empty</w:t>
          </w:r>
        </w:p>
      </w:docPartBody>
    </w:docPart>
    <w:docPart>
      <w:docPartPr>
        <w:name w:val="0516C834E2404DE5BD8754A1E53CF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F57FB-4DA6-40A7-AFE0-231E2B9AAE8D}"/>
      </w:docPartPr>
      <w:docPartBody>
        <w:p w:rsidR="00F21B71" w:rsidRDefault="00F21B71" w:rsidP="00F21B71">
          <w:pPr>
            <w:pStyle w:val="0516C834E2404DE5BD8754A1E53CF022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C91582F0B5A74F30AB18BF6DA327C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D9864-7058-45D0-913B-808513886242}"/>
      </w:docPartPr>
      <w:docPartBody>
        <w:p w:rsidR="00A4191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E7CB3EB183FC4FCAA6910391ECDBA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2D627-144B-4323-B9DA-4398FAFF3589}"/>
      </w:docPartPr>
      <w:docPartBody>
        <w:p w:rsidR="00A4191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64E9CA52A3D44CE28D5A0A92EDD9B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E4C4F-8EB2-4198-AB52-EB9E03BDEDD0}"/>
      </w:docPartPr>
      <w:docPartBody>
        <w:p w:rsidR="00A41910" w:rsidRDefault="005E6A33">
          <w:r w:rsidRPr="002B5816">
            <w:rPr>
              <w:rStyle w:val="PlaceholderText"/>
            </w:rPr>
            <w:t>Empty</w:t>
          </w:r>
        </w:p>
      </w:docPartBody>
    </w:docPart>
    <w:docPart>
      <w:docPartPr>
        <w:name w:val="83E54EC148E84A548A344CD46B71E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B7947-3300-4D96-BCE5-35CDBB3579A6}"/>
      </w:docPartPr>
      <w:docPartBody>
        <w:p w:rsidR="00A41910" w:rsidRDefault="005E6A33" w:rsidP="005E6A33">
          <w:pPr>
            <w:pStyle w:val="83E54EC148E84A548A344CD46B71E1BC"/>
          </w:pPr>
          <w:r w:rsidRPr="00307CD8">
            <w:rPr>
              <w:rStyle w:val="PlaceholderText"/>
            </w:rPr>
            <w:t>Empty</w:t>
          </w:r>
        </w:p>
      </w:docPartBody>
    </w:docPart>
    <w:docPart>
      <w:docPartPr>
        <w:name w:val="8B4FA1375F4E49A7AE5428DD64533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A578A-0CD2-436D-9998-2B85F94ADD9F}"/>
      </w:docPartPr>
      <w:docPartBody>
        <w:p w:rsidR="00A41910" w:rsidRDefault="005E6A33" w:rsidP="005E6A33">
          <w:pPr>
            <w:pStyle w:val="8B4FA1375F4E49A7AE5428DD64533A01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DE2ECC44E7B240D1A13BAD39E120F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1758A-AF90-4B1C-B938-CEA26CBD9E2A}"/>
      </w:docPartPr>
      <w:docPartBody>
        <w:p w:rsidR="00A41910" w:rsidRDefault="005E6A33" w:rsidP="005E6A33">
          <w:pPr>
            <w:pStyle w:val="DE2ECC44E7B240D1A13BAD39E120F6BA"/>
          </w:pPr>
          <w:r w:rsidRPr="005D3B82">
            <w:rPr>
              <w:rStyle w:val="PlaceholderText"/>
            </w:rPr>
            <w:t>Empty</w:t>
          </w:r>
        </w:p>
      </w:docPartBody>
    </w:docPart>
    <w:docPart>
      <w:docPartPr>
        <w:name w:val="417B967AF78A4A259A98BC043CF30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33E5F-4983-409A-9925-8B69CB7ED24F}"/>
      </w:docPartPr>
      <w:docPartBody>
        <w:p w:rsidR="00D6422C" w:rsidRDefault="00D6422C">
          <w:r w:rsidRPr="00615539">
            <w:rPr>
              <w:rStyle w:val="PlaceholderText"/>
            </w:rPr>
            <w:t>Empty</w:t>
          </w:r>
        </w:p>
      </w:docPartBody>
    </w:docPart>
    <w:docPart>
      <w:docPartPr>
        <w:name w:val="4F9C440B1A9A4E729B076C08C4D1D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C9838-25A7-4754-A7E5-3C694395388F}"/>
      </w:docPartPr>
      <w:docPartBody>
        <w:p w:rsidR="0017336E" w:rsidRDefault="00AE1771">
          <w:r w:rsidRPr="006E6891">
            <w:rPr>
              <w:rStyle w:val="PlaceholderText"/>
            </w:rPr>
            <w:t>Empty</w:t>
          </w:r>
        </w:p>
      </w:docPartBody>
    </w:docPart>
    <w:docPart>
      <w:docPartPr>
        <w:name w:val="0FA84A0CD77C43F28D3B44F8BF683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FE302-F0D1-4EFF-802E-A2ED656D0CCE}"/>
      </w:docPartPr>
      <w:docPartBody>
        <w:p w:rsidR="0017336E" w:rsidRDefault="00AE1771">
          <w:r w:rsidRPr="006E6891">
            <w:rPr>
              <w:rStyle w:val="PlaceholderText"/>
            </w:rPr>
            <w:t>Empty</w:t>
          </w:r>
        </w:p>
      </w:docPartBody>
    </w:docPart>
    <w:docPart>
      <w:docPartPr>
        <w:name w:val="0DE0ECB0731C4F6392425C99CA845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DC4FE-3A05-4FEA-856C-612E64C5CD4A}"/>
      </w:docPartPr>
      <w:docPartBody>
        <w:p w:rsidR="0017336E" w:rsidRDefault="00AE1771">
          <w:r w:rsidRPr="006E6891">
            <w:rPr>
              <w:rStyle w:val="PlaceholderText"/>
            </w:rPr>
            <w:t>Empty</w:t>
          </w:r>
        </w:p>
      </w:docPartBody>
    </w:docPart>
    <w:docPart>
      <w:docPartPr>
        <w:name w:val="2F6CB4F642EB467A9F87A658DC375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57383-A9B2-4E85-87CF-6FAF37846822}"/>
      </w:docPartPr>
      <w:docPartBody>
        <w:p w:rsidR="0017336E" w:rsidRDefault="00AE1771">
          <w:r w:rsidRPr="006E6891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UI,Bold">
    <w:altName w:val="Segoe U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UI-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UI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60F7"/>
    <w:rsid w:val="00035122"/>
    <w:rsid w:val="000C0D8A"/>
    <w:rsid w:val="00120B10"/>
    <w:rsid w:val="00151595"/>
    <w:rsid w:val="0017336E"/>
    <w:rsid w:val="00177F35"/>
    <w:rsid w:val="001E0B2F"/>
    <w:rsid w:val="002240A4"/>
    <w:rsid w:val="00225928"/>
    <w:rsid w:val="00225EBF"/>
    <w:rsid w:val="002315AA"/>
    <w:rsid w:val="0028787A"/>
    <w:rsid w:val="00294AC1"/>
    <w:rsid w:val="002F59E9"/>
    <w:rsid w:val="003153AE"/>
    <w:rsid w:val="003827C6"/>
    <w:rsid w:val="003B0556"/>
    <w:rsid w:val="003C7954"/>
    <w:rsid w:val="003D567A"/>
    <w:rsid w:val="00417D0B"/>
    <w:rsid w:val="00487BBA"/>
    <w:rsid w:val="00490724"/>
    <w:rsid w:val="004936AA"/>
    <w:rsid w:val="004B00F6"/>
    <w:rsid w:val="004B2939"/>
    <w:rsid w:val="004D19BE"/>
    <w:rsid w:val="004E4F96"/>
    <w:rsid w:val="005A7871"/>
    <w:rsid w:val="005E6A33"/>
    <w:rsid w:val="00614714"/>
    <w:rsid w:val="00614920"/>
    <w:rsid w:val="0067117F"/>
    <w:rsid w:val="00696472"/>
    <w:rsid w:val="006B79E0"/>
    <w:rsid w:val="00711327"/>
    <w:rsid w:val="0072221F"/>
    <w:rsid w:val="00727F12"/>
    <w:rsid w:val="00766FC4"/>
    <w:rsid w:val="00787003"/>
    <w:rsid w:val="007B5FF0"/>
    <w:rsid w:val="007E70BA"/>
    <w:rsid w:val="008347F8"/>
    <w:rsid w:val="0087695E"/>
    <w:rsid w:val="008B6645"/>
    <w:rsid w:val="00927A8E"/>
    <w:rsid w:val="00942021"/>
    <w:rsid w:val="0095321F"/>
    <w:rsid w:val="0096308B"/>
    <w:rsid w:val="009B58A4"/>
    <w:rsid w:val="00A32BF4"/>
    <w:rsid w:val="00A41910"/>
    <w:rsid w:val="00A50816"/>
    <w:rsid w:val="00A560F7"/>
    <w:rsid w:val="00A87343"/>
    <w:rsid w:val="00AA6B1E"/>
    <w:rsid w:val="00AE1771"/>
    <w:rsid w:val="00B01496"/>
    <w:rsid w:val="00B017E2"/>
    <w:rsid w:val="00B16802"/>
    <w:rsid w:val="00B35A30"/>
    <w:rsid w:val="00B55B9C"/>
    <w:rsid w:val="00B773B7"/>
    <w:rsid w:val="00B827FD"/>
    <w:rsid w:val="00B95399"/>
    <w:rsid w:val="00BA2D12"/>
    <w:rsid w:val="00BB0730"/>
    <w:rsid w:val="00BB6AED"/>
    <w:rsid w:val="00C84865"/>
    <w:rsid w:val="00CA63B4"/>
    <w:rsid w:val="00CC129E"/>
    <w:rsid w:val="00CF3C2D"/>
    <w:rsid w:val="00D6422C"/>
    <w:rsid w:val="00DB11EA"/>
    <w:rsid w:val="00DC689A"/>
    <w:rsid w:val="00DD1F92"/>
    <w:rsid w:val="00DF58F4"/>
    <w:rsid w:val="00E13F3D"/>
    <w:rsid w:val="00E41A50"/>
    <w:rsid w:val="00E4736C"/>
    <w:rsid w:val="00E74980"/>
    <w:rsid w:val="00E909A1"/>
    <w:rsid w:val="00EA0767"/>
    <w:rsid w:val="00EC2C47"/>
    <w:rsid w:val="00EF6F27"/>
    <w:rsid w:val="00F21B71"/>
    <w:rsid w:val="00FA63AD"/>
    <w:rsid w:val="00FB1E5A"/>
    <w:rsid w:val="00FC1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1771"/>
    <w:rPr>
      <w:color w:val="808080"/>
    </w:rPr>
  </w:style>
  <w:style w:type="paragraph" w:customStyle="1" w:styleId="83E54EC148E84A548A344CD46B71E1BC">
    <w:name w:val="83E54EC148E84A548A344CD46B71E1BC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8B4FA1375F4E49A7AE5428DD64533A01">
    <w:name w:val="8B4FA1375F4E49A7AE5428DD64533A01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05FEA5C79CD4B3C978D6D504494014B">
    <w:name w:val="E05FEA5C79CD4B3C978D6D504494014B"/>
    <w:rsid w:val="0096308B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6339F3FFADAD40668C7722A59CF1E5FC">
    <w:name w:val="6339F3FFADAD40668C7722A59CF1E5FC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5B652B44F8FB4E73BC2A67F8FCF96CCA">
    <w:name w:val="5B652B44F8FB4E73BC2A67F8FCF96CCA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6F2AA0E780AB4471AD1BAFD11D641003">
    <w:name w:val="6F2AA0E780AB4471AD1BAFD11D641003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1D367D76B1144B248B7BF730F0055467">
    <w:name w:val="1D367D76B1144B248B7BF730F0055467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7D0ACEF0AE804167BE97D0163AAF1516">
    <w:name w:val="7D0ACEF0AE804167BE97D0163AAF1516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C5B4927DCB9C4EB2B5888F337D94B01F">
    <w:name w:val="C5B4927DCB9C4EB2B5888F337D94B01F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F5CBA3BFA73D4493A954BB4B11414554">
    <w:name w:val="F5CBA3BFA73D4493A954BB4B11414554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F8C7FB9CD6546B7884C150DAC07F0C2">
    <w:name w:val="EF8C7FB9CD6546B7884C150DAC07F0C2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48F07494ACC744638053D27F954682DC">
    <w:name w:val="48F07494ACC744638053D27F954682DC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9DD93EF1081F45E884A82B839943D0BB">
    <w:name w:val="9DD93EF1081F45E884A82B839943D0BB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0516C834E2404DE5BD8754A1E53CF022">
    <w:name w:val="0516C834E2404DE5BD8754A1E53CF022"/>
    <w:rsid w:val="00F21B7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DE2ECC44E7B240D1A13BAD39E120F6BA">
    <w:name w:val="DE2ECC44E7B240D1A13BAD39E120F6BA"/>
    <w:rsid w:val="005E6A33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rojectData xmlns="http://Docentric.org/ProjectData.xml" ProductId="3" ProductVersion="6.1.64.1718">
  <UISettings xmlns="" ELEMENT_APPEAREANCE_TYPE="1">
    <ElementsPane IsVisible="1" DockPosition="2" Width="330" Height="1040"/>
    <DataSourcesPane IsVisible="1" DockPosition="2" Width="235" Height="1040"/>
    <LivePreviewPane IsVisible="1" DockPosition="0" Width="768" Height="1040"/>
  </UISettings>
  <dataSourcePackage xmlns:d2p1="http://schemas.docentric.com/dynamics-ax/templates" xmlns="http://schemas.docentric.com/dynamics-ax/templates" d2p1:uri="C:/Users/Joubert/OneDrive%20-%20Woolpert/Downloads/WLPFreeTextInvoiceGC.Report%20(21).ddsp">
    <ssrsReportInfo d2p1:reportId="WLPFreeTextInvoiceGC.Report" d2p1:dataSourceProviderClassName="DocFreeTextInvoiceReport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en-US"/>
    </languages>
    <labels>
      <label d2p1:name="Our tax exempt number" d2p1:code="@AccountsReceivable:OurTaxExemptNumber" d2p1:section="Custom">
        <text d2p1:language="en-US" d2p1:value="Our tax exempt number"/>
      </label>
      <label d2p1:name="Your tax exempt number" d2p1:code="@AccountsReceivable:YourTaxExemptNumber" d2p1:section="Custom">
        <text d2p1:language="en-US" d2p1:value="Your tax exempt number"/>
      </label>
      <label d2p1:name="UDCurrency" d2p1:code="@DOC_LABEL:UDCurrency" d2p1:section="Custom">
        <text d2p1:language="en-US" d2p1:value="Currency"/>
      </label>
      <label d2p1:name="UDCustAcc" d2p1:code="@DOC_LABEL:UDCustAcc" d2p1:section="Custom">
        <text d2p1:language="en-US" d2p1:value="Customer account"/>
      </label>
      <label d2p1:name="UDDescription" d2p1:code="@DOC_LABEL:UDDescription" d2p1:section="Custom">
        <text d2p1:language="en-US" d2p1:value="Description"/>
      </label>
      <label d2p1:name="UDInvDate" d2p1:code="@DOC_LABEL:UDInvDate" d2p1:section="Custom">
        <text d2p1:language="en-US" d2p1:value="Invoice date"/>
      </label>
      <label d2p1:name="UDInvoice" d2p1:code="@DOC_LABEL:UDInvoice" d2p1:section="Custom">
        <text d2p1:language="en-US" d2p1:value="Invoice"/>
      </label>
      <label d2p1:name="UDLineAmount" d2p1:code="@DOC_LABEL:UDLineAmount" d2p1:section="Custom">
        <text d2p1:language="en-US" d2p1:value="Amount"/>
      </label>
      <label d2p1:name="UDPaymentTerms" d2p1:code="@DOC_LABEL:UDPaymentTerms" d2p1:section="Custom">
        <text d2p1:language="en-US" d2p1:value="Payment terms"/>
      </label>
      <label d2p1:name="UDPOnumber" d2p1:code="@DOC_LABEL:UDPOnumber" d2p1:section="Custom">
        <text d2p1:language="en-US" d2p1:value="Customer PO"/>
      </label>
      <label d2p1:name="UDProjectID" d2p1:code="@DOC_LABEL:UDProjectID" d2p1:section="Custom">
        <text d2p1:language="en-US" d2p1:value="Project ID"/>
      </label>
      <label d2p1:name="UDQuantity" d2p1:code="@DOC_LABEL:UDQuantity" d2p1:section="Custom">
        <text d2p1:language="en-US" d2p1:value="Qty"/>
      </label>
      <label d2p1:name="UDSalesTax" d2p1:code="@DOC_LABEL:UDSalesTax" d2p1:section="Custom">
        <text d2p1:language="en-US" d2p1:value="Sales tax"/>
      </label>
      <label d2p1:name="UDSubtotal" d2p1:code="@DOC_LABEL:UDSubtotal" d2p1:section="Custom">
        <text d2p1:language="en-US" d2p1:value="Subtotal"/>
      </label>
      <label d2p1:name="UDTotal" d2p1:code="@DOC_LABEL:UDTotal" d2p1:section="Custom">
        <text d2p1:language="en-US" d2p1:value="Total"/>
      </label>
      <label d2p1:name="UDVatAmt" d2p1:code="@DOC_LABEL:UDVatAmt" d2p1:section="Custom">
        <text d2p1:language="en-US" d2p1:value="VAT"/>
      </label>
      <label d2p1:name="UDVATNumber" d2p1:code="@DOC_LABEL:UDVATNumber" d2p1:section="Custom">
        <text d2p1:language="en-US" d2p1:value="VAT Number"/>
      </label>
      <label d2p1:name="Prepaid amount" d2p1:code="@GLS220898" d2p1:section="Custom">
        <text d2p1:language="en-US" d2p1:value="Prepaid amount in euros"/>
      </label>
      <label d2p1:name="This invoice coordinates..." d2p1:code="@SYP4882000" d2p1:section="Custom">
        <text d2p1:language="en-US" d2p1:value="This invoice originates from a bookkeeping system which is consistent with the provisions of Regulation No. 505/2013"/>
      </label>
      <label d2p1:name="Your reference" d2p1:code="@SYS106366" d2p1:section="Custom">
        <text d2p1:language="en-US" d2p1:value="Your reference"/>
      </label>
      <label d2p1:name="Cash discount amount" d2p1:code="@SYS10946" d2p1:section="Custom">
        <text d2p1:language="en-US" d2p1:value="Cash discount amount"/>
      </label>
      <label d2p1:name="Unit price" d2p1:code="@SYS11770" d2p1:section="Custom">
        <text d2p1:language="en-US" d2p1:value="Unit price"/>
      </label>
      <label d2p1:name="Number" d2p1:code="@SYS13864" d2p1:section="Custom">
        <text d2p1:language="en-US" d2p1:value="Number"/>
      </label>
      <label d2p1:name="Due date" d2p1:code="@SYS14588" d2p1:section="Custom">
        <text d2p1:language="en-US" d2p1:value="Due date"/>
      </label>
      <label d2p1:name="Currency" d2p1:code="@SYS179228" d2p1:section="Custom">
        <text d2p1:language="en-US" d2p1:value="Currency"/>
      </label>
      <label d2p1:name="of" d2p1:code="@SYS26401" d2p1:section="Custom">
        <text d2p1:language="en-US" d2p1:value="of"/>
      </label>
      <label d2p1:name="Following payment schedule has been agreed" d2p1:code="@SYS26885" d2p1:section="Custom">
        <text d2p1:language="en-US" d2p1:value="Following payment schedule has been agreed"/>
      </label>
      <label d2p1:name="Original invoice" d2p1:code="@SYS300088" d2p1:section="Custom">
        <text d2p1:language="en-US" d2p1:value="Original invoice"/>
      </label>
      <label d2p1:name="Correction reason" d2p1:code="@SYS324503" d2p1:section="Custom">
        <text d2p1:language="en-US" d2p1:value="Correction reason"/>
      </label>
      <label d2p1:name="Contact" d2p1:code="@SYS325235" d2p1:section="Custom">
        <text d2p1:language="en-US" d2p1:value="Contact"/>
      </label>
      <label d2p1:name="Creditor" d2p1:code="@SYS4002593" d2p1:section="Custom">
        <text d2p1:language="en-US" d2p1:value="Creditor"/>
      </label>
      <label d2p1:name="Creditor ID" d2p1:code="@SYS4002595" d2p1:section="Custom">
        <text d2p1:language="en-US" d2p1:value="Creditor ID"/>
      </label>
      <label d2p1:name="Debtor IBAN" d2p1:code="@SYS4002613" d2p1:section="Custom">
        <text d2p1:language="en-US" d2p1:value="Debtor IBAN"/>
      </label>
      <label d2p1:name="Debtor name" d2p1:code="@SYS4002614" d2p1:section="Custom">
        <text d2p1:language="en-US" d2p1:value="Debtor name"/>
      </label>
      <label d2p1:name="Debtor SWIFT Code" d2p1:code="@SYS4002615" d2p1:section="Custom">
        <text d2p1:language="en-US" d2p1:value="Debtor SWIFT Code"/>
      </label>
      <label d2p1:name="Mandate ID" d2p1:code="@SYS4002628" d2p1:section="Custom">
        <text d2p1:language="en-US" d2p1:value="Mandate ID"/>
      </label>
      <label d2p1:name="SEPA Notification Header" d2p1:code="@SYS4002667" d2p1:section="Custom">
        <text d2p1:language="en-US" d2p1:value="SEPA Notification Header"/>
      </label>
      <label d2p1:name="Payment for this invoice will be made from the following accounts at the earliest of" d2p1:code="@SYS4002672" d2p1:section="Custom">
        <text d2p1:language="en-US" d2p1:value="Payment for this invoice will be made from the following accounts at the earliest of"/>
      </label>
      <label d2p1:name="Billing classification" d2p1:code="@SYS4081516" d2p1:section="Custom">
        <text d2p1:language="en-US" d2p1:value="Billing classification"/>
      </label>
      <label d2p1:name="Billing code" d2p1:code="@SYS4081517" d2p1:section="Custom">
        <text d2p1:language="en-US" d2p1:value="Billing code"/>
      </label>
      <label d2p1:name="Our reference" d2p1:code="@SYS4081689" d2p1:section="Custom">
        <text d2p1:language="en-US" d2p1:value="Our reference"/>
      </label>
      <label d2p1:name="Special regime for cash accounting method" d2p1:code="@SYS4160085" d2p1:section="Custom">
        <text d2p1:language="en-US" d2p1:value="Special regime for cash accounting method"/>
      </label>
      <label d2p1:name="Sales subtotal amount" d2p1:code="@SYS464" d2p1:section="Custom">
        <text d2p1:language="en-US" d2p1:value="Sales subtotal amount"/>
      </label>
      <label d2p1:name="Prepaid" d2p1:code="@SYS50745" d2p1:section="Custom">
        <text d2p1:language="en-US" d2p1:value="Prepaid"/>
      </label>
      <label d2p1:name="Giro" d2p1:code="@SYS5231" d2p1:section="Custom">
        <text d2p1:language="en-US" d2p1:value="Giro"/>
      </label>
      <label d2p1:name="Page" d2p1:code="@SYS5250" d2p1:section="Custom">
        <text d2p1:language="en-US" d2p1:value="Page"/>
      </label>
      <label d2p1:name="Remainder" d2p1:code="@SYS53728" d2p1:section="Custom">
        <text d2p1:language="en-US" d2p1:value="Remainder"/>
      </label>
      <label d2p1:name="Sales tax" d2p1:code="@SYS5878" d2p1:section="Custom">
        <text d2p1:language="en-US" d2p1:value="Sales tax"/>
      </label>
      <label d2p1:name="Depreciation of prepayments" d2p1:code="@SYS62136" d2p1:section="Custom">
        <text d2p1:language="en-US" d2p1:value="Depreciation of prepayments"/>
      </label>
      <label d2p1:name="Description" d2p1:code="@SYS6303" d2p1:section="Custom">
        <text d2p1:language="en-US" d2p1:value="Description"/>
      </label>
      <label d2p1:name="Amount" d2p1:code="@SYS6928" d2p1:section="Custom">
        <text d2p1:language="en-US" d2p1:value="Amount"/>
      </label>
      <label d2p1:name="Description" d2p1:code="@SYS7576" d2p1:section="Custom">
        <text d2p1:language="en-US" d2p1:value="Description"/>
      </label>
      <label d2p1:name="Enterprise number" d2p1:code="@SYS77429" d2p1:section="Custom">
        <text d2p1:language="en-US" d2p1:value="Enterprise number"/>
      </label>
      <label d2p1:name="Round-off" d2p1:code="@SYS8172" d2p1:section="Custom">
        <text d2p1:language="en-US" d2p1:value="Round-off"/>
      </label>
      <label d2p1:name="Reason" d2p1:code="@SYS86426" d2p1:section="Custom">
        <text d2p1:language="en-US" d2p1:value="Reason"/>
      </label>
      <label d2p1:name="Total" d2p1:code="@SYS9242" d2p1:section="Custom">
        <text d2p1:language="en-US" d2p1:value="Total"/>
      </label>
      <label d2p1:name="Invoice amount" d2p1:code="@SYS9458" d2p1:section="Custom">
        <text d2p1:language="en-US" d2p1:value="Invoice amount"/>
      </label>
      <label d2p1:name="Goods discount" d2p1:code="@SYS95973" d2p1:section="Custom">
        <text d2p1:language="en-US" d2p1:value="*Goods discount"/>
      </label>
      <label d2p1:name="** -Excluded by article 15" d2p1:code="@SYS95976" d2p1:section="Custom">
        <text d2p1:language="en-US" d2p1:value="** -Excluded by article 15"/>
      </label>
      <label d2p1:name="Customer invoice reference number" d2p1:code="@SYS97575" d2p1:section="Custom">
        <text d2p1:language="en-US" d2p1:value="Customer invoice reference number"/>
      </label>
      <label d2p1:name="Percent cash discount" d2p1:code="@SYS99166" d2p1:section="Custom">
        <text d2p1:language="en-US" d2p1:value="Percent cash discount"/>
      </label>
      <label d2p1:name="Corrected invoice number" d2p1:code="@SYS99716" d2p1:section="Custom">
        <text d2p1:language="en-US" d2p1:value="Corrected invoice"/>
      </label>
      <label d2p1:name="Original total VAT amount" d2p1:code="@SYS99725" d2p1:section="Custom">
        <text d2p1:language="en-US" d2p1:value="Original total VAT amount"/>
      </label>
      <label d2p1:name="Original total invoice amount" d2p1:code="@SYS99726" d2p1:section="Custom">
        <text d2p1:language="en-US" d2p1:value="Original total invoice amount"/>
      </label>
      <label d2p1:name="" d2p1:code="@$AB1"/>
      <label d2p1:name="" d2p1:code="@AccountsReceivable:PersonName">
        <text d2p1:language="en-US" d2p1:value="Name"/>
      </label>
      <label d2p1:name="" d2p1:code="@DocentricAX4:DocumentTitleOriginal">
        <text d2p1:language="en-US" d2p1:value="Original document title"/>
      </label>
      <label d2p1:name="" d2p1:code="@DocentricAX4:IsCbdDataSource">
        <text d2p1:language="en-US" d2p1:value="Is CBD data source"/>
      </label>
      <label d2p1:name="" d2p1:code="@DocentricAX:CompanyId">
        <text d2p1:language="en-US" d2p1:value="Company ID"/>
      </label>
      <label d2p1:name="" d2p1:code="@DocentricAX:CompanyLanguage">
        <text d2p1:language="en-US" d2p1:value="Company language"/>
      </label>
      <label d2p1:name="" d2p1:code="@DocentricAX:CompanyLogo">
        <text d2p1:language="en-US" d2p1:value="Company logo"/>
      </label>
      <label d2p1:name="" d2p1:code="@DocentricAX:CompanyLogoIncluded">
        <text d2p1:language="en-US" d2p1:value="Is company logo included"/>
      </label>
      <label d2p1:name="" d2p1:code="@DocentricAX:CurrentCompanyInfo">
        <text d2p1:language="en-US" d2p1:value="Current company info"/>
      </label>
      <label d2p1:name="" d2p1:code="@DocentricAX:CurrentLanguageId">
        <text d2p1:language="en-US" d2p1:value="Current language ID"/>
      </label>
      <label d2p1:name="" d2p1:code="@DocentricAX:CurrentWorkerInfo">
        <text d2p1:language="en-US" d2p1:value="Current worker info"/>
      </label>
      <label d2p1:name="" d2p1:code="@DocentricAX:DdspParameters">
        <text d2p1:language="en-US" d2p1:value="Report parameters"/>
      </label>
      <label d2p1:name="" d2p1:code="@DocentricAX:DimensionDescription">
        <text d2p1:language="en-US" d2p1:value="Dimension description"/>
      </label>
      <label d2p1:name="" d2p1:code="@DocentricAX:DimensionValue">
        <text d2p1:language="en-US" d2p1:value="Dimension value"/>
      </label>
      <label d2p1:name="" d2p1:code="@DocentricAX:DynamicAccounts">
        <text d2p1:language="en-US" d2p1:value="Dynamic accounts"/>
      </label>
      <label d2p1:name="" d2p1:code="@DocentricAX:EnumElementLabel">
        <text d2p1:language="en-US" d2p1:value="Enum element label"/>
      </label>
      <label d2p1:name="" d2p1:code="@DocentricAX:EnumElementName">
        <text d2p1:language="en-US" d2p1:value="Enum element name"/>
      </label>
      <label d2p1:name="" d2p1:code="@DocentricAX:EnumElementText">
        <text d2p1:language="en-US" d2p1:value="Enum element text"/>
      </label>
      <label d2p1:name="" d2p1:code="@DocentricAX:EnumElementValue">
        <text d2p1:language="en-US" d2p1:value="Enum element value"/>
      </label>
      <label d2p1:name="" d2p1:code="@DocentricAX:GeneralData">
        <text d2p1:language="en-US" d2p1:value="General data"/>
      </label>
      <label d2p1:name="" d2p1:code="@DocentricAX:LedgerDimDisplayValue">
        <text d2p1:language="en-US" d2p1:value="Ledger dimension display value"/>
      </label>
      <label d2p1:name="" d2p1:code="@DocentricAX:Miscellaneous">
        <text d2p1:language="en-US" d2p1:value="Miscellaneous"/>
      </label>
      <label d2p1:name="" d2p1:code="@DocentricAX:PrimaryDepartment">
        <text d2p1:language="en-US" d2p1:value="Primary department"/>
      </label>
      <label d2p1:name="" d2p1:code="@DocentricAX:PrimaryDepartmentNumber">
        <text d2p1:language="en-US" d2p1:value="Primary department number"/>
      </label>
      <label d2p1:name="" d2p1:code="@DocentricAX:PrimaryPostalAddress">
        <text d2p1:language="en-US" d2p1:value="Primary postal address"/>
      </label>
      <label d2p1:name="" d2p1:code="@DocentricAX:ReportCaption">
        <text d2p1:language="en-US" d2p1:value="Report caption"/>
      </label>
      <label d2p1:name="" d2p1:code="@DocentricAX:ReportData">
        <text d2p1:language="en-US" d2p1:value="Report data"/>
      </label>
      <label d2p1:name="" d2p1:code="@DocentricAX:SelectedPrintDestination">
        <text d2p1:language="en-US" d2p1:value="Selected print destination"/>
      </label>
      <label d2p1:name="" d2p1:code="@GLS103588">
        <text d2p1:language="en-US" d2p1:value="Advance holders"/>
      </label>
      <label d2p1:name="" d2p1:code="@GLS103666">
        <text d2p1:language="en-US" d2p1:value="Deferrals"/>
      </label>
      <label d2p1:name="" d2p1:code="@GLS104459">
        <text d2p1:language="en-US" d2p1:value="Cash accounts"/>
      </label>
      <label d2p1:name="" d2p1:code="@GLS106645">
        <text d2p1:language="en-US" d2p1:value="Fixed assets (Russia)"/>
      </label>
      <label d2p1:name="" d2p1:code="@GLS107986">
        <text d2p1:language="en-US" d2p1:value="Inset number"/>
      </label>
      <label d2p1:name="" d2p1:code="@GLS107988">
        <text d2p1:language="en-US" d2p1:value="Section of commercial register"/>
      </label>
      <label d2p1:name="" d2p1:code="@GLS107990">
        <text d2p1:language="en-US" d2p1:value="Kept at commercial register"/>
      </label>
      <label d2p1:name="" d2p1:code="@GLS107993">
        <text d2p1:language="en-US" d2p1:value="Constant symbol"/>
      </label>
      <label d2p1:name="" d2p1:code="@GLS108000">
        <text d2p1:language="en-US" d2p1:value="Specific symbol"/>
      </label>
      <label d2p1:name="" d2p1:code="@GLS109142">
        <text d2p1:language="en-US" d2p1:value="Date of VAT register"/>
      </label>
      <label d2p1:name="" d2p1:code="@GLS109510">
        <text d2p1:language="en-US" d2p1:value="Sales date"/>
      </label>
      <label d2p1:name="" d2p1:code="@GLS110947">
        <text d2p1:language="en-US" d2p1:value="Duplicate number"/>
      </label>
      <label d2p1:name="" d2p1:code="@GLS220046">
        <text d2p1:language="en-US" d2p1:value="Head of the company"/>
      </label>
      <label d2p1:name="" d2p1:code="@GLS220835">
        <text d2p1:language="en-US" d2p1:value="Enterprise code"/>
      </label>
      <label d2p1:name="" d2p1:code="@GLS221005">
        <text d2p1:language="en-US" d2p1:value="Duplicate invoice date"/>
      </label>
      <label d2p1:name="" d2p1:code="@GLS5102">
        <text d2p1:language="en-US" d2p1:value="ECC number"/>
      </label>
      <label d2p1:name="" d2p1:code="@RegistrationNumbers:EnterpriseIdCompanyId">
        <text d2p1:language="en-US" d2p1:value="Enterprise ID (COID)"/>
      </label>
      <label d2p1:name="" d2p1:code="@SPS21">
        <text d2p1:language="en-US" d2p1:value="Billing code"/>
      </label>
      <label d2p1:name="" d2p1:code="@SPS371">
        <text d2p1:language="en-US" d2p1:value="Billing classification"/>
      </label>
      <label d2p1:name="" d2p1:code="@SYP4880682">
        <text d2p1:language="en-US" d2p1:value="Tax address type"/>
      </label>
      <label d2p1:name="" d2p1:code="@SYS10042">
        <text d2p1:language="en-US" d2p1:value="Cash discount date"/>
      </label>
      <label d2p1:name="" d2p1:code="@SYS106892">
        <text d2p1:language="en-US" d2p1:value="String 50"/>
      </label>
      <label d2p1:name="" d2p1:code="@SYS108910">
        <text d2p1:language="en-US" d2p1:value="Original / copy"/>
      </label>
      <label d2p1:name="" d2p1:code="@SYS108923">
        <text d2p1:language="en-US" d2p1:value="Footer text"/>
      </label>
      <label d2p1:name="" d2p1:code="@SYS111246">
        <text d2p1:language="en-US" d2p1:value="Reason code"/>
      </label>
      <label d2p1:name="" d2p1:code="@SYS112686">
        <text d2p1:language="en-US" d2p1:value="Session date and time"/>
      </label>
      <label d2p1:name="" d2p1:code="@SYS114149">
        <text d2p1:language="en-US" d2p1:value="Reason comment"/>
      </label>
      <label d2p1:name="" d2p1:code="@SYS11443">
        <text d2p1:language="en-US" d2p1:value="Payment ID"/>
      </label>
      <label d2p1:name="" d2p1:code="@SYS11466">
        <text d2p1:language="en-US" d2p1:value="Total charges"/>
      </label>
      <label d2p1:name="" d2p1:code="@SYS116965">
        <text d2p1:language="en-US" d2p1:value="String 60"/>
      </label>
      <label d2p1:name="" d2p1:code="@SYS11795">
        <text d2p1:language="en-US" d2p1:value="Session date"/>
      </label>
      <label d2p1:name="" d2p1:code="@SYS12128">
        <text d2p1:language="en-US" d2p1:value="Invoice"/>
      </label>
      <label d2p1:name="" d2p1:code="@SYS129127">
        <text d2p1:language="en-US" d2p1:value="Custom list financial dimension"/>
      </label>
      <label d2p1:name="" d2p1:code="@SYS13522">
        <text d2p1:language="en-US" d2p1:value="County"/>
      </label>
      <label d2p1:name="" d2p1:code="@SYS13566">
        <text d2p1:language="en-US" d2p1:value="Description"/>
      </label>
      <label d2p1:name="" d2p1:code="@SYS13887">
        <text d2p1:language="en-US" d2p1:value="Note"/>
      </label>
      <label d2p1:name="" d2p1:code="@SYS14559">
        <text d2p1:language="en-US" d2p1:value="Contact"/>
      </label>
      <label d2p1:name="" d2p1:code="@SYS14578">
        <text d2p1:language="en-US" d2p1:value="Quantity"/>
      </label>
      <label d2p1:name="" d2p1:code="@SYS14926">
        <text d2p1:language="en-US" d2p1:value="Dimension"/>
      </label>
      <label d2p1:name="" d2p1:code="@SYS1517">
        <text d2p1:language="en-US" d2p1:value="Bank account"/>
      </label>
      <label d2p1:name="" d2p1:code="@SYS15217">
        <text d2p1:language="en-US" d2p1:value="Reference"/>
      </label>
      <label d2p1:name="" d2p1:code="@SYS152640">
        <text d2p1:language="en-US" d2p1:value="Product type"/>
      </label>
      <label d2p1:name="" d2p1:code="@SYS15449">
        <text d2p1:language="en-US" d2p1:value="Line"/>
      </label>
      <label d2p1:name="" d2p1:code="@SYS190388">
        <text d2p1:language="en-US" d2p1:value="Street number"/>
      </label>
      <label d2p1:name="" d2p1:code="@SYS21877">
        <text d2p1:language="en-US" d2p1:value="Sales tax code"/>
      </label>
      <label d2p1:name="" d2p1:code="@SYS21906">
        <text d2p1:language="en-US" d2p1:value="Print code"/>
      </label>
      <label d2p1:name="" d2p1:code="@SYS21950">
        <text d2p1:language="en-US" d2p1:value="Amount origin"/>
      </label>
      <label d2p1:name="" d2p1:code="@SYS22221">
        <text d2p1:language="en-US" d2p1:value="Internet address"/>
      </label>
      <label d2p1:name="" d2p1:code="@SYS22249">
        <text d2p1:language="en-US" d2p1:value="City"/>
      </label>
      <label d2p1:name="" d2p1:code="@SYS22304">
        <text d2p1:language="en-US" d2p1:value="Reference number"/>
      </label>
      <label d2p1:name="" d2p1:code="@SYS22514">
        <text d2p1:language="en-US" d2p1:value="Payment reference"/>
      </label>
      <label d2p1:name="" d2p1:code="@SYS22646">
        <text d2p1:language="en-US" d2p1:value="Sales tax amount"/>
      </label>
      <label d2p1:name="" d2p1:code="@SYS22737">
        <text d2p1:language="en-US" d2p1:value="Bank name"/>
      </label>
      <label d2p1:name="" d2p1:code="@SYS22766">
        <text d2p1:language="en-US" d2p1:value="Show invoice"/>
      </label>
      <label d2p1:name="" d2p1:code="@SYS22817">
        <text d2p1:language="en-US" d2p1:value="Form note"/>
      </label>
      <label d2p1:name="" d2p1:code="@SYS23010">
        <text d2p1:language="en-US" d2p1:value="Customer reference"/>
      </label>
      <label d2p1:name="" d2p1:code="@SYS23443">
        <text d2p1:language="en-US" d2p1:value="Bank giro number"/>
      </label>
      <label d2p1:name="" d2p1:code="@SYS23564">
        <text d2p1:language="en-US" d2p1:value="Note line"/>
      </label>
      <label d2p1:name="" d2p1:code="@SYS23652">
        <text d2p1:language="en-US" d2p1:value="Charges value"/>
      </label>
      <label d2p1:name="" d2p1:code="@SYS23725">
        <text d2p1:language="en-US" d2p1:value="SWIFT code"/>
      </label>
      <label d2p1:name="" d2p1:code="@SYS23727">
        <text d2p1:language="en-US" d2p1:value="Charges code"/>
      </label>
      <label d2p1:name="" d2p1:code="@SYS24182">
        <text d2p1:language="en-US" d2p1:value="ISO"/>
      </label>
      <label d2p1:name="" d2p1:code="@SYS24546">
        <text d2p1:language="en-US" d2p1:value="Delivery number"/>
      </label>
      <label d2p1:name="" d2p1:code="@SYS25056">
        <text d2p1:language="en-US" d2p1:value="Symbol"/>
      </label>
      <label d2p1:name="" d2p1:code="@SYS25708">
        <text d2p1:language="en-US" d2p1:value="Invoice account"/>
      </label>
      <label d2p1:name="" d2p1:code="@SYS2587">
        <text d2p1:language="en-US" d2p1:value="Document date"/>
      </label>
      <label d2p1:name="" d2p1:code="@SYS2595">
        <text d2p1:language="en-US" d2p1:value="Text"/>
      </label>
      <label d2p1:name="" d2p1:code="@SYS26871">
        <text d2p1:language="en-US" d2p1:value="Intrastat code"/>
      </label>
      <label d2p1:name="" d2p1:code="@SYS300925">
        <text d2p1:language="en-US" d2p1:value="String 255"/>
      </label>
      <label d2p1:name="" d2p1:code="@SYS303656">
        <text d2p1:language="en-US" d2p1:value="Personnel number"/>
      </label>
      <label d2p1:name="" d2p1:code="@SYS314486">
        <text d2p1:language="en-US" d2p1:value="FI-Creditor ID"/>
      </label>
      <label d2p1:name="" d2p1:code="@SYS320666">
        <text d2p1:language="en-US" d2p1:value="Worker name"/>
      </label>
      <label d2p1:name="" d2p1:code="@SYS323504">
        <text d2p1:language="en-US" d2p1:value="ZIP/postal code"/>
      </label>
      <label d2p1:name="" d2p1:code="@SYS323505">
        <text d2p1:language="en-US" d2p1:value="Street"/>
      </label>
      <label d2p1:name="" d2p1:code="@SYS323506">
        <text d2p1:language="en-US" d2p1:value="State"/>
      </label>
      <label d2p1:name="" d2p1:code="@SYS335041">
        <text d2p1:language="en-US" d2p1:value="Name or description"/>
      </label>
      <label d2p1:name="" d2p1:code="@SYS335710">
        <text d2p1:language="en-US" d2p1:value="VAT exempt number export"/>
      </label>
      <label d2p1:name="" d2p1:code="@SYS335711">
        <text d2p1:language="en-US" d2p1:value="VAT exempt number import"/>
      </label>
      <label d2p1:name="" d2p1:code="@SYS335712">
        <text d2p1:language="en-US" d2p1:value="Branch number extension export"/>
      </label>
      <label d2p1:name="" d2p1:code="@SYS335713">
        <text d2p1:language="en-US" d2p1:value="Branch number extension import"/>
      </label>
      <label d2p1:name="" d2p1:code="@SYS340849">
        <text d2p1:language="en-US" d2p1:value="Total amount"/>
      </label>
      <label d2p1:name="" d2p1:code="@SYS343362">
        <text d2p1:language="en-US" d2p1:value="Bank accounts"/>
      </label>
      <label d2p1:name="" d2p1:code="@SYS343364">
        <text d2p1:language="en-US" d2p1:value="Customers"/>
      </label>
      <label d2p1:name="" d2p1:code="@SYS343366">
        <text d2p1:language="en-US" d2p1:value="Departments"/>
      </label>
      <label d2p1:name="" d2p1:code="@SYS343372">
        <text d2p1:language="en-US" d2p1:value="Fixed assets"/>
      </label>
      <label d2p1:name="" d2p1:code="@SYS343377">
        <text d2p1:language="en-US" d2p1:value="Items"/>
      </label>
      <label d2p1:name="" d2p1:code="@SYS343381">
        <text d2p1:language="en-US" d2p1:value="Legal entities"/>
      </label>
      <label d2p1:name="" d2p1:code="@SYS343384">
        <text d2p1:language="en-US" d2p1:value="Business units"/>
      </label>
      <label d2p1:name="" d2p1:code="@SYS343390">
        <text d2p1:language="en-US" d2p1:value="Projects"/>
      </label>
      <label d2p1:name="" d2p1:code="@SYS343403">
        <text d2p1:language="en-US" d2p1:value="Vendors"/>
      </label>
      <label d2p1:name="" d2p1:code="@SYS343405">
        <text d2p1:language="en-US" d2p1:value="Workers"/>
      </label>
      <label d2p1:name="" d2p1:code="@SYS343409">
        <text d2p1:language="en-US" d2p1:value="Cost centers"/>
      </label>
      <label d2p1:name="" d2p1:code="@SYS343425">
        <text d2p1:language="en-US" d2p1:value="Main accounts"/>
      </label>
      <label d2p1:name="" d2p1:code="@SYS34389">
        <text d2p1:language="en-US" d2p1:value="Contractor"/>
      </label>
      <label d2p1:name="" d2p1:code="@SYS3697">
        <text d2p1:language="en-US" d2p1:value="Free text"/>
      </label>
      <label d2p1:name="" d2p1:code="@SYS3915">
        <text d2p1:language="en-US" d2p1:value="Form number"/>
      </label>
      <label d2p1:name="" d2p1:code="@SYS4002620">
        <text d2p1:language="en-US" d2p1:value="Direct debit mandate ID"/>
      </label>
      <label d2p1:name="" d2p1:code="@SYS4082535">
        <text d2p1:language="en-US" d2p1:value="Tax branch code"/>
      </label>
      <label d2p1:name="" d2p1:code="@SYS4082708">
        <text d2p1:language="en-US" d2p1:value="Tax agent"/>
      </label>
      <label d2p1:name="" d2p1:code="@SYS4082772">
        <text d2p1:language="en-US" d2p1:value="Print document header"/>
      </label>
      <label d2p1:name="" d2p1:code="@SYS4082862">
        <text d2p1:language="en-US" d2p1:value="Print location"/>
      </label>
      <label d2p1:name="" d2p1:code="@SYS4376">
        <text d2p1:language="en-US" d2p1:value="Cash discount"/>
      </label>
      <label d2p1:name="" d2p1:code="@SYS4955">
        <text d2p1:language="en-US" d2p1:value="Exchange rate"/>
      </label>
      <label d2p1:name="" d2p1:code="@SYS50025">
        <text d2p1:language="en-US" d2p1:value="Invoice type"/>
      </label>
      <label d2p1:name="" d2p1:code="@SYS53608">
        <text d2p1:language="en-US" d2p1:value="Corrected amount in currency"/>
      </label>
      <label d2p1:name="" d2p1:code="@SYS54123">
        <text d2p1:language="en-US" d2p1:value="DVR"/>
      </label>
      <label d2p1:name="" d2p1:code="@SYS54467">
        <text d2p1:language="en-US" d2p1:value="Line heading"/>
      </label>
      <label d2p1:name="" d2p1:code="@SYS5695">
        <text d2p1:language="en-US" d2p1:value="Giro account"/>
      </label>
      <label d2p1:name="" d2p1:code="@SYS5755">
        <text d2p1:language="en-US" d2p1:value="Sales price"/>
      </label>
      <label d2p1:name="" d2p1:code="@SYS5845">
        <text d2p1:language="en-US" d2p1:value="Email"/>
      </label>
      <label d2p1:name="" d2p1:code="@SYS58518">
        <text d2p1:language="en-US" d2p1:value="Invoicing name"/>
      </label>
      <label d2p1:name="" d2p1:code="@SYS58658">
        <text d2p1:language="en-US" d2p1:value="Packing duty license number"/>
      </label>
      <label d2p1:name="" d2p1:code="@SYS59571">
        <text d2p1:language="en-US" d2p1:value="Registration number"/>
      </label>
      <label d2p1:name="" d2p1:code="@SYS62243">
        <text d2p1:language="en-US" d2p1:value="Separate tax exempt balance in forms"/>
      </label>
      <label d2p1:name="" d2p1:code="@SYS62373">
        <text d2p1:language="en-US" d2p1:value="Nontaxable"/>
      </label>
      <label d2p1:name="" d2p1:code="@SYS62374">
        <text d2p1:language="en-US" d2p1:value="Taxable"/>
      </label>
      <label d2p1:name="" d2p1:code="@SYS63284">
        <text d2p1:language="en-US" d2p1:value="Branch/Subsidiary"/>
      </label>
      <label d2p1:name="" d2p1:code="@SYS6465">
        <text d2p1:language="en-US" d2p1:value="Total discount"/>
      </label>
      <label d2p1:name="" d2p1:code="@SYS66040">
        <text d2p1:language="en-US" d2p1:value="Language"/>
      </label>
      <label d2p1:name="" d2p1:code="@SYS66056">
        <text d2p1:language="en-US" d2p1:value="Reporting in euros"/>
      </label>
      <label d2p1:name="" d2p1:code="@SYS67098">
        <text d2p1:language="en-US" d2p1:value="Print tax exempt number on invoice"/>
      </label>
      <label d2p1:name="" d2p1:code="@SYS67837">
        <text d2p1:language="en-US" d2p1:value="ISO currency code"/>
      </label>
      <label d2p1:name="" d2p1:code="@SYS6790">
        <text d2p1:language="en-US" d2p1:value="Journal"/>
      </label>
      <label d2p1:name="" d2p1:code="@SYS68579">
        <text d2p1:language="en-US" d2p1:value="Direct debit ID"/>
      </label>
      <label d2p1:name="" d2p1:code="@SYS68772">
        <text d2p1:language="en-US" d2p1:value="Bank account number"/>
      </label>
      <label d2p1:name="" d2p1:code="@SYS68973">
        <text d2p1:language="en-US" d2p1:value="Associated payment attachment on customer invoice"/>
      </label>
      <label d2p1:name="" d2p1:code="@SYS6901">
        <text d2p1:language="en-US" d2p1:value="Net amount"/>
      </label>
      <label d2p1:name="" d2p1:code="@SYS69789">
        <text d2p1:language="en-US" d2p1:value="Activity code"/>
      </label>
      <label d2p1:name="" d2p1:code="@SYS70359">
        <text d2p1:language="en-US" d2p1:value="Registration numbers"/>
      </label>
      <label d2p1:name="" d2p1:code="@SYS70361">
        <text d2p1:language="en-US" d2p1:value="Routing number"/>
      </label>
      <label d2p1:name="" d2p1:code="@SYS71686">
        <text d2p1:language="en-US" d2p1:value="IBAN"/>
      </label>
      <label d2p1:name="" d2p1:code="@SYS73294">
        <text d2p1:language="en-US" d2p1:value="Temporary"/>
      </label>
      <label d2p1:name="" d2p1:code="@SYS7399">
        <text d2p1:language="en-US" d2p1:value="Name"/>
      </label>
      <label d2p1:name="" d2p1:code="@SYS7402">
        <text d2p1:language="en-US" d2p1:value="Date"/>
      </label>
      <label d2p1:name="" d2p1:code="@SYS7437">
        <text d2p1:language="en-US" d2p1:value="Country/region"/>
      </label>
      <label d2p1:name="" d2p1:code="@SYS7572">
        <text d2p1:language="en-US" d2p1:value="Currency"/>
      </label>
      <label d2p1:name="" d2p1:code="@SYS7869">
        <text d2p1:language="en-US" d2p1:value="Telephone"/>
      </label>
      <label d2p1:name="" d2p1:code="@SYS7888">
        <text d2p1:language="en-US" d2p1:value="Fax"/>
      </label>
      <label d2p1:name="" d2p1:code="@SYS80991">
        <text d2p1:language="en-US" d2p1:value="Name"/>
      </label>
      <label d2p1:name="" d2p1:code="@SYS828">
        <text d2p1:language="en-US" d2p1:value="Payment"/>
      </label>
      <label d2p1:name="" d2p1:code="@SYS860">
        <text d2p1:language="en-US" d2p1:value="Amount in transaction currency"/>
      </label>
      <label d2p1:name="" d2p1:code="@SYS86069">
        <text d2p1:language="en-US" d2p1:value="Bitmap"/>
      </label>
      <label d2p1:name="" d2p1:code="@SYS8946">
        <text d2p1:language="en-US" d2p1:value="Tax exempt number"/>
      </label>
      <label d2p1:name="" d2p1:code="@SYS9362">
        <text d2p1:language="en-US" d2p1:value="Address"/>
      </label>
      <label d2p1:name="" d2p1:code="@SYS93996">
        <text d2p1:language="en-US" d2p1:value="Branch number"/>
      </label>
      <label d2p1:name="" d2p1:code="@SYS969">
        <text d2p1:language="en-US" d2p1:value="Tax registration number"/>
      </label>
      <label d2p1:name="" d2p1:code="@SYS97242">
        <text d2p1:language="en-US" d2p1:value="Enable reference number on customer invoices"/>
      </label>
      <label d2p1:name="" d2p1:code="@SYS97920">
        <text d2p1:language="en-US" d2p1:value="String 30"/>
      </label>
      <label d2p1:name="" d2p1:code="@SYS98362">
        <text d2p1:language="en-US" d2p1:value="Amount"/>
      </label>
      <label d2p1:name="" d2p1:code="@SYS98363">
        <text d2p1:language="en-US" d2p1:value="Origin"/>
      </label>
      <label d2p1:name="" d2p1:code="@SYS98533">
        <text d2p1:language="en-US" d2p1:value="Title"/>
      </label>
      <label d2p1:name="" d2p1:code="@SYS99717">
        <text d2p1:language="en-US" d2p1:value="Reason for correction"/>
      </label>
      <label d2p1:name="" d2p1:code="@SYS99772">
        <text d2p1:language="en-US" d2p1:value="Tax representative"/>
      </label>
      <label d2p1:name="" d2p1:code="@Tax:RCAmount">
        <text d2p1:language="en-US" d2p1:value="Reverse charge amount"/>
      </label>
      <label d2p1:name="" d2p1:code="Common"/>
      <label d2p1:name="" d2p1:code="Tax collected at source"/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1001" Email="" CompanyHead="" LanguageId="en-US" 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LogoIncluded="true" Name="Woolpert Inc" Phone="" Telefax="" Url="">
              <PrimaryPostalAddress Address="4454 Idea Center Blvd.&#10;Suite 100&#10;Dayton, OH 45430&#10;USA" City="Dayton" CountryRegionId="USA" County="GREENE" LocationName="Corporate Office" State="OH" Street="4454 Idea Center Blvd.&#10;Suite 100" StreetNumber="" ZipCode="45430"/>
              <BankAccount Bank="" CurrencyCode="" Giro="" IBAN="" Name="" SWIFT=""/>
              <SalesTax ImportVATNum="" ImportVATNumBranchId="" TaxRepresentative="" VATNum="" VATNumBranchId=""/>
              <RegistrationNumbers ActivityCode="" BranchId="" CoRegNum="" DVRid="" EnterpriseCode="" EnterpriseNumber="" FICreditorID_DK="" IntrastatCode="" RegNum="" UPSNum=""/>
            </CurrentCompany>
            <CurrentWorker Email="Nicky.Joubert@woolpert.com" IsContractor="false" Name="Joubert, Nicky" OMOperatingUnitName="Technology" OMOperatingUnitNumber="0107" PersonnelNumber="007418" Title=""/>
            <Misc IsCbdDs="false" LanguageId="en-us" SessionDate="2025-10-09" SessionDateTime="2025-10-09T14:19:07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DynamicLedgerAccounts">
                <xs:choice minOccurs="0" maxOccurs="unbounded">
                  <xs:element name="BankAccount" type="Dimension">
                    <xs:annotation>
                      <xs:appinfo>
                        <xse:label xmlns:xse="http://schemas.docentric.com/xml-schema-extensions" xse:text="Bank accounts" xse:refCode="@SYS343362"/>
                      </xs:appinfo>
                    </xs:annotation>
                  </xs:element>
                  <xs:element name="Customer" type="Dimension">
                    <xs:annotation>
                      <xs:appinfo>
                        <xse:label xmlns:xse="http://schemas.docentric.com/xml-schema-extensions" xse:text="Customers" xse:refCode="@SYS343364"/>
                      </xs:appinfo>
                    </xs:annotation>
                  </xs:element>
                  <xs:element name="Employee" type="Dimension">
                    <xs:annotation>
                      <xs:appinfo>
                        <xse:label xmlns:xse="http://schemas.docentric.com/xml-schema-extensions" xse:text="Workers" xse:refCode="@SYS343405"/>
                      </xs:appinfo>
                    </xs:annotation>
                  </xs:element>
                  <xs:element name="Employee_RU" type="Dimension">
                    <xs:annotation>
                      <xs:appinfo>
                        <xse:label xmlns:xse="http://schemas.docentric.com/xml-schema-extensions" xse:text="Advance holders" xse:refCode="@GLS103588"/>
                      </xs:appinfo>
                    </xs:annotation>
                  </xs:element>
                  <xs:element name="FixedAsset" type="Dimension">
                    <xs:annotation>
                      <xs:appinfo>
                        <xse:label xmlns:xse="http://schemas.docentric.com/xml-schema-extensions" xse:text="Fixed assets" xse:refCode="@SYS343372"/>
                      </xs:appinfo>
                    </xs:annotation>
                  </xs:element>
                  <xs:element name="FixedAssets_RU" type="Dimension">
                    <xs:annotation>
                      <xs:appinfo>
                        <xse:label xmlns:xse="http://schemas.docentric.com/xml-schema-extensions" xse:text="Fixed assets (Russia)" xse:refCode="@GLS106645"/>
                      </xs:appinfo>
                    </xs:annotation>
                  </xs:element>
                  <xs:element name="Item" type="Dimension">
                    <xs:annotation>
                      <xs:appinfo>
                        <xse:label xmlns:xse="http://schemas.docentric.com/xml-schema-extensions" xse:text="Items" xse:refCode="@SYS343377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Projects" xse:refCode="@SYS343390"/>
                      </xs:appinfo>
                    </xs:annotation>
                  </xs:element>
                  <xs:element name="RCash" type="Dimension">
                    <xs:annotation>
                      <xs:appinfo>
                        <xse:label xmlns:xse="http://schemas.docentric.com/xml-schema-extensions" xse:text="Cash accounts" xse:refCode="@GLS104459"/>
                      </xs:appinfo>
                    </xs:annotation>
                  </xs:element>
                  <xs:element name="RDeferrals" type="Dimension">
                    <xs:annotation>
                      <xs:appinfo>
                        <xse:label xmlns:xse="http://schemas.docentric.com/xml-schema-extensions" xse:text="Deferrals" xse:refCode="@GLS103666"/>
                      </xs:appinfo>
                    </xs:annotation>
                  </xs:element>
                  <xs:element name="Vendor" type="Dimension">
                    <xs:annotation>
                      <xs:appinfo>
                        <xse:label xmlns:xse="http://schemas.docentric.com/xml-schema-extensions" xse:text="Vendors" xse:refCode="@SYS343403"/>
                      </xs:appinfo>
                    </xs:annotation>
                  </xs:element>
                </xs:choice>
              </xs:complexType>
              <xs:complexType name="Dimension">
                <xs:attribute name="DisplayValue" type="xs:string" use="optional">
                  <xs:annotation>
                    <xs:appinfo>
                      <xse:label xmlns:xse="http://schemas.docentric.com/xml-schema-extensions" xse:text="Dimension value" xse:refCode="@DocentricAX:DimensionValue"/>
                    </xs:appinfo>
                  </xs:annotation>
                </xs:attribute>
                <xs:attribute name="Description" type="xs:string" use="optional">
                  <xs:annotation>
                    <xs:appinfo>
                      <xse:label xmlns:xse="http://schemas.docentric.com/xml-schema-extensions" xse:text="Dimension description" xse:refCode="@DocentricAX:DimensionDescription"/>
                    </xs:appinfo>
                  </xs:annotation>
                </xs:attribute>
              </xs:complexType>
              <xs:complexType name="DefaultDimension">
                <xs:choice minOccurs="0" maxOccurs="unbounded">
                  <xs:element name="Office" type="Dimension">
                    <xs:annotation>
                      <xs:appinfo>
                        <xse:label xmlns:xse="http://schemas.docentric.com/xml-schema-extensions" xse:text="Custom list financial dimension" xse:refCode="@SYS129127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Custom list financial dimension" xse:refCode="@SYS129127"/>
                      </xs:appinfo>
                    </xs:annotation>
                  </xs:element>
                  <xs:element name="Sector" type="Dimension">
                    <xs:annotation>
                      <xs:appinfo>
                        <xse:label xmlns:xse="http://schemas.docentric.com/xml-schema-extensions" xse:text="Business units" xse:refCode="@SYS343384"/>
                      </xs:appinfo>
                    </xs:annotation>
                  </xs:element>
                  <xs:element name="Market" type="Dimension">
                    <xs:annotation>
                      <xs:appinfo>
                        <xse:label xmlns:xse="http://schemas.docentric.com/xml-schema-extensions" xse:text="Custom list financial dimension" xse:refCode="@SYS129127"/>
                      </xs:appinfo>
                    </xs:annotation>
                  </xs:element>
                  <xs:element name="Prac_Disc" type="Dimension">
                    <xs:annotation>
                      <xs:appinfo>
                        <xse:label xmlns:xse="http://schemas.docentric.com/xml-schema-extensions" xse:text="Departments" xse:refCode="@SYS343366"/>
                      </xs:appinfo>
                    </xs:annotation>
                  </xs:element>
                  <xs:element name="CostCenter" type="Dimension">
                    <xs:annotation>
                      <xs:appinfo>
                        <xse:label xmlns:xse="http://schemas.docentric.com/xml-schema-extensions" xse:text="Cost centers" xse:refCode="@SYS343409"/>
                      </xs:appinfo>
                    </xs:annotation>
                  </xs:element>
                  <xs:element name="Customer" type="Dimension">
                    <xs:annotation>
                      <xs:appinfo>
                        <xse:label xmlns:xse="http://schemas.docentric.com/xml-schema-extensions" xse:text="Customers" xse:refCode="@SYS343364"/>
                      </xs:appinfo>
                    </xs:annotation>
                  </xs:element>
                </xs:choice>
              </xs:complexType>
              <xs:complexType name="LedgerDimension">
                <xs:choice minOccurs="0" maxOccurs="unbounded">
                  <xs:element name="Office" type="Dimension">
                    <xs:annotation>
                      <xs:appinfo>
                        <xse:label xmlns:xse="http://schemas.docentric.com/xml-schema-extensions" xse:text="Custom list financial dimension" xse:refCode="@SYS129127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Custom list financial dimension" xse:refCode="@SYS129127"/>
                      </xs:appinfo>
                    </xs:annotation>
                  </xs:element>
                  <xs:element name="Sector" type="Dimension">
                    <xs:annotation>
                      <xs:appinfo>
                        <xse:label xmlns:xse="http://schemas.docentric.com/xml-schema-extensions" xse:text="Business units" xse:refCode="@SYS343384"/>
                      </xs:appinfo>
                    </xs:annotation>
                  </xs:element>
                  <xs:element name="Market" type="Dimension">
                    <xs:annotation>
                      <xs:appinfo>
                        <xse:label xmlns:xse="http://schemas.docentric.com/xml-schema-extensions" xse:text="Custom list financial dimension" xse:refCode="@SYS129127"/>
                      </xs:appinfo>
                    </xs:annotation>
                  </xs:element>
                  <xs:element name="Prac_Disc" type="Dimension">
                    <xs:annotation>
                      <xs:appinfo>
                        <xse:label xmlns:xse="http://schemas.docentric.com/xml-schema-extensions" xse:text="Departments" xse:refCode="@SYS343366"/>
                      </xs:appinfo>
                    </xs:annotation>
                  </xs:element>
                  <xs:element name="CostCenter" type="Dimension">
                    <xs:annotation>
                      <xs:appinfo>
                        <xse:label xmlns:xse="http://schemas.docentric.com/xml-schema-extensions" xse:text="Cost centers" xse:refCode="@SYS343409"/>
                      </xs:appinfo>
                    </xs:annotation>
                  </xs:element>
                  <xs:element name="Customer" type="Dimension">
                    <xs:annotation>
                      <xs:appinfo>
                        <xse:label xmlns:xse="http://schemas.docentric.com/xml-schema-extensions" xse:text="Customers" xse:refCode="@SYS343364"/>
                      </xs:appinfo>
                    </xs:annotation>
                  </xs:element>
                  <xs:element name="MainAccount" type="Dimension">
                    <xs:annotation>
                      <xs:appinfo>
                        <xse:label xmlns:xse="http://schemas.docentric.com/xml-schema-extensions" xse:text="Main accounts" xse:refCode="@SYS343425"/>
                      </xs:appinfo>
                    </xs:annotation>
                  </xs:element>
                  <xs:element name="DynamicAccounts" type="DynamicLedgerAccounts">
                    <xs:annotation>
                      <xs:appinfo>
                        <xse:label xmlns:xse="http://schemas.docentric.com/xml-schema-extensions" xse:text="Dynamic accounts" xse:refCode="@DocentricAX:DynamicAccounts"/>
                      </xs:appinfo>
                    </xs:annotation>
                  </xs:element>
                </xs:choice>
                <xs:attribute name="LedgerDimensionDisplayValue" type="xs:string" use="optional">
                  <xs:annotation>
                    <xs:appinfo>
                      <xse:label xmlns:xse="http://schemas.docentric.com/xml-schema-extensions" xse:text="Ledger dimension display value" xse:refCode="@DocentricAX:LedgerDimDisplayValue"/>
                    </xs:appinfo>
                  </xs:annotation>
                </xs:attribute>
              </xs:complexType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name="FreeTextInvoiceHeader">
                      <xs:annotation>
                        <xs:appinfo>
                          <xse:label xmlns:xse="http://schemas.docentric.com/xml-schema-extensions" xse:text="Invoice header" xse:refCode=""/>
                        </xs:appinfo>
                      </xs:annotation>
                      <xs:complexType>
                        <xs:choice minOccurs="0" maxOccurs="unbounded">
                          <xs:element name="ExtensionFields">
                            <xs:annotation>
                              <xs:appinfo>
                                <xse:label xmlns:xse="http://schemas.docentric.com/xml-schema-extensions" xse:text="Extension fields for FreeTextInvoiceHeaderFooterTmp" xse:refCode=""/>
                              </xs:appinfo>
                            </xs:annotation>
                            <xs:complexType>
                              <xs:attribute name="QRCode_SA" type="xs:base64Binary" use="optional">
                                <xs:annotation>
                                  <xs:appinfo>
                                    <xse:label xmlns:xse="http://schemas.docentric.com/xml-schema-extensions" xse:text="Bitmap" xse:refCode="@SYS86069"/>
                                  </xs:appinfo>
                                </xs:annotation>
                              </xs:attribute>
                              <xs:attribute name="QRCode_W" type="xs:base64Binary" use="optional">
                                <xs:annotation>
                                  <xs:appinfo>
                                    <xse:label xmlns:xse="http://schemas.docentric.com/xml-schema-extensions" xse:text="Bitmap" xse:refCode="@SYS86069"/>
                                  </xs:appinfo>
                                </xs:annotation>
                              </xs:attribute>
                            </xs:complexType>
                          </xs:element>
                          <xs:element name="FinancialDimensions" type="DefaultDimension">
                            <xs:annotation>
                              <xs:appinfo>
                                <xse:label xmlns:xse="http://schemas.docentric.com/xml-schema-extensions" xse:text="Dimension" xse:refCode="@SYS14926"/>
                              </xs:appinfo>
                            </xs:annotation>
                          </xs:element>
                        </xs:choice>
                        <xs:attribute name="BankSpecificSymbol" type="xs:string" use="optional">
                          <xs:annotation>
                            <xs:appinfo>
                              <xse:label xmlns:xse="http://schemas.docentric.com/xml-schema-extensions" xse:text="Specific symbol" xse:refCode="@GLS108000"/>
                            </xs:appinfo>
                          </xs:annotation>
                        </xs:attribute>
                        <xs:attribute name="Buy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Bu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Buy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Bu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AddressTranslatedCountry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nstantSymbol" type="xs:string" use="optional">
                          <xs:annotation>
                            <xs:appinfo>
                              <xse:label xmlns:xse="http://schemas.docentric.com/xml-schema-extensions" xse:text="Constant symbol" xse:refCode="@GLS107993"/>
                            </xs:appinfo>
                          </xs:annotation>
                        </xs:attribute>
                        <xs:attribute name="ContactPersonName" type="xs:string" use="optional">
                          <xs:annotation>
                            <xs:appinfo>
                              <xse:label xmlns:xse="http://schemas.docentric.com/xml-schema-extensions" xse:text="Contact" xse:refCode="@SYS14559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CorrectionReason" type="xs:string" use="optional">
                          <xs:annotation>
                            <xs:appinfo>
                              <xse:label xmlns:xse="http://schemas.docentric.com/xml-schema-extensions" xse:text="Reason comment" xse:refCode="@SYS114149"/>
                            </xs:appinfo>
                          </xs:annotation>
                        </xs:attribute>
                        <xs:attribute name="CorrectiveReasonHeader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stBillingClassification" type="xs:string" use="optional">
                          <xs:annotation>
                            <xs:appinfo>
                              <xse:label xmlns:xse="http://schemas.docentric.com/xml-schema-extensions" xse:text="Billing classification" xse:refCode="@SPS371"/>
                            </xs:appinfo>
                          </xs:annotation>
                        </xs:attribute>
                        <xs:attribute name="CustomerBankAccount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CustomerBank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ustomerEmail" type="xs:string" use="optional"/>
                        <xs:attribute name="CustomerRef" type="xs:string" use="optional">
                          <xs:annotation>
                            <xs:appinfo>
                              <xse:label xmlns:xse="http://schemas.docentric.com/xml-schema-extensions" xse:text="Customer reference" xse:refCode="@SYS23010"/>
                            </xs:appinfo>
                          </xs:annotation>
                        </xs:attribute>
                        <xs:attribute name="DocumentDate" type="xs:date" use="optional">
                          <xs:annotation>
                            <xs:appinfo>
                              <xse:label xmlns:xse="http://schemas.docentric.com/xml-schema-extensions" xse:text="Document date" xse:refCode="@SYS2587"/>
                            </xs:appinfo>
                          </xs:annotation>
                        </xs:attribute>
                        <xs:attribute name="DuplicateDate" type="xs:date" use="optional">
                          <xs:annotation>
                            <xs:appinfo>
                              <xse:label xmlns:xse="http://schemas.docentric.com/xml-schema-extensions" xse:text="Duplicate invoice date" xse:refCode="@GLS221005"/>
                            </xs:appinfo>
                          </xs:annotation>
                        </xs:attribute>
                        <xs:attribute name="DuplicateNum" type="xs:integer" use="optional">
                          <xs:annotation>
                            <xs:appinfo>
                              <xse:label xmlns:xse="http://schemas.docentric.com/xml-schema-extensions" xse:text="Duplicate number" xse:refCode="@GLS110947"/>
                            </xs:appinfo>
                          </xs:annotation>
                        </xs:attribute>
                        <xs:attribute name="EnterpriseNumber" type="xs:string" use="optional">
                          <xs:annotation>
                            <xs:appinfo>
                              <xse:label xmlns:xse="http://schemas.docentric.com/xml-schema-extensions" xse:text="Enterprise number" xse:refCode="@SYS77429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ReferenceNumber" type="xs:string" use="optional">
                          <xs:annotation>
                            <xs:appinfo>
                              <xse:label xmlns:xse="http://schemas.docentric.com/xml-schema-extensions" xse:text="Customer invoice reference number" xse:refCode="@SYS97575"/>
                            </xs:appinfo>
                          </xs:annotation>
                        </xs:attribute>
                        <xs:attribute name="InvoiceTxt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TxtSequel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ing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ingName" type="xs:string" use="optional">
                          <xs:annotation>
                            <xs:appinfo>
                              <xse:label xmlns:xse="http://schemas.docentric.com/xml-schema-extensions" xse:text="Invoicing name" xse:refCode="@SYS58518"/>
                            </xs:appinfo>
                          </xs:annotation>
                        </xs:attribute>
                        <xs:attribute name="NotesLine_FR" type="xs:string" use="optional">
                          <xs:annotation>
                            <xs:appinfo>
                              <xse:label xmlns:xse="http://schemas.docentric.com/xml-schema-extensions" xse:text="Note line" xse:refCode="@SYS23564"/>
                            </xs:appinfo>
                          </xs:annotation>
                        </xs:attribute>
                        <xs:attribute name="OrderAccountEmail" type="xs:string" use="optional"/>
                        <xs:attribute name="OriginalInvoice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OriginalInvoic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OriginalInvoiceInfo_W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OriginalInvoiceReference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OriginalVat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Pa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Pa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PaymentCondition" type="xs:string" use="optional">
                          <xs:annotation>
                            <xs:appinfo>
                              <xse:label xmlns:xse="http://schemas.docentric.com/xml-schema-extensions" xse:text="Payment" xse:refCode="@SYS828"/>
                            </xs:appinfo>
                          </xs:annotation>
                        </xs:attribute>
                        <xs:attribute name="PaymentReferenc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aymId" type="xs:string" use="optional">
                          <xs:annotation>
                            <xs:appinfo>
                              <xse:label xmlns:xse="http://schemas.docentric.com/xml-schema-extensions" xse:text="Payment ID" xse:refCode="@SYS11443"/>
                            </xs:appinfo>
                          </xs:annotation>
                        </xs:attribute>
                        <xs:attribute name="PurchOrderFormNum" type="xs:string" use="optional">
                          <xs:annotation>
                            <xs:appinfo>
                              <xse:label xmlns:xse="http://schemas.docentric.com/xml-schema-extensions" xse:text="Customer requisition" xse:refCode=""/>
                            </xs:appinfo>
                          </xs:annotation>
                        </xs:attribute>
                        <xs:attribute name="ReasonComment_W" type="xs:string" use="optional">
                          <xs:annotation>
                            <xs:appinfo>
                              <xse:label xmlns:xse="http://schemas.docentric.com/xml-schema-extensions" xse:text="Reason comment" xse:refCode="@SYS114149"/>
                            </xs:appinfo>
                          </xs:annotation>
                        </xs:attribute>
                        <xs:attribute name="SalesAdministrator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SalesAdministrator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SalesAdministrator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SalesDate" type="xs:date" use="optional">
                          <xs:annotation>
                            <xs:appinfo>
                              <xse:label xmlns:xse="http://schemas.docentric.com/xml-schema-extensions" xse:text="Sales date" xse:refCode="@GLS109510"/>
                            </xs:appinfo>
                          </xs:annotation>
                        </xs:attribute>
                        <xs:attribute name="SpecialFormattedDocume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Invoice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Pri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wiftNumber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TaxLicenseNum" type="xs:string" use="optional">
                          <xs:annotation>
                            <xs:appinfo>
                              <xse:label xmlns:xse="http://schemas.docentric.com/xml-schema-extensions" xse:text="Packing duty license number" xse:refCode="@SYS58658"/>
                            </xs:appinfo>
                          </xs:annotation>
                        </xs:attribute>
                        <xs:attribute name="VatDueDate_W" type="xs:date" use="optional">
                          <xs:annotation>
                            <xs:appinfo>
                              <xse:label xmlns:xse="http://schemas.docentric.com/xml-schema-extensions" xse:text="Date of VAT register" xse:refCode="@GLS109142"/>
                            </xs:appinfo>
                          </xs:annotation>
                        </xs:attribute>
                        <xs:attribute name="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">
                      <xs:annotation>
                        <xs:appinfo>
                          <xse:label xmlns:xse="http://schemas.docentric.com/xml-schema-extensions" xse:text="Invoice lines" xse:refCode=""/>
                        </xs:appinfo>
                      </xs:annotation>
                      <xs:complexType>
                        <xs:attribute name="BillingCode" type="xs:string" use="optional">
                          <xs:annotation>
                            <xs:appinfo>
                              <xse:label xmlns:xse="http://schemas.docentric.com/xml-schema-extensions" xse:text="Billing code" xse:refCode="@SPS21"/>
                            </xs:appinfo>
                          </xs:annotation>
                        </xs:attribute>
                        <xs:attribute name="CorrectiveReasonLines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Description_WLP" type="xs:string" use="optional">
                          <xs:annotation>
                            <xs:appinfo>
                              <xse:label xmlns:xse="http://schemas.docentric.com/xml-schema-extensions" xse:text="Description" xse:refCode=""/>
                            </xs:appinfo>
                          </xs:annotation>
                        </xs:attribute>
                        <xs:attribute name="InventDimPrint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LineAmountInclTax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LineHeader" type="xs:string" use="optional">
                          <xs:annotation>
                            <xs:appinfo>
                              <xse:label xmlns:xse="http://schemas.docentric.com/xml-schema-extensions" xse:text="Line heading" xse:refCode="@SYS54467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Text" xse:refCode="@SYS2595"/>
                            </xs:appinfo>
                          </xs:annotation>
                        </xs:attribute>
                        <xs:attribute name="Notes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ProjIdInter" type="xs:string" use="optional">
                          <xs:annotation>
                            <xs:appinfo>
                              <xse:label xmlns:xse="http://schemas.docentric.com/xml-schema-extensions" xse:text="Proj Id Trans" xse:refCode=""/>
                            </xs:appinfo>
                          </xs:annotation>
                        </xs:attribute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ReverseChargeLine" type="xs:string" use="optional">
                          <xs:annotation>
                            <xs:appinfo>
                              <xse:label xmlns:xse="http://schemas.docentric.com/xml-schema-extensions" xse:text="Line" xse:refCode="@SYS15449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howGoodsDiscount" type="xs:boolean" use="optional"/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</xs:complexType>
                    </xs:element>
                    <xs:element name="FreeTextInvoiceHeaderExt">
                      <xs:annotation>
                        <xs:appinfo>
                          <xse:label xmlns:xse="http://schemas.docentric.com/xml-schema-extensions" xse:text="Invoice header extended" xse:refCode=""/>
                        </xs:appinfo>
                      </xs:annotation>
                      <xs:complexType>
                        <xs:choice minOccurs="0" maxOccurs="unbounded">
                          <xs:element name="Flags">
                            <xs:annotation>
                              <xs:appinfo>
                                <xse:label xmlns:xse="http://schemas.docentric.com/xml-schema-extensions" xse:text="Flags" xse:refCode=""/>
                              </xs:appinfo>
                            </xs:annotation>
                            <xs:complexType>
                              <xs:attribute name="CustInvoiceRefNum_FI" type="xs:boolean" use="optional"/>
                              <xs:attribute name="IsCreditInvoicingReportEnabled" type="xs:boolean" use="optional"/>
                              <xs:attribute name="IsCreditInvoicingReportEnabled_W" type="xs:boolean" use="optional"/>
                              <xs:attribute name="IsPaymIdVisible" type="xs:boolean" use="optional"/>
                              <xs:attribute name="IsTaxAmountMSTVisible" type="xs:boolean" use="optional"/>
                              <xs:attribute name="PrintEuroTotals" type="xs:boolean" use="optional"/>
                              <xs:attribute name="PrintFreeTextInvoiceVATNum" type="xs:boolean" use="optional"/>
                              <xs:attribute name="ShowCashDiscOnInvoiceControls" type="xs:boolean" use="optional"/>
                              <xs:attribute name="ShowCompanyVATNum" type="xs:boolean" use="optional"/>
                              <xs:attribute name="ShowCurrencyBankAccount" type="xs:boolean" use="optional"/>
                              <xs:attribute name="ShowCustPaymSched" type="xs:boolean" use="optional"/>
                              <xs:attribute name="ShowGiro" type="xs:boolean" use="optional"/>
                              <xs:attribute name="ShowLocalCurAmt" type="xs:boolean" use="optional"/>
                              <xs:attribute name="ShowPayer" type="xs:boolean" use="optional"/>
                              <xs:attribute name="ShowPayment" type="xs:boolean" use="optional"/>
                              <xs:attribute name="ShowPrepaidTotals" type="xs:boolean" use="optional"/>
                              <xs:attribute name="ShowPrepaidTotalsEuro" type="xs:boolean" use="optional"/>
                              <xs:attribute name="ShowSepaNotification" type="xs:boolean" use="optional"/>
                              <xs:attribute name="ShowTotals" type="xs:boolean" use="optional"/>
                              <xs:attribute name="ShowTotalsEuro" type="xs:boolean" use="optional"/>
                              <xs:attribute name="ShowTotalsTaxBalances" type="xs:boolean" use="optional"/>
                              <xs:attribute name="ShowTotalsTaxBalancesEuro" type="xs:boolean" use="optional"/>
                              <xs:attribute name="TaxPrintTaxFreeBalance" type="xs:boolean" use="optional">
                                <xs:annotation>
                                  <xs:appinfo>
                                    <xse:label xmlns:xse="http://schemas.docentric.com/xml-schema-extensions" xse:text="Separate tax exempt balance in forms" xse:refCode="@SYS62243"/>
                                  </xs:appinfo>
                                </xs:annotation>
                              </xs:attribute>
                            </xs:complexType>
                          </xs:element>
                          <xs:element name="Currencies">
                            <xs:annotation>
                              <xs:appinfo>
                                <xse:label xmlns:xse="http://schemas.docentric.com/xml-schema-extensions" xse:text="Currencies" xse:refCode=""/>
                              </xs:appinfo>
                            </xs:annotation>
                            <xs:complexType>
                              <xs:attribute name="CurrencySymbol" type="xs:string" use="optional">
                                <xs:annotation>
                                  <xs:appinfo>
                                    <xse:label xmlns:xse="http://schemas.docentric.com/xml-schema-extensions" xse:text="Symbol" xse:refCode="@SYS25056"/>
                                  </xs:appinfo>
                                </xs:annotation>
                              </xs:attribute>
                              <xs:attribute name="CustInvoiceJour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Euro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ExchRate" type="xs:decimal" use="optional">
                                <xs:annotation>
                                  <xs:appinfo>
                                    <xse:label xmlns:xse="http://schemas.docentric.com/xml-schema-extensions" xse:text="Exchange rate" xse:refCode="@SYS4955"/>
                                  </xs:appinfo>
                                </xs:annotation>
                              </xs:attribute>
                              <xs:attribute name="StandardCurrency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</xs:complexType>
                          </xs:element>
                          <xs:element name="Dates">
                            <xs:annotation>
                              <xs:appinfo>
                                <xse:label xmlns:xse="http://schemas.docentric.com/xml-schema-extensions" xse:text="Dates" xse:refCode=""/>
                              </xs:appinfo>
                            </xs:annotation>
                            <xs:complexType>
                              <xs:attribute name="CustInvoiceJourDueDate" type="xs:date" use="optional">
                                <xs:annotation>
                                  <xs:appinfo>
                                    <xse:label xmlns:xse="http://schemas.docentric.com/xml-schema-extensions" xse:text="Due date" xse:refCode="@SYS14588"/>
                                  </xs:appinfo>
                                </xs:annotation>
                              </xs:attribute>
                            </xs:complexType>
                          </xs:element>
                          <xs:element name="Amounts">
                            <xs:annotation>
                              <xs:appinfo>
                                <xse:label xmlns:xse="http://schemas.docentric.com/xml-schema-extensions" xse:text="Amounts" xse:refCode=""/>
                              </xs:appinfo>
                            </xs:annotation>
                            <xs:complexType>
                              <xs:attribute name="CashDisc" type="xs:decimal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CashDiscEuro" type="xs:decimal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EndDisc" type="xs:decimal" use="optional">
                                <xs:annotation>
                                  <xs:appinfo>
                                    <xse:label xmlns:xse="http://schemas.docentric.com/xml-schema-extensions" xse:text="Total discount" xse:refCode="@SYS6465"/>
                                  </xs:appinfo>
                                </xs:annotation>
                              </xs:attribute>
                              <xs:attribute name="EndDiscEuro" type="xs:decimal" use="optional">
                                <xs:annotation>
                                  <xs:appinfo>
                                    <xse:label xmlns:xse="http://schemas.docentric.com/xml-schema-extensions" xse:text="Total discount" xse:refCode="@SYS6465"/>
                                  </xs:appinfo>
                                </xs:annotation>
                              </xs:attribute>
                              <xs:attribute name="InvoiceAmount" type="xs:decimal" use="optional">
                                <xs:annotation>
                                  <xs:appinfo>
                                    <xse:label xmlns:xse="http://schemas.docentric.com/xml-schema-extensions" xse:text="Invoice amount" xse:refCode="@SYS9458"/>
                                  </xs:appinfo>
                                </xs:annotation>
                              </xs:attribute>
                              <xs:attribute name="InvoiceAmount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InvoiceAmountMST" type="xs:decimal" use="optional">
                                <xs:annotation>
                                  <xs:appinfo>
                                    <xse:label xmlns:xse="http://schemas.docentric.com/xml-schema-extensions" xse:text="Amount" xse:refCode="@SYS6928"/>
                                  </xs:appinfo>
                                </xs:annotation>
                              </xs:attribute>
                              <xs:attribute name="InvoiceRoundOff" type="xs:decimal" use="optional">
                                <xs:annotation>
                                  <xs:appinfo>
                                    <xse:label xmlns:xse="http://schemas.docentric.com/xml-schema-extensions" xse:text="Round-off" xse:refCode="@SYS8172"/>
                                  </xs:appinfo>
                                </xs:annotation>
                              </xs:attribute>
                              <xs:attribute name="InvoiceRoundOffEuro" type="xs:decimal" use="optional">
                                <xs:annotation>
                                  <xs:appinfo>
                                    <xse:label xmlns:xse="http://schemas.docentric.com/xml-schema-extensions" xse:text="Round-off" xse:refCode="@SYS8172"/>
                                  </xs:appinfo>
                                </xs:annotation>
                              </xs:attribute>
                              <xs:attribute name="NetAmount" type="xs:decimal" use="optional">
                                <xs:annotation>
                                  <xs:appinfo>
                                    <xse:label xmlns:xse="http://schemas.docentric.com/xml-schema-extensions" xse:text="Net amount" xse:refCode="@SYS6901"/>
                                  </xs:appinfo>
                                </xs:annotation>
                              </xs:attribute>
                              <xs:attribute name="NetAmountEuro" type="xs:decimal" use="optional">
                                <xs:annotation>
                                  <xs:appinfo>
                                    <xse:label xmlns:xse="http://schemas.docentric.com/xml-schema-extensions" xse:text="Net amount" xse:refCode="@SYS6901"/>
                                  </xs:appinfo>
                                </xs:annotation>
                              </xs:attribute>
                              <xs:attribute name="PrepaidAmount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PrepaidAmount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mainAmountToBePaid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mainAmountToBePaid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verseChargeAmount" type="xs:decimal" use="optional">
                                <xs:annotation>
                                  <xs:appinfo>
                                    <xse:label xmlns:xse="http://schemas.docentric.com/xml-schema-extensions" xse:text="Reverse charge amount" xse:refCode="@Tax:RCAmount"/>
                                  </xs:appinfo>
                                </xs:annotation>
                              </xs:attribute>
                              <xs:attribute name="ReverseChargeAmountEuro" type="xs:decimal" use="optional">
                                <xs:annotation>
                                  <xs:appinfo>
                                    <xse:label xmlns:xse="http://schemas.docentric.com/xml-schema-extensions" xse:text="Reporting in euros" xse:refCode="@SYS66056"/>
                                  </xs:appinfo>
                                </xs:annotation>
                              </xs:attribute>
                              <xs:attribute name="ReverseChargeJournal" type="xs:string" use="optional">
                                <xs:annotation>
                                  <xs:appinfo>
                                    <xse:label xmlns:xse="http://schemas.docentric.com/xml-schema-extensions" xse:text="Journal" xse:refCode="@SYS6790"/>
                                  </xs:appinfo>
                                </xs:annotation>
                              </xs:attribute>
                              <xs:attribute name="SalesBalance" type="xs:decimal" use="optional">
                                <xs:annotation>
                                  <xs:appinfo>
                                    <xse:label xmlns:xse="http://schemas.docentric.com/xml-schema-extensions" xse:text="Sales subtotal amount" xse:refCode="@SYS464"/>
                                  </xs:appinfo>
                                </xs:annotation>
                              </xs:attribute>
                              <xs:attribute name="SalesBalance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SalesBalanceMST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SumMarkup" type="xs:decimal" use="optional">
                                <xs:annotation>
                                  <xs:appinfo>
                                    <xse:label xmlns:xse="http://schemas.docentric.com/xml-schema-extensions" xse:text="Total charges" xse:refCode="@SYS11466"/>
                                  </xs:appinfo>
                                </xs:annotation>
                              </xs:attribute>
                              <xs:attribute name="SumMarkupEuro" type="xs:decimal" use="optional">
                                <xs:annotation>
                                  <xs:appinfo>
                                    <xse:label xmlns:xse="http://schemas.docentric.com/xml-schema-extensions" xse:text="Total charges" xse:refCode="@SYS11466"/>
                                  </xs:appinfo>
                                </xs:annotation>
                              </xs:attribute>
                              <xs:attribute name="SumTax" type="xs:decimal" use="optional">
                                <xs:annotation>
                                  <xs:appinfo>
                                    <xse:label xmlns:xse="http://schemas.docentric.com/xml-schema-extensions" xse:text="Sales tax" xse:refCode="@SYS5878"/>
                                  </xs:appinfo>
                                </xs:annotation>
                              </xs:attribute>
                              <xs:attribute name="SumTaxEuro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SumTaxMST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TaxableBalance" type="xs:decimal" use="optional">
                                <xs:annotation>
                                  <xs:appinfo>
                                    <xse:label xmlns:xse="http://schemas.docentric.com/xml-schema-extensions" xse:text="Taxable" xse:refCode="@SYS62374"/>
                                  </xs:appinfo>
                                </xs:annotation>
                              </xs:attribute>
                              <xs:attribute name="TaxableBalanceEuro" type="xs:decimal" use="optional">
                                <xs:annotation>
                                  <xs:appinfo>
                                    <xse:label xmlns:xse="http://schemas.docentric.com/xml-schema-extensions" xse:text="Taxable" xse:refCode="@SYS62374"/>
                                  </xs:appinfo>
                                </xs:annotation>
                              </xs:attribute>
                              <xs:attribute name="TaxFreeBalance" type="xs:decimal" use="optional">
                                <xs:annotation>
                                  <xs:appinfo>
                                    <xse:label xmlns:xse="http://schemas.docentric.com/xml-schema-extensions" xse:text="Nontaxable" xse:refCode="@SYS62373"/>
                                  </xs:appinfo>
                                </xs:annotation>
                              </xs:attribute>
                              <xs:attribute name="TaxFreeBalanceEuro" type="xs:decimal" use="optional">
                                <xs:annotation>
                                  <xs:appinfo>
                                    <xse:label xmlns:xse="http://schemas.docentric.com/xml-schema-extensions" xse:text="Nontaxable" xse:refCode="@SYS62373"/>
                                  </xs:appinfo>
                                </xs:annotation>
                              </xs:attribute>
                            </xs:complexType>
                          </xs:element>
                          <xs:element name="MandateFields">
                            <xs:annotation>
                              <xs:appinfo>
                                <xse:label xmlns:xse="http://schemas.docentric.com/xml-schema-extensions" xse:text="Mandate fields" xse:refCode=""/>
                              </xs:appinfo>
                            </xs:annotation>
                            <xs:complexType>
                              <xs:attribute name="MandateBank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MandateReference" type="xs:string" use="optional">
                                <xs:annotation>
                                  <xs:appinfo>
                                    <xse:label xmlns:xse="http://schemas.docentric.com/xml-schema-extensions" xse:text="Direct debit mandate ID" xse:refCode="@SYS4002620"/>
                                  </xs:appinfo>
                                </xs:annotation>
                              </xs:attribute>
                              <xs:attribute name="MandateSWIFTNo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NotesAndLabels">
                            <xs:annotation>
                              <xs:appinfo>
                                <xse:label xmlns:xse="http://schemas.docentric.com/xml-schema-extensions" xse:text="Notes and labels" xse:refCode=""/>
                              </xs:appinfo>
                            </xs:annotation>
                            <xs:complexType>
                              <xs:attribute name="CashDiscTxt_LanguageId" type="xs:string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HeaderNotes" type="xs:string" use="optional">
                                <xs:annotation>
                                  <xs:appinfo>
                                    <xse:label xmlns:xse="http://schemas.docentric.com/xml-schema-extensions" xse:text="Note" xse:refCode="@SYS13887"/>
                                  </xs:appinfo>
                                </xs:annotation>
                              </xs:attribute>
                              <xs:attribute name="TaxAmountLabel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TaxAmountMSTLabel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</xs:complexType>
                          </xs:element>
                          <xs:element name="Misc">
                            <xs:annotation>
                              <xs:appinfo>
                                <xse:label xmlns:xse="http://schemas.docentric.com/xml-schema-extensions" xse:text="Misc" xse:refCode=""/>
                              </xs:appinfo>
                            </xs:annotation>
                            <xs:complexType>
                              <xs:choice minOccurs="0" maxOccurs="unbounded">
                                <xs:element name="GiroType" type="Enum">
                                  <xs:annotation>
                                    <xs:appinfo>
                                      <xse:label xmlns:xse="http://schemas.docentric.com/xml-schema-extensions" xse:text="Associated payment attachment on customer invoice" xse:refCode="@SYS68973"/>
                                    </xs:appinfo>
                                  </xs:annotation>
                                </xs:element>
                                <xs:element name="PrePrintLevel" type="Enum"/>
                              </xs:choice>
                              <xs:attribute name="CashAccountingRegime_ES" type="xs:boolean" use="optional">
                                <xs:annotation>
                                  <xs:appinfo>
                                    <xse:label xmlns:xse="http://schemas.docentric.com/xml-schema-extensions" xse:text="Special regime for cash accounting method" xse:refCode="@SYS4160085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_Tax">
                      <xs:annotation>
                        <xs:appinfo>
                          <xse:label xmlns:xse="http://schemas.docentric.com/xml-schema-extensions" xse:text="Taxes" xse:refCode=""/>
                        </xs:appinfo>
                      </xs:annotation>
                      <xs:complexType>
                        <xs:attribute name="Amoun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Print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ShowTaxTrans" type="xs:boolean" use="optional"/>
                        <xs:attribute name="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MST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_TaxWithhold">
                      <xs:annotation>
                        <xs:appinfo>
                          <xse:label xmlns:xse="http://schemas.docentric.com/xml-schema-extensions" xse:text="Withhold taxes" xse:refCode=""/>
                        </xs:appinfo>
                      </xs:annotation>
                      <xs:complexType>
                        <xs:attribute name="ShowTaxWithholdTrans_IN" type="xs:boolean" use="optional"/>
                        <xs:attribute name="SourceBaseAmountCur_IN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SourceRegulateAmountCur_IN" type="xs:decimal" use="optional">
                          <xs:annotation>
                            <xs:appinfo>
                              <xse:label xmlns:xse="http://schemas.docentric.com/xml-schema-extensions" xse:text="Corrected amount in currency" xse:refCode="@SYS53608"/>
                            </xs:appinfo>
                          </xs:annotation>
                        </xs:attribute>
                        <xs:attribute name="SumTaxWithholdEUR_IN" type="xs:decimal" use="optional">
                          <xs:annotation>
                            <xs:appinfo>
                              <xse:label xmlns:xse="http://schemas.docentric.com/xml-schema-extensions" xse:text="Tax collected at source" xse:refCode=""/>
                            </xs:appinfo>
                          </xs:annotation>
                        </xs:attribute>
                        <xs:attribute name="SumTaxWithhold_IN" type="xs:decimal" use="optional">
                          <xs:annotation>
                            <xs:appinfo>
                              <xse:label xmlns:xse="http://schemas.docentric.com/xml-schema-extensions" xse:text="Tax collected at source" xse:refCode="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_Prepayed">
                      <xs:annotation>
                        <xs:appinfo>
                          <xse:label xmlns:xse="http://schemas.docentric.com/xml-schema-extensions" xse:text="Prepayed lines" xse:refCode=""/>
                        </xs:appinfo>
                      </xs:annotation>
                      <xs:complexTyp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CurrencySymbol" type="xs:string" use="optional">
                          <xs:annotation>
                            <xs:appinfo>
                              <xse:label xmlns:xse="http://schemas.docentric.com/xml-schema-extensions" xse:text="Symbol" xse:refCode="@SYS25056"/>
                            </xs:appinfo>
                          </xs:annotation>
                        </xs:attribute>
                        <xs:attribute name="SettledAmountCur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howCustTrans" type="xs:boolean" use="optional"/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Txt" type="xs:string" use="optional">
                          <xs:annotation>
                            <xs:appinfo>
                              <xse:label xmlns:xse="http://schemas.docentric.com/xml-schema-extensions" xse:text="Description" xse:refCode="@SYS13566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_PaymSched">
                      <xs:annotation>
                        <xs:appinfo>
                          <xse:label xmlns:xse="http://schemas.docentric.com/xml-schema-extensions" xse:text="Payment scheduled lines" xse:refCode=""/>
                        </xs:appinfo>
                      </xs:annotation>
                      <xs:complexType>
                        <xs:attribute name="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DiscDate" type="xs:date" use="optional">
                          <xs:annotation>
                            <xs:appinfo>
                              <xse:label xmlns:xse="http://schemas.docentric.com/xml-schema-extensions" xse:text="Cash discount date" xse:refCode="@SYS10042"/>
                            </xs:appinfo>
                          </xs:annotation>
                        </xs:attribute>
                        <xs:attribute name="Du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ShowCustPaymSchedLine" type="xs:boolean" use="optional"/>
                      </xs:complexType>
                    </xs:element>
                    <xs:element maxOccurs="unbounded" name="FreeTextInvoiceLines_Markup">
                      <xs:annotation>
                        <xs:appinfo>
                          <xse:label xmlns:xse="http://schemas.docentric.com/xml-schema-extensions" xse:text="Markup lines" xse:refCode=""/>
                        </xs:appinfo>
                      </xs:annotation>
                      <xs:complexType>
                        <xs:attribute name="MarkupAmount" type="xs:decimal" use="optional">
                          <xs:annotation>
                            <xs:appinfo>
                              <xse:label xmlns:xse="http://schemas.docentric.com/xml-schema-extensions" xse:text="Charges value" xse:refCode="@SYS23652"/>
                            </xs:appinfo>
                          </xs:annotation>
                        </xs:attribute>
                        <xs:attribute name="MarkupCode" type="xs:string" use="optional">
                          <xs:annotation>
                            <xs:appinfo>
                              <xse:label xmlns:xse="http://schemas.docentric.com/xml-schema-extensions" xse:text="Charges code" xse:refCode="@SYS23727"/>
                            </xs:appinfo>
                          </xs:annotation>
                        </xs:attribute>
                        <xs:attribute name="Markup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ShowMarkupTrans" type="xs:boolean" use="optional"/>
                      </xs:complexType>
                    </xs:element>
                    <xs:element name="SalesInvoicePaymentStub">
                      <xs:annotation>
                        <xs:appinfo>
                          <xse:label xmlns:xse="http://schemas.docentric.com/xml-schema-extensions" xse:text="Payment stub" xse:refCode=""/>
                        </xs:appinfo>
                      </xs:annotation>
                      <xs:complexType>
                        <xs:choice minOccurs="0" maxOccurs="unbounded">
                          <xs:element name="GiroType" type="Enum">
                            <xs:annotation>
                              <xs:appinfo>
                                <xse:label xmlns:xse="http://schemas.docentric.com/xml-schema-extensions" xse:text="Associated payment attachment on customer invoice" xse:refCode="@SYS68973"/>
                              </xs:appinfo>
                            </xs:annotation>
                          </xs:element>
                        </xs:choice>
                        <xs:attribute name="AccountNo1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AccountNo2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AccountNum1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2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3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4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5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6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mountCheckI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ankAccountTable_AccountNum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BankAccountTable_Clearing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ankGroupIdName_C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BankZipCod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illInformation_CH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Giro" type="xs:string" use="optional">
                          <xs:annotation>
                            <xs:appinfo>
                              <xse:label xmlns:xse="http://schemas.docentric.com/xml-schema-extensions" xse:text="Bank giro number" xse:refCode="@SYS23443"/>
                            </xs:appinfo>
                          </xs:annotation>
                        </xs:attribute>
                        <xs:attribute name="Company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currencyCodeISO_CH" type="xs:string" use="optional">
                          <xs:annotation>
                            <xs:appinfo>
                              <xse:label xmlns:xse="http://schemas.docentric.com/xml-schema-extensions" xse:text="ISO currency code" xse:refCode="@SYS67837"/>
                            </xs:appinfo>
                          </xs:annotation>
                        </xs:attribute>
                        <xs:attribute name="CustAddress_CH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CustInvoiceJour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CustName_CH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Description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FICreditorID_DK" type="xs:string" use="optional">
                          <xs:annotation>
                            <xs:appinfo>
                              <xse:label xmlns:xse="http://schemas.docentric.com/xml-schema-extensions" xse:text="FI-Creditor ID" xse:refCode="@SYS314486"/>
                            </xs:appinfo>
                          </xs:annotation>
                        </xs:attribute>
                        <xs:attribute name="IBAN_CH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ddressLine1_C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ddressLine2_C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mount" type="xs:decimal" use="optional">
                          <xs:annotation>
                            <xs:appinfo>
                              <xse:label xmlns:xse="http://schemas.docentric.com/xml-schema-extensions" xse:text="Total amount" xse:refCode="@SYS340849"/>
                            </xs:appinfo>
                          </xs:annotation>
                        </xs:attribute>
                        <xs:attribute name="InvoiceAmountDecimals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AmountNoDecimals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CountryRegionId_CH" type="xs:string" use="optional">
                          <xs:annotation>
                            <xs:appinfo>
                              <xse:label xmlns:xse="http://schemas.docentric.com/xml-schema-extensions" xse:text="Country/region" xse:refCode="@SYS7437"/>
                            </xs:appinfo>
                          </xs:annotation>
                        </xs:attribut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InvoiceReferenceNumberFI" type="xs:string" use="optional">
                          <xs:annotation>
                            <xs:appinfo>
                              <xse:label xmlns:xse="http://schemas.docentric.com/xml-schema-extensions" xse:text="Reference number" xse:refCode="@SYS22304"/>
                            </xs:appinfo>
                          </xs:annotation>
                        </xs:attribute>
                        <xs:attribute name="JournalRecId" type="xs:long" use="optional">
                          <xs:annotation>
                            <xs:appinfo>
                              <xse:label xmlns:xse="http://schemas.docentric.com/xml-schema-extensions" xse:text="Reference" xse:refCode="@SYS15217"/>
                            </xs:appinfo>
                          </xs:annotation>
                        </xs:attribute>
                        <xs:attribute name="LanguageId_CH" type="xs:string" use="optional">
                          <xs:annotation>
                            <xs:appinfo>
                              <xse:label xmlns:xse="http://schemas.docentric.com/xml-schema-extensions" xse:text="Language" xse:refCode="@SYS66040"/>
                            </xs:appinfo>
                          </xs:annotation>
                        </xs:attribute>
                        <xs:attribute name="LayoutCod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Fiel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Lin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Line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Id2_PaymentId3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Ref1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Ref2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RemainAmountToBePaid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</xs:complexType>
                    </xs:element>
                    <xs:element maxOccurs="unbounded" name="WLPFreeTextHeaderTmp">
                      <xs:complexType>
                        <xs:choice minOccurs="0" maxOccurs="unbounded">
                          <xs:element maxOccurs="unbounded" name="WLPFreeTextTmp">
                            <xs:complexType>
                              <xs:choice minOccurs="0" maxOccurs="unbounded">
                                <xs:element name="GiroType" type="Enum">
                                  <xs:annotation>
                                    <xs:appinfo>
                                      <xse:label xmlns:xse="http://schemas.docentric.com/xml-schema-extensions" xse:text="Associated payment attachment on customer invoice" xse:refCode="@SYS68973"/>
                                    </xs:appinfo>
                                  </xs:annotation>
                                </xs:element>
                                <xs:element name="PrePrintLevel" type="Enum"/>
                              </xs:choice>
                              <xs:attribute name="Amount" type="xs:decimal" use="optional">
                                <xs:annotation>
                                  <xs:appinfo>
                                    <xse:label xmlns:xse="http://schemas.docentric.com/xml-schema-extensions" xse:text="Amount" xse:refCode="@SYS98362"/>
                                  </xs:appinfo>
                                </xs:annotation>
                              </xs:attribute>
                              <xs:attribute name="BillingCode" type="xs:string" use="optional">
                                <xs:annotation>
                                  <xs:appinfo>
                                    <xse:label xmlns:xse="http://schemas.docentric.com/xml-schema-extensions" xse:text="Billing code" xse:refCode="@SPS21"/>
                                  </xs:appinfo>
                                </xs:annotation>
                              </xs:attribute>
                              <xs:attribute name="CashAccountingRegime_ES" type="xs:boolean" use="optional">
                                <xs:annotation>
                                  <xs:appinfo>
                                    <xse:label xmlns:xse="http://schemas.docentric.com/xml-schema-extensions" xse:text="Special regime for cash accounting method" xse:refCode="@SYS4160085"/>
                                  </xs:appinfo>
                                </xs:annotation>
                              </xs:attribute>
                              <xs:attribute name="CashDisc" type="xs:decimal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CashDiscAmount" type="xs:decimal" use="optional">
                                <xs:annotation>
                                  <xs:appinfo>
                                    <xse:label xmlns:xse="http://schemas.docentric.com/xml-schema-extensions" xse:text="Cash discount amount" xse:refCode="@SYS10946"/>
                                  </xs:appinfo>
                                </xs:annotation>
                              </xs:attribute>
                              <xs:attribute name="CashDiscEuro" type="xs:decimal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CashDiscTxt_LanguageId" type="xs:string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CompanyBankRegNum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Company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CorrectiveReasonLines" type="xs:string" use="optional">
                                <xs:annotation>
                                  <xs:appinfo>
                                    <xse:label xmlns:xse="http://schemas.docentric.com/xml-schema-extensions" xse:text="Reason for correction" xse:refCode="@SYS997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CustInvoiceJour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CustInvoiceJourDueDate" type="xs:date" use="optional">
                                <xs:annotation>
                                  <xs:appinfo>
                                    <xse:label xmlns:xse="http://schemas.docentric.com/xml-schema-extensions" xse:text="Due date" xse:refCode="@SYS14588"/>
                                  </xs:appinfo>
                                </xs:annotation>
                              </xs:attribute>
                              <xs:attribute name="DiscAmount" type="xs:decimal" use="optional">
                                <xs:annotation>
                                  <xs:appinfo>
                                    <xse:label xmlns:xse="http://schemas.docentric.com/xml-schema-extensions" xse:text="Cash discount amount" xse:refCode="@SYS10946"/>
                                  </xs:appinfo>
                                </xs:annotation>
                              </xs:attribute>
                              <xs:attribute name="DiscDate" type="xs:date" use="optional">
                                <xs:annotation>
                                  <xs:appinfo>
                                    <xse:label xmlns:xse="http://schemas.docentric.com/xml-schema-extensions" xse:text="Cash discount date" xse:refCode="@SYS10042"/>
                                  </xs:appinfo>
                                </xs:annotation>
                              </xs:attribute>
                              <xs:attribute name="DueAmount" type="xs:decimal" use="optional">
                                <xs:annotation>
                                  <xs:appinfo>
                                    <xse:label xmlns:xse="http://schemas.docentric.com/xml-schema-extensions" xse:text="Invoice amount" xse:refCode="@SYS9458"/>
                                  </xs:appinfo>
                                </xs:annotation>
                              </xs:attribute>
                              <xs:attribute name="DueDate" type="xs:date" use="optional">
                                <xs:annotation>
                                  <xs:appinfo>
                                    <xse:label xmlns:xse="http://schemas.docentric.com/xml-schema-extensions" xse:text="Due date" xse:refCode="@SYS14588"/>
                                  </xs:appinfo>
                                </xs:annotation>
                              </xs:attribute>
                              <xs:attribute name="ECCNumber_IN" type="xs:string" use="optional">
                                <xs:annotation>
                                  <xs:appinfo>
                                    <xse:label xmlns:xse="http://schemas.docentric.com/xml-schema-extensions" xse:text="ECC number" xse:refCode="@GLS5102"/>
                                  </xs:appinfo>
                                </xs:annotation>
                              </xs:attribute>
                              <xs:attribute name="EndDisc" type="xs:decimal" use="optional">
                                <xs:annotation>
                                  <xs:appinfo>
                                    <xse:label xmlns:xse="http://schemas.docentric.com/xml-schema-extensions" xse:text="Total discount" xse:refCode="@SYS6465"/>
                                  </xs:appinfo>
                                </xs:annotation>
                              </xs:attribute>
                              <xs:attribute name="EndDiscEuro" type="xs:decimal" use="optional">
                                <xs:annotation>
                                  <xs:appinfo>
                                    <xse:label xmlns:xse="http://schemas.docentric.com/xml-schema-extensions" xse:text="Total discount" xse:refCode="@SYS6465"/>
                                  </xs:appinfo>
                                </xs:annotation>
                              </xs:attribute>
                              <xs:attribute name="Euro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ExchRate" type="xs:decimal" use="optional">
                                <xs:annotation>
                                  <xs:appinfo>
                                    <xse:label xmlns:xse="http://schemas.docentric.com/xml-schema-extensions" xse:text="Exchange rate" xse:refCode="@SYS4955"/>
                                  </xs:appinfo>
                                </xs:annotation>
                              </xs:attribute>
                              <xs:attribute name="ExciseLTUCode_IN" type="xs:string" use="optional">
                                <xs:annotation>
                                  <xs:appinfo>
                                    <xse:label xmlns:xse="http://schemas.docentric.com/xml-schema-extensions" xse:text="" xse:refCode="@$AB1"/>
                                  </xs:appinfo>
                                </xs:annotation>
                              </xs:attribute>
                              <xs:attribute name="GSTSummaryText_MY" type="xs:string" use="optional">
                                <xs:annotation>
                                  <xs:appinfo>
                                    <xse:label xmlns:xse="http://schemas.docentric.com/xml-schema-extensions" xse:text="String 30" xse:refCode="@SYS97920"/>
                                  </xs:appinfo>
                                </xs:annotation>
                              </xs:attribute>
                              <xs:attribute name="HeaderNotes" type="xs:string" use="optional">
                                <xs:annotation>
                                  <xs:appinfo>
                                    <xse:label xmlns:xse="http://schemas.docentric.com/xml-schema-extensions" xse:text="Note" xse:refCode="@SYS13887"/>
                                  </xs:appinfo>
                                </xs:annotation>
                              </xs:attribute>
                              <xs:attribute name="InventDimPrint" type="xs:string" use="optional">
                                <xs:annotation>
                                  <xs:appinfo>
                                    <xse:label xmlns:xse="http://schemas.docentric.com/xml-schema-extensions" xse:text="String 255" xse:refCode="@SYS300925"/>
                                  </xs:appinfo>
                                </xs:annotation>
                              </xs:attribute>
                              <xs:attribute name="InvoiceAmount" type="xs:decimal" use="optional">
                                <xs:annotation>
                                  <xs:appinfo>
                                    <xse:label xmlns:xse="http://schemas.docentric.com/xml-schema-extensions" xse:text="Invoice amount" xse:refCode="@SYS9458"/>
                                  </xs:appinfo>
                                </xs:annotation>
                              </xs:attribute>
                              <xs:attribute name="InvoiceAmount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InvoiceAmountMST" type="xs:decimal" use="optional">
                                <xs:annotation>
                                  <xs:appinfo>
                                    <xse:label xmlns:xse="http://schemas.docentric.com/xml-schema-extensions" xse:text="Amount" xse:refCode="@SYS6928"/>
                                  </xs:appinfo>
                                </xs:annotation>
                              </xs:attribute>
                              <xs:attribute name="InvoiceId" type="xs:string" use="optional">
                                <xs:annotation>
                                  <xs:appinfo>
                                    <xse:label xmlns:xse="http://schemas.docentric.com/xml-schema-extensions" xse:text="Invoice" xse:refCode="@SYS12128"/>
                                  </xs:appinfo>
                                </xs:annotation>
                              </xs:attribute>
                              <xs:attribute name="InvoiceRoundOff" type="xs:decimal" use="optional">
                                <xs:annotation>
                                  <xs:appinfo>
                                    <xse:label xmlns:xse="http://schemas.docentric.com/xml-schema-extensions" xse:text="Round-off" xse:refCode="@SYS8172"/>
                                  </xs:appinfo>
                                </xs:annotation>
                              </xs:attribute>
                              <xs:attribute name="InvoiceRoundOffEuro" type="xs:decimal" use="optional">
                                <xs:annotation>
                                  <xs:appinfo>
                                    <xse:label xmlns:xse="http://schemas.docentric.com/xml-schema-extensions" xse:text="Round-off" xse:refCode="@SYS8172"/>
                                  </xs:appinfo>
                                </xs:annotation>
                              </xs:attribute>
                              <xs:attribute name="IsTaxAmountMST" type="xs:boolean" use="optional"/>
                              <xs:attribute name="IsTaxAmountMSTVisible" type="xs:boolean" use="optional"/>
                              <xs:attribute name="IsTaxAmountVisible" type="xs:boolean" use="optional"/>
                              <xs:attribute name="LineAmount" type="xs:decimal" use="optional">
                                <xs:annotation>
                                  <xs:appinfo>
                                    <xse:label xmlns:xse="http://schemas.docentric.com/xml-schema-extensions" xse:text="Amount" xse:refCode="@SYS6928"/>
                                  </xs:appinfo>
                                </xs:annotation>
                              </xs:attribute>
                              <xs:attribute name="LineAmountInclTax" type="xs:decimal" use="optional">
                                <xs:annotation>
                                  <xs:appinfo>
                                    <xse:label xmlns:xse="http://schemas.docentric.com/xml-schema-extensions" xse:text="Amount" xse:refCode="@SYS6928"/>
                                  </xs:appinfo>
                                </xs:annotation>
                              </xs:attribute>
                              <xs:attribute name="LineHeader" type="xs:string" use="optional">
                                <xs:annotation>
                                  <xs:appinfo>
                                    <xse:label xmlns:xse="http://schemas.docentric.com/xml-schema-extensions" xse:text="Line heading" xse:refCode="@SYS54467"/>
                                  </xs:appinfo>
                                </xs:annotation>
                              </xs:attribute>
                              <xs:attribute name="MandateBank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MandateReference" type="xs:string" use="optional">
                                <xs:annotation>
                                  <xs:appinfo>
                                    <xse:label xmlns:xse="http://schemas.docentric.com/xml-schema-extensions" xse:text="Direct debit mandate ID" xse:refCode="@SYS4002620"/>
                                  </xs:appinfo>
                                </xs:annotation>
                              </xs:attribute>
                              <xs:attribute name="MandateSWIFTNo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  <xs:attribute name="MarkupAmount" type="xs:decimal" use="optional">
                                <xs:annotation>
                                  <xs:appinfo>
                                    <xse:label xmlns:xse="http://schemas.docentric.com/xml-schema-extensions" xse:text="Charges value" xse:refCode="@SYS23652"/>
                                  </xs:appinfo>
                                </xs:annotation>
                              </xs:attribute>
                              <xs:attribute name="MarkupCode" type="xs:string" use="optional">
                                <xs:annotation>
                                  <xs:appinfo>
                                    <xse:label xmlns:xse="http://schemas.docentric.com/xml-schema-extensions" xse:text="Charges code" xse:refCode="@SYS23727"/>
                                  </xs:appinfo>
                                </xs:annotation>
                              </xs:attribute>
                              <xs:attribute name="MarkupTaxCode" type="xs:string" use="optional">
                                <xs:annotation>
                                  <xs:appinfo>
                                    <xse:label xmlns:xse="http://schemas.docentric.com/xml-schema-extensions" xse:text="Sales tax code" xse:refCode="@SYS21877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Text" xse:refCode="@SYS2595"/>
                                  </xs:appinfo>
                                </xs:annotation>
                              </xs:attribute>
                              <xs:attribute name="NetAmount" type="xs:decimal" use="optional">
                                <xs:annotation>
                                  <xs:appinfo>
                                    <xse:label xmlns:xse="http://schemas.docentric.com/xml-schema-extensions" xse:text="Net amount" xse:refCode="@SYS6901"/>
                                  </xs:appinfo>
                                </xs:annotation>
                              </xs:attribute>
                              <xs:attribute name="NetAmountEuro" type="xs:decimal" use="optional">
                                <xs:annotation>
                                  <xs:appinfo>
                                    <xse:label xmlns:xse="http://schemas.docentric.com/xml-schema-extensions" xse:text="Net amount" xse:refCode="@SYS6901"/>
                                  </xs:appinfo>
                                </xs:annotation>
                              </xs:attribute>
                              <xs:attribute name="Notes" type="xs:string" use="optional">
                                <xs:annotation>
                                  <xs:appinfo>
                                    <xse:label xmlns:xse="http://schemas.docentric.com/xml-schema-extensions" xse:text="Note" xse:refCode="@SYS13887"/>
                                  </xs:appinfo>
                                </xs:annotation>
                              </xs:attribute>
                              <xs:attribute name="PaymentId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PrepaidAmount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PrepaidAmount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PrintCode" type="xs:string" use="optional">
                                <xs:annotation>
                                  <xs:appinfo>
                                    <xse:label xmlns:xse="http://schemas.docentric.com/xml-schema-extensions" xse:text="Print code" xse:refCode="@SYS21906"/>
                                  </xs:appinfo>
                                </xs:annotation>
                              </xs:attribute>
                              <xs:attribute name="PrintEuroTotals" type="xs:boolean" use="optional"/>
                              <xs:attribute name="Qty" type="xs:decimal" use="optional">
                                <xs:annotation>
                                  <xs:appinfo>
                                    <xse:label xmlns:xse="http://schemas.docentric.com/xml-schema-extensions" xse:text="Quantity" xse:refCode="@SYS14578"/>
                                  </xs:appinfo>
                                </xs:annotation>
                              </xs:attribute>
                              <xs:attribute name="RefInvoiceDate_MY" type="xs:date" use="optional">
                                <xs:annotation>
                                  <xs:appinfo>
                                    <xse:label xmlns:xse="http://schemas.docentric.com/xml-schema-extensions" xse:text="Date" xse:refCode="@SYS7402"/>
                                  </xs:appinfo>
                                </xs:annotation>
                              </xs:attribute>
                              <xs:attribute name="RefInvoiceID_MY" type="xs:string" use="optional">
                                <xs:annotation>
                                  <xs:appinfo>
                                    <xse:label xmlns:xse="http://schemas.docentric.com/xml-schema-extensions" xse:text="Invoice" xse:refCode="@SYS12128"/>
                                  </xs:appinfo>
                                </xs:annotation>
                              </xs:attribute>
                              <xs:attribute name="RemainAmountToBePaid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mainAmountToBePaid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SalesBalance" type="xs:decimal" use="optional">
                                <xs:annotation>
                                  <xs:appinfo>
                                    <xse:label xmlns:xse="http://schemas.docentric.com/xml-schema-extensions" xse:text="Sales subtotal amount" xse:refCode="@SYS464"/>
                                  </xs:appinfo>
                                </xs:annotation>
                              </xs:attribute>
                              <xs:attribute name="SalesBalance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SalesBalanceMST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SalesPrice" type="xs:decimal" use="optional">
                                <xs:annotation>
                                  <xs:appinfo>
                                    <xse:label xmlns:xse="http://schemas.docentric.com/xml-schema-extensions" xse:text="Sales price" xse:refCode="@SYS5755"/>
                                  </xs:appinfo>
                                </xs:annotation>
                              </xs:attribute>
                              <xs:attribute name="TaxCode" type="xs:string" use="optional">
                                <xs:annotation>
                                  <xs:appinfo>
                                    <xse:label xmlns:xse="http://schemas.docentric.com/xml-schema-extensions" xse:text="Sales tax code" xse:refCode="@SYS21877"/>
                                  </xs:appinfo>
                                </xs:annotation>
                              </xs:attribute>
                            </xs:complexType>
                          </xs:element>
                          <xs:element name="InvoiceTaxNatureOfAddress_TH" type="Enum">
                            <xs:annotation>
                              <xs:appinfo>
                                <xse:label xmlns:xse="http://schemas.docentric.com/xml-schema-extensions" xse:text="Tax address type" xse:refCode="@SYP4880682"/>
                              </xs:appinfo>
                            </xs:annotation>
                          </xs:element>
                          <xs:element name="InvoiceType_MY" type="Enum">
                            <xs:annotation>
                              <xs:appinfo>
                                <xse:label xmlns:xse="http://schemas.docentric.com/xml-schema-extensions" xse:text="Invoice type" xse:refCode="@SYS50025"/>
                              </xs:appinfo>
                            </xs:annotation>
                          </xs:element>
                        </xs:choice>
                        <xs:attribute name="BankSpecificSymbol" type="xs:string" use="optional">
                          <xs:annotation>
                            <xs:appinfo>
                              <xse:label xmlns:xse="http://schemas.docentric.com/xml-schema-extensions" xse:text="Specific symbol" xse:refCode="@GLS108000"/>
                            </xs:appinfo>
                          </xs:annotation>
                        </xs:attribute>
                        <xs:attribute name="Buy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Bu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Buy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Bu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BankAccount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CompanyBank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CommercialRegister" type="xs:string" use="optional">
                          <xs:annotation>
                            <xs:appinfo>
                              <xse:label xmlns:xse="http://schemas.docentric.com/xml-schema-extensions" xse:text="Kept at commercial register" xse:refCode="@GLS107990"/>
                            </xs:appinfo>
                          </xs:annotation>
                        </xs:attribute>
                        <xs:attribute name="CompanyCommercialRegisterInsetNumber" type="xs:string" use="optional">
                          <xs:annotation>
                            <xs:appinfo>
                              <xse:label xmlns:xse="http://schemas.docentric.com/xml-schema-extensions" xse:text="Inset number" xse:refCode="@GLS107986"/>
                            </xs:appinfo>
                          </xs:annotation>
                        </xs:attribute>
                        <xs:attribute name="CompanyCommercialRegisterSection" type="xs:string" use="optional">
                          <xs:annotation>
                            <xs:appinfo>
                              <xse:label xmlns:xse="http://schemas.docentric.com/xml-schema-extensions" xse:text="Section of commercial register" xse:refCode="@GLS107988"/>
                            </xs:appinfo>
                          </xs:annotation>
                        </xs:attribute>
                        <xs:attribute name="CompanyCoRegNum" type="xs:string" use="optional">
                          <xs:annotation>
                            <xs:appinfo>
                              <xse:label xmlns:xse="http://schemas.docentric.com/xml-schema-extensions" xse:text="Tax registration number" xse:refCode="@SYS969"/>
                            </xs:appinfo>
                          </xs:annotation>
                        </xs:attribute>
                        <xs:attribute name="CompanyCurrencyBankAccount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CompanyCurrencyBank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mpany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Company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CompanyEnterpriseNumber" type="xs:string" use="optional">
                          <xs:annotation>
                            <xs:appinfo>
                              <xse:label xmlns:xse="http://schemas.docentric.com/xml-schema-extensions" xse:text="Enterprise number" xse:refCode="@SYS77429"/>
                            </xs:appinfo>
                          </xs:annotation>
                        </xs:attribute>
                        <xs:attribute name="CompanyGiro" type="xs:string" use="optional">
                          <xs:annotation>
                            <xs:appinfo>
                              <xse:label xmlns:xse="http://schemas.docentric.com/xml-schema-extensions" xse:text="Bank giro number" xse:refCode="@SYS23443"/>
                            </xs:appinfo>
                          </xs:annotation>
                        </xs:attribute>
                        <xs:attribute name="CompanyLogo" type="xs:base64Binary" use="optional">
                          <xs:annotation>
                            <xs:appinfo>
                              <xse:label xmlns:xse="http://schemas.docentric.com/xml-schema-extensions" xse:text="Bitmap" xse:refCode="@SYS86069"/>
                            </xs:appinfo>
                          </xs:annotation>
                        </xs:attribute>
                        <xs:attribute name="Company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ompany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CompanyRegNum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ompany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  <xs:attribute name="Company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ConstantSymbol" type="xs:string" use="optional">
                          <xs:annotation>
                            <xs:appinfo>
                              <xse:label xmlns:xse="http://schemas.docentric.com/xml-schema-extensions" xse:text="Constant symbol" xse:refCode="@GLS107993"/>
                            </xs:appinfo>
                          </xs:annotation>
                        </xs:attribute>
                        <xs:attribute name="ContactPersonName" type="xs:string" use="optional">
                          <xs:annotation>
                            <xs:appinfo>
                              <xse:label xmlns:xse="http://schemas.docentric.com/xml-schema-extensions" xse:text="Contact" xse:refCode="@SYS14559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CorrectionReason" type="xs:string" use="optional">
                          <xs:annotation>
                            <xs:appinfo>
                              <xse:label xmlns:xse="http://schemas.docentric.com/xml-schema-extensions" xse:text="Reason comment" xse:refCode="@SYS114149"/>
                            </xs:appinfo>
                          </xs:annotation>
                        </xs:attribute>
                        <xs:attribute name="CorrectiveReasonHeader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stBillingClassification" type="xs:string" use="optional">
                          <xs:annotation>
                            <xs:appinfo>
                              <xse:label xmlns:xse="http://schemas.docentric.com/xml-schema-extensions" xse:text="Billing classification" xse:refCode="@SPS371"/>
                            </xs:appinfo>
                          </xs:annotation>
                        </xs:attribute>
                        <xs:attribute name="CustInvoiceRefNum_FI" type="xs:boolean" use="optional">
                          <xs:annotation>
                            <xs:appinfo>
                              <xse:label xmlns:xse="http://schemas.docentric.com/xml-schema-extensions" xse:text="Enable reference number on customer invoices" xse:refCode="@SYS97242"/>
                            </xs:appinfo>
                          </xs:annotation>
                        </xs:attribute>
                        <xs:attribute name="CustomerBankAccount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CustomerBank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ustomerRef" type="xs:string" use="optional">
                          <xs:annotation>
                            <xs:appinfo>
                              <xse:label xmlns:xse="http://schemas.docentric.com/xml-schema-extensions" xse:text="Customer reference" xse:refCode="@SYS23010"/>
                            </xs:appinfo>
                          </xs:annotation>
                        </xs:attribute>
                        <xs:attribute name="DocumentDate" type="xs:date" use="optional">
                          <xs:annotation>
                            <xs:appinfo>
                              <xse:label xmlns:xse="http://schemas.docentric.com/xml-schema-extensions" xse:text="Document date" xse:refCode="@SYS2587"/>
                            </xs:appinfo>
                          </xs:annotation>
                        </xs:attribute>
                        <xs:attribute name="DuplicateDate" type="xs:date" use="optional">
                          <xs:annotation>
                            <xs:appinfo>
                              <xse:label xmlns:xse="http://schemas.docentric.com/xml-schema-extensions" xse:text="Duplicate invoice date" xse:refCode="@GLS221005"/>
                            </xs:appinfo>
                          </xs:annotation>
                        </xs:attribute>
                        <xs:attribute name="DuplicateNum" type="xs:integer" use="optional">
                          <xs:annotation>
                            <xs:appinfo>
                              <xse:label xmlns:xse="http://schemas.docentric.com/xml-schema-extensions" xse:text="Duplicate number" xse:refCode="@GLS110947"/>
                            </xs:appinfo>
                          </xs:annotation>
                        </xs:attribute>
                        <xs:attribute name="EnterpriseNumber" type="xs:string" use="optional">
                          <xs:annotation>
                            <xs:appinfo>
                              <xse:label xmlns:xse="http://schemas.docentric.com/xml-schema-extensions" xse:text="Enterprise number" xse:refCode="@SYS77429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GSTReasonCode_MY" type="xs:string" use="optional">
                          <xs:annotation>
                            <xs:appinfo>
                              <xse:label xmlns:xse="http://schemas.docentric.com/xml-schema-extensions" xse:text="Reason code" xse:refCode="@SYS111246"/>
                            </xs:appinfo>
                          </xs:annotation>
                        </xs:attribute>
                        <xs:attribute name="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Branch_TH" type="xs:string" use="optional">
                          <xs:annotation>
                            <xs:appinfo>
                              <xse:label xmlns:xse="http://schemas.docentric.com/xml-schema-extensions" xse:text="Branch number" xse:refCode="@SYS93996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ReferenceNumber" type="xs:string" use="optional">
                          <xs:annotation>
                            <xs:appinfo>
                              <xse:label xmlns:xse="http://schemas.docentric.com/xml-schema-extensions" xse:text="Customer invoice reference number" xse:refCode="@SYS97575"/>
                            </xs:appinfo>
                          </xs:annotation>
                        </xs:attribute>
                        <xs:attribute name="InvoiceTaxRegNumber_TH" type="xs:string" use="optional">
                          <xs:annotation>
                            <xs:appinfo>
                              <xse:label xmlns:xse="http://schemas.docentric.com/xml-schema-extensions" xse:text="Registration number" xse:refCode="@SYS59571"/>
                            </xs:appinfo>
                          </xs:annotation>
                        </xs:attribute>
                        <xs:attribute name="Invoicing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ingName" type="xs:string" use="optional">
                          <xs:annotation>
                            <xs:appinfo>
                              <xse:label xmlns:xse="http://schemas.docentric.com/xml-schema-extensions" xse:text="Invoicing name" xse:refCode="@SYS58518"/>
                            </xs:appinfo>
                          </xs:annotation>
                        </xs:attribute>
                        <xs:attribute name="IsCreditInvoicingReportEnabled" type="xs:boolean" use="optional"/>
                        <xs:attribute name="IsPaymIdVisible" type="xs:boolean" use="optional"/>
                        <xs:attribute name="Net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NotesLine_FR" type="xs:string" use="optional">
                          <xs:annotation>
                            <xs:appinfo>
                              <xse:label xmlns:xse="http://schemas.docentric.com/xml-schema-extensions" xse:text="Note line" xse:refCode="@SYS23564"/>
                            </xs:appinfo>
                          </xs:annotation>
                        </xs:attribute>
                        <xs:attribute name="OriginalInvoice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OriginalInvoic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OriginalInvoiceReference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Pa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Pa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PaymentCondition" type="xs:string" use="optional">
                          <xs:annotation>
                            <xs:appinfo>
                              <xse:label xmlns:xse="http://schemas.docentric.com/xml-schema-extensions" xse:text="Payment" xse:refCode="@SYS828"/>
                            </xs:appinfo>
                          </xs:annotation>
                        </xs:attribute>
                        <xs:attribute name="PaymentReferenc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aymId" type="xs:string" use="optional">
                          <xs:annotation>
                            <xs:appinfo>
                              <xse:label xmlns:xse="http://schemas.docentric.com/xml-schema-extensions" xse:text="Payment ID" xse:refCode="@SYS11443"/>
                            </xs:appinfo>
                          </xs:annotation>
                        </xs:attribute>
                        <xs:attribute name="PrintFreeTextInvoiceVATNum" type="xs:boolean" use="optional">
                          <xs:annotation>
                            <xs:appinfo>
                              <xse:label xmlns:xse="http://schemas.docentric.com/xml-schema-extensions" xse:text="Print tax exempt number on invoice" xse:refCode="@SYS67098"/>
                            </xs:appinfo>
                          </xs:annotation>
                        </xs:attribute>
                        <xs:attribute name="SalesAdministrator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SalesAdministrator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SalesAdministrator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SalesDate" type="xs:date" use="optional">
                          <xs:annotation>
                            <xs:appinfo>
                              <xse:label xmlns:xse="http://schemas.docentric.com/xml-schema-extensions" xse:text="Sales date" xse:refCode="@GLS109510"/>
                            </xs:appinfo>
                          </xs:annotation>
                        </xs:attribute>
                        <xs:attribute name="ShowCompanyVATNum" type="xs:boolean" use="optional"/>
                        <xs:attribute name="ShowCurrencyBankAccount" type="xs:boolean" use="optional"/>
                        <xs:attribute name="ShowPayer" type="xs:boolean" use="optional"/>
                        <xs:attribute name="SpecialFormattedDocume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Invoice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Pri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wiftNumber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TaxLicenseNum" type="xs:string" use="optional">
                          <xs:annotation>
                            <xs:appinfo>
                              <xse:label xmlns:xse="http://schemas.docentric.com/xml-schema-extensions" xse:text="Packing duty license number" xse:refCode="@SYS58658"/>
                            </xs:appinfo>
                          </xs:annotation>
                        </xs:attribute>
                        <xs:attribute name="VatAmount" type="xs:decimal" use="optional"/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Show invoice">
            <FreeTextInvoiceHeader BankSpecificSymbol="" BuyerAddress="" BuyerEnterpriseCode="" BuyerName="" BuyerRegNum_W="" CompanyAddressTranslatedCountry="4454 Idea Center Blvd.&#10;Suite 100&#10;Dayton, OH 45430&#10;USA" CompanyDebitDirectId="" ConstantSymbol="" ContactPersonName="" CorrectedInvoiceId="" CorrectionReason="" CorrectiveReasonHeader="" CustBillingClassification="" CustomerBankAccount="" CustomerBankName="" CustomerEmail="" CustomerRef="" DuplicateNum="0" EnterpriseNumber="" Enterpriseregister_NO="" Iban="" InvoiceAccount="ARCA0018003" InvoiceDate="2025-10-06" InvoiceReferenceNumber="" InvoiceTxt="000" InvoiceTxtSequel="" InvoicingAddress="5540 Dixie Highway&#10;Fairfield, OH 45014&#10;USA" InvoicingName="Jungle Jims International Market, Inc" NotesLine_FR="" OrderAccountEmail="" OriginalInvoice="" OriginalInvoiceAmount="0.0000000000" OriginalInvoiceInfo_W="" OriginalInvoiceReference="" OriginalVatAmount="0.0000000000" PayerEnterpriseCode="" PayerRegNum_W="" PaymentCondition="Net 30 Days" PaymentReference="" PaymId="" PurchOrderFormNum="" ReasonComment_W="" SalesAdministrator="" SalesAdministratorEmail="" SalesAdministratorPhone="" SpecialFormattedDocumentDate="" SpecialFormattedInvoiceDate="" SpecialFormattedPrintDate="" SwiftNumber="" TaxLicenseNum="" VatNum="">
              <ExtensionFields QRCode_SA="" QRCode_W=""/>
              <FinancialDimensions>
                <CostCenter DisplayValue="400" Description="Geospatial"/>
                <Customer DisplayValue="ARCA0018003" Description="Jungle Jims International Market, Inc"/>
                <Market DisplayValue="GG" Description="Geospatial Products"/>
                <Office DisplayValue="DA" Description="Dayton OH"/>
                <Prac_Disc DisplayValue="0403" Description="Digital Innovations"/>
                <Sector DisplayValue="04" Description="Geospatial"/>
              </FinancialDimensions>
            </FreeTextInvoiceHeader>
            <FreeTextInvoiceLines BillingCode="" CorrectiveReasonLines="" Description_WLP="Workspace - Google Workspace Enterprise Standard - Commitment - 7836877997-05 - 9/1/2025 - 9/30/2025" InventDimPrint="" LineAmount="6773.5000000000" LineAmountInclTax="6773.5000000000" LineHeader="" Name="Workspace - Google Workspace Enterprise Standard - Commitment - 7836877997-05 - 9/1/2025 - 9/30/2025" Notes="" ProjIdInter="" Qty="1.0000000000" ReverseChargeLine="" SalesPrice="6773.5000000000" ShowGoodsDiscount="false" TaxWriteCode=""/>
            <FreeTextInvoiceLines BillingCode="" CorrectiveReasonLines="" Description_WLP="Workspace - Google Workspace Enterprise Standard - Commitment increase - 7836877997-06 - 9/2/2025 - 9/30/2025" InventDimPrint="" LineAmount="105.6100000000" LineAmountInclTax="105.6100000000" LineHeader="" Name="Workspace - Google Workspace Enterprise Standard - Commitment increase - 7836877997-06 - 9/2/2025 - 9/30/2025" Notes="" ProjIdInter="" Qty="1.0000000000" ReverseChargeLine="" SalesPrice="105.6100000000" ShowGoodsDiscount="false" TaxWriteCode=""/>
            <FreeTextInvoiceLines BillingCode="" CorrectiveReasonLines="" Description_WLP="Voice - Usage" InventDimPrint="" LineAmount="40.0800000000" LineAmountInclTax="40.0800000000" LineHeader="" Name="Voice - Usage" Notes="" ProjIdInter="" Qty="1.0000000000" ReverseChargeLine="" SalesPrice="40.0800000000" ShowGoodsDiscount="false" TaxWriteCode=""/>
            <FreeTextInvoiceLines BillingCode="" CorrectiveReasonLines="" Description_WLP="Voice - Federal Regulatory Assessment Fee" InventDimPrint="" LineAmount="0.6100000000" LineAmountInclTax="0.6100000000" LineHeader="" Name="Voice - Federal Regulatory Assessment Fee" Notes="" ProjIdInter="" Qty="1.0000000000" ReverseChargeLine="" SalesPrice="0.6100000000" ShowGoodsDiscount="false" TaxWriteCode=""/>
            <FreeTextInvoiceLines BillingCode="" CorrectiveReasonLines="" Description_WLP="Voice - Federal Universal Service Fund" InventDimPrint="" LineAmount="4.2500000000" LineAmountInclTax="4.2500000000" LineHeader="" Name="Voice - Federal Universal Service Fund" Notes="" ProjIdInter="" Qty="1.0000000000" ReverseChargeLine="" SalesPrice="4.2500000000" ShowGoodsDiscount="false" TaxWriteCode=""/>
            <FreeTextInvoiceLines BillingCode="" CorrectiveReasonLines="" Description_WLP="Voice - State 911 Tax" InventDimPrint="" LineAmount="0.8000000000" LineAmountInclTax="0.8000000000" LineHeader="" Name="Voice - State 911 Tax" Notes="" ProjIdInter="" Qty="1.0000000000" ReverseChargeLine="" SalesPrice="0.8000000000" ShowGoodsDiscount="false" TaxWriteCode=""/>
            <FreeTextInvoiceHeaderExt InvoiceId="ARFT0009061">
              <Flags CustInvoiceRefNum_FI="false" IsCreditInvoicingReportEnabled="false" IsCreditInvoicingReportEnabled_W="false" IsPaymIdVisible="false" IsTaxAmountMSTVisible="false" PrintEuroTotals="false" PrintFreeTextInvoiceVATNum="false" ShowCashDiscOnInvoiceControls="false" ShowCompanyVATNum="false" ShowCurrencyBankAccount="false" ShowCustPaymSched="false" ShowGiro="false" ShowLocalCurAmt="false" ShowPayer="false" ShowPayment="true" ShowPrepaidTotals="false" ShowPrepaidTotalsEuro="false" ShowSepaNotification="false" ShowTotals="true" ShowTotalsEuro="false" ShowTotalsTaxBalances="false" ShowTotalsTaxBalancesEuro="false" TaxPrintTaxFreeBalance="false"/>
              <Currencies CurrencySymbol="$" CustInvoiceJourCurrencyCode="USD" EuroCurrencyCode="EUR" ExchRate="0.0000000000" StandardCurrency="USD"/>
              <Dates CustInvoiceJourDueDate="2025-11-05"/>
              <Amounts CashDisc="0.0000000000" CashDiscEuro="0.0000000000" EndDisc="0.0000000000" EndDiscEuro="0.0000000000" InvoiceAmount="6924.8500000000" InvoiceAmountEuro="5935.8400000000" InvoiceAmountMST="6924.8500000000" InvoiceRoundOff="0.0000000000" InvoiceRoundOffEuro="0.0000000000" NetAmount="6924.8500000000" NetAmountEuro="5935.8400000000" PrepaidAmount="0.0000000000" PrepaidAmountEuro="0.0000000000" RemainAmountToBePaid="6924.8500000000" RemainAmountToBePaidEuro="5935.8400000000" ReverseChargeAmount="0.0000000000" ReverseChargeAmountEuro="0.0000000000" ReverseChargeJournal="" SalesBalance="6924.8500000000" SalesBalanceEuro="5935.8400000000" SalesBalanceMST="6924.8500000000" SumMarkup="0.0000000000" SumMarkupEuro="0.0000000000" SumTax="0.0000000000" SumTaxEuro="0.0000000000" SumTaxMST="0.0000000000" TaxableBalance="0.0000000000" TaxableBalanceEuro="0.0000000000" TaxFreeBalance="6924.8500000000" TaxFreeBalanceEuro="5935.8400000000"/>
              <MandateFields MandateBankIBAN="" MandateReference="" MandateSWIFTNo=""/>
              <NotesAndLabels CashDiscTxt_LanguageId="" HeaderNotes="" TaxAmountLabel="Sales tax amount USD" TaxAmountMSTLabel="Sales tax amount USD"/>
              <Misc CashAccountingRegime_ES="false">
                <GiroType Value="0" Name="None" Text="None"/>
                <PrePrintLevel Value="0" Name="BlankPaper" Text="Blank paper"/>
              </Misc>
            </FreeTextInvoiceHeaderExt>
            <FreeTextInvoiceLines_Tax Amount="0.0000000000" CashDiscAmount="0.0000000000" PrintCode="" ShowTaxTrans="false" TaxAmount="0.0000000000" TaxAmountMST="0.0000000000" TaxBaseAmount="0.0000000000" TaxBaseAmountMST="0.0000000000" TaxCode="" TaxExemptDescription=""/>
            <FreeTextInvoiceLines_TaxWithhold ShowTaxWithholdTrans_IN="false" SourceBaseAmountCur_IN="0.0000000000" SourceRegulateAmountCur_IN="0.0000000000" SumTaxWithholdEUR_IN="0.0000000000" SumTaxWithhold_IN="0.0000000000"/>
            <FreeTextInvoiceLines_Prepayed CurrencyCode="" CurrencySymbol="" SettledAmountCur="0.0000000000" ShowCustTrans="false" Txt=""/>
            <FreeTextInvoiceLines_PaymSched DiscAmount="0.0000000000" DueAmount="0.0000000000" ShowCustPaymSchedLine="false"/>
            <FreeTextInvoiceLines_Markup MarkupAmount="0.0000000000" MarkupCode="" MarkupTaxCode="" ShowMarkupTrans="false"/>
            <SalesInvoicePaymentStub AccountNo1_CH="" AccountNo2_CH="" AccountNum1_FI="" AccountNum2_FI="" AccountNum3_FI="" AccountNum4_FI="" AccountNum5_FI="" AccountNum6_FI="" AmountCheckId="" BankAccountTable_AccountNum_CH="" BankAccountTable_Clearing_CH="" BankGroupIdName_CH="" BankZipCode_CH="" BillInformation_CH="" CompanyAddress="" CompanyGiro="" CompanyName="" CompanyPhone="" currencyCodeISO_CH="" CustAddress_CH="" CustName_CH="" Description_CH="" FICreditorID_DK="" IBAN_CH="" InvoiceAccount="" InvoiceAddress="" InvoiceAddressLine1_CH="" InvoiceAddressLine2_CH="" InvoiceAmount="0.0000000000" InvoiceAmountDecimals="" InvoiceAmountNoDecimals="" InvoiceCountryRegionId_CH="" InvoiceId="" InvoiceName="" InvoiceReferenceNumberFI="" JournalRecId="0" LanguageId_CH="" LayoutCode_CH="" OcrField="" OcrLine_CH="" OcrLine_FI="" PaymentId2_PaymentId3_CH="" PaymentRef1_CH="" PaymentRef2_CH="" RemainAmountToBePaid="0.0000000000">
              <GiroType Value="0" Name="None" Text="None"/>
            </SalesInvoicePaymentStub>
            <WLPFreeTextHeaderTmp BankSpecificSymbol="" BuyerAddress="" BuyerEnterpriseCode="" BuyerName="" BuyerRegNum_W="" CompanyAddress="" CompanyBankAccount="" CompanyBankName="" CompanyCommercialRegister="" CompanyCommercialRegisterInsetNumber="" CompanyCommercialRegisterSection="" CompanyCoRegNum="" CompanyCurrencyBankAccount="" CompanyCurrencyBankName="" CompanyDebitDirectId="" CompanyEmail="" CompanyEnterpriseCode="" CompanyEnterpriseNumber="" CompanyGiro="" CompanyLogo="" CompanyName="" CompanyPhone="" CompanyRegNum="" CompanyTeleFax="" CompanyURL="" CompanyVATNum="" ConstantSymbol="" ContactPersonName="" CorrectedInvoiceId="" CorrectionReason="" CorrectiveReasonHeader="" CustBillingClassification="" CustInvoiceRefNum_FI="false" CustomerBankAccount="" CustomerBankName="" CustomerRef="" DuplicateNum="0" EnterpriseNumber="" Enterpriseregister_NO="" GSTReasonCode_MY="" Iban="" InvoiceAccount="ARCA0018003" InvoiceBranch_TH="" InvoiceDate="2025-10-06" InvoiceId="ARFT0009061" InvoiceReferenceNumber="" InvoiceTaxRegNumber_TH="" InvoicingAddress="5540 Dixie Highway&#10;Fairfield, OH 45014&#10;USA" InvoicingName="Jungle Jims International Market, Inc" IsCreditInvoicingReportEnabled="false" IsPaymIdVisible="false" NetAmount="6924.8500000000" NotesLine_FR="" OriginalInvoice="" OriginalInvoiceAmount="6924.8500000000" OriginalInvoiceReference="" PayerEnterpriseCode="" PayerRegNum_W="" PaymentCondition="N30" PaymentReference="" PaymId="" PrintFreeTextInvoiceVATNum="false" SalesAdministrator="" SalesAdministratorEmail="" SalesAdministratorPhone="" ShowCompanyVATNum="false" ShowCurrencyBankAccount="false" ShowPayer="false" SpecialFormattedDocumentDate="" SpecialFormattedInvoiceDate="" SpecialFormattedPrintDate="" SwiftNumber="" TaxLicenseNum="" VatAmount="0.0000000000">
  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40.0800000000" LineAmountInclTax="0.0000000000" LineHeader="" MandateBankIBAN="" MandateReference="" MandateSWIFTNo="" MarkupAmount="0.0000000000" MarkupCode="" MarkupTaxCode="" Name="Voice - Usage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40.0800000000" TaxCode="">
                <GiroType Value="0" Name="None" Text="None"/>
                <PrePrintLevel Value="0" Name="BlankPaper" Text="Blank paper"/>
              </WLPFreeTextTmp>
  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105.6100000000" LineAmountInclTax="0.0000000000" LineHeader="" MandateBankIBAN="" MandateReference="" MandateSWIFTNo="" MarkupAmount="0.0000000000" MarkupCode="" MarkupTaxCode="" Name="Workspace - Google Workspace Enterprise Standard - Commitment increase - 7836877997-06 - 9/2/2025 - 9/30/2025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105.6100000000" TaxCode="">
                <GiroType Value="0" Name="None" Text="None"/>
                <PrePrintLevel Value="0" Name="BlankPaper" Text="Blank paper"/>
              </WLPFreeTextTmp>
  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0.6100000000" LineAmountInclTax="0.0000000000" LineHeader="" MandateBankIBAN="" MandateReference="" MandateSWIFTNo="" MarkupAmount="0.0000000000" MarkupCode="" MarkupTaxCode="" Name="Voice - Federal Regulatory Assessment Fee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0.6100000000" TaxCode="">
                <GiroType Value="0" Name="None" Text="None"/>
                <PrePrintLevel Value="0" Name="BlankPaper" Text="Blank paper"/>
              </WLPFreeTextTmp>
  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4.2500000000" LineAmountInclTax="0.0000000000" LineHeader="" MandateBankIBAN="" MandateReference="" MandateSWIFTNo="" MarkupAmount="0.0000000000" MarkupCode="" MarkupTaxCode="" Name="Voice - Federal Universal Service Fund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4.2500000000" TaxCode="">
                <GiroType Value="0" Name="None" Text="None"/>
                <PrePrintLevel Value="0" Name="BlankPaper" Text="Blank paper"/>
              </WLPFreeTextTmp>
  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6773.5000000000" LineAmountInclTax="0.0000000000" LineHeader="" MandateBankIBAN="" MandateReference="" MandateSWIFTNo="" MarkupAmount="0.0000000000" MarkupCode="" MarkupTaxCode="" Name="Workspace - Google Workspace Enterprise Standard - Commitment - 7836877997-05 - 9/1/2025 - 9/30/2025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6773.5000000000" TaxCode="">
                <GiroType Value="0" Name="None" Text="None"/>
                <PrePrintLevel Value="0" Name="BlankPaper" Text="Blank paper"/>
              </WLPFreeTextTmp>
              <WLPFreeTextTmp Amount="0.0000000000" BillingCode="" CashAccountingRegime_ES="false" CashDisc="0.0000000000" CashDiscAmount="0.0000000000" CashDiscEuro="0.0000000000" CashDiscTxt_LanguageId="" CompanyBankRegNum="" CompanyRegNum="" CorrectiveReasonLines="" CurrencyCode="USD" CustInvoiceJourCurrencyCode="" DiscAmount="0.0000000000" DueAmount="0.0000000000" ECCNumber_IN="" EndDisc="0.0000000000" EndDiscEuro="0.0000000000" EuroCurrencyCode="" ExchRate="0.0000000000" ExciseLTUCode_IN="" GSTSummaryText_MY="" HeaderNotes="" InventDimPrint="" InvoiceAmount="0.0000000000" InvoiceAmountEuro="0.0000000000" InvoiceAmountMST="0.0000000000" InvoiceId="" InvoiceRoundOff="0.0000000000" InvoiceRoundOffEuro="0.0000000000" IsTaxAmountMST="false" IsTaxAmountMSTVisible="false" IsTaxAmountVisible="false" LineAmount="0.8000000000" LineAmountInclTax="0.0000000000" LineHeader="" MandateBankIBAN="" MandateReference="" MandateSWIFTNo="" MarkupAmount="0.0000000000" MarkupCode="" MarkupTaxCode="" Name="Voice - State 911 Tax" NetAmount="0.0000000000" NetAmountEuro="0.0000000000" Notes="" PaymentId="" PrepaidAmount="0.0000000000" PrepaidAmountEuro="0.0000000000" PrintCode="" PrintEuroTotals="false" Qty="1.0000000000" RefInvoiceID_MY="" RemainAmountToBePaid="0.0000000000" RemainAmountToBePaidEuro="0.0000000000" SalesBalance="0.0000000000" SalesBalanceEuro="0.0000000000" SalesBalanceMST="0.0000000000" SalesPrice="0.8000000000" TaxCode="">
                <GiroType Value="0" Name="None" Text="None"/>
                <PrePrintLevel Value="0" Name="BlankPaper" Text="Blank paper"/>
              </WLPFreeTextTmp>
              <InvoiceTaxNatureOfAddress_TH Value="0" Name="HeadOffice" Text="Head office"/>
              <InvoiceType_MY Value="0" Name="Invoice" Text="Invoice"/>
            </WLPFreeTextHeaderTmp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FreeTextInvoiceDS_Location" type="Enum">
                      <xs:annotation>
                        <xs:appinfo>
                          <xse:label xmlns:xse="http://schemas.docentric.com/xml-schema-extensions" xse:text="Print location" xse:refCode="@SYS4082862"/>
                        </xs:appinfo>
                      </xs:annotation>
                    </xs:element>
                    <xs:element name="FreeTextInvoiceDS_ProdType" type="Enum">
                      <xs:annotation>
                        <xs:appinfo>
                          <xse:label xmlns:xse="http://schemas.docentric.com/xml-schema-extensions" xse:text="Product type" xse:refCode="@SYS152640"/>
                        </xs:appinfo>
                      </xs:annotation>
                    </xs:element>
                    <xs:element name="InstanceType" type="Enum">
                      <xs:annotation>
                        <xs:appinfo>
                          <xse:label xmlns:xse="http://schemas.docentric.com/xml-schema-extensions" xse:text="Original / copy" xse:refCode="@SYS108910"/>
                        </xs:appinfo>
                      </xs:annotation>
                    </xs:element>
                    <xs:element name="PrintCopyOriginal" type="Enum">
                      <xs:annotation>
                        <xs:appinfo>
                          <xse:label xmlns:xse="http://schemas.docentric.com/xml-schema-extensions" xse:text="Form number" xse:refCode="@SYS3915"/>
                        </xs:appinfo>
                      </xs:annotation>
                    </xs:element>
                  </xs:choice>
                  <xs:attribute name="CountryRegionISOCode" type="xs:string" use="optional">
                    <xs:annotation>
                      <xs:appinfo>
                        <xse:label xmlns:xse="http://schemas.docentric.com/xml-schema-extensions" xse:text="ISO" xse:refCode="@SYS24182"/>
                      </xs:appinfo>
                    </xs:annotation>
                  </xs:attribute>
                  <xs:attribute name="CustInvoiceDuplicateRecId" type="xs:long" use="optional">
                    <xs:annotation>
                      <xs:appinfo>
                        <xse:label xmlns:xse="http://schemas.docentric.com/xml-schema-extensions" xse:text="CustInvoiceDuplicateRecId" xse:refCode=""/>
                      </xs:appinfo>
                    </xs:annotation>
                  </xs:attribute>
                  <xs:attribute name="CustInvoiceJourAdjustmentRecId_TH" type="xs:long" use="optional">
                    <xs:annotation>
                      <xs:appinfo>
                        <xse:label xmlns:xse="http://schemas.docentric.com/xml-schema-extensions" xse:text="Reference" xse:refCode="@SYS15217"/>
                      </xs:appinfo>
                    </xs:annotation>
                  </xs:attribute>
                  <xs:attribute name="CustInvoiceJourRecId" type="xs:long" use="optional">
                    <xs:annotation>
                      <xs:appinfo>
                        <xse:label xmlns:xse="http://schemas.docentric.com/xml-schema-extensions" xse:text="CustInvoiceJourRecId" xse:refCode=""/>
                      </xs:appinfo>
                    </xs:annotation>
                  </xs:attribute>
                  <xs:attribute name="DocumentTitle" type="xs:string" use="optional">
                    <xs:annotation>
                      <xs:appinfo>
                        <xse:label xmlns:xse="http://schemas.docentric.com/xml-schema-extensions" xse:text="String 255" xse:refCode="@SYS300925"/>
                      </xs:appinfo>
                    </xs:annotation>
                  </xs:attribut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DocumentTitleSequel" type="xs:string" use="optional">
                    <xs:annotation>
                      <xs:appinfo>
                        <xse:label xmlns:xse="http://schemas.docentric.com/xml-schema-extensions" xse:text="String 255" xse:refCode="@SYS300925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Footer text" xse:refCode="@SYS108923"/>
                      </xs:appinfo>
                    </xs:annotation>
                  </xs:attribute>
                  <xs:attribute name="FormletterProformaPrint" type="xs:string" use="optional">
                    <xs:annotation>
                      <xs:appinfo>
                        <xse:label xmlns:xse="http://schemas.docentric.com/xml-schema-extensions" xse:text="FormletterProformaPrint" xse:refCode=""/>
                      </xs:appinfo>
                    </xs:annotation>
                  </xs:attribute>
                  <xs:attribute name="FormletterProformaPrintPacked" type="xs:string" use="optional">
                    <xs:annotation>
                      <xs:appinfo>
                        <xse:label xmlns:xse="http://schemas.docentric.com/xml-schema-extensions" xse:text="Form note" xse:refCode="@SYS22817"/>
                      </xs:appinfo>
                    </xs:annotation>
                  </xs:attribute>
                  <xs:attribute name="FormletterProformaPrintRecId" type="xs:long" use="optional">
                    <xs:annotation>
                      <xs:appinfo>
                        <xse:label xmlns:xse="http://schemas.docentric.com/xml-schema-extensions" xse:text="FormletterProformaPrintRecId" xse:refCode=""/>
                      </xs:appinfo>
                    </xs:annotation>
                  </xs:attribute>
                  <xs:attribute name="FormLetterTxt" type="xs:string" use="optional">
                    <xs:annotation>
                      <xs:appinfo>
                        <xse:label xmlns:xse="http://schemas.docentric.com/xml-schema-extensions" xse:text="Form note" xse:refCode="@SYS22817"/>
                      </xs:appinfo>
                    </xs:annotation>
                  </xs:attribute>
                  <xs:attribute name="FreeTextInvoiceDS_AgentAddress_TH" type="xs:string" use="optional">
                    <xs:annotation>
                      <xs:appinfo>
                        <xse:label xmlns:xse="http://schemas.docentric.com/xml-schema-extensions" xse:text="Address" xse:refCode="@SYS9362"/>
                      </xs:appinfo>
                    </xs:annotation>
                  </xs:attribute>
                  <xs:attribute name="FreeTextInvoiceDS_AgentId_TH" type="xs:string" use="optional">
                    <xs:annotation>
                      <xs:appinfo>
                        <xse:label xmlns:xse="http://schemas.docentric.com/xml-schema-extensions" xse:text="Tax agent" xse:refCode="@SYS4082708"/>
                      </xs:appinfo>
                    </xs:annotation>
                  </xs:attribute>
                  <xs:attribute name="FreeTextInvoiceDS_AgentName_TH" type="xs:string" use="optional">
                    <xs:annotation>
                      <xs:appinfo>
                        <xse:label xmlns:xse="http://schemas.docentric.com/xml-schema-extensions" xse:text="Name" xse:refCode="@AccountsReceivable:PersonName"/>
                      </xs:appinfo>
                    </xs:annotation>
                  </xs:attribute>
                  <xs:attribute name="FreeTextInvoiceDS_isTaxInvoice" type="xs:boolean" use="optional">
                    <xs:annotation>
                      <xs:appinfo>
                        <xse:label xmlns:xse="http://schemas.docentric.com/xml-schema-extensions" xse:text="FreeTextInvoiceDS_isTaxInvoice" xse:refCode=""/>
                      </xs:appinfo>
                    </xs:annotation>
                  </xs:attribute>
                  <xs:attribute name="FreeTextInvoiceDS_MiscText" type="xs:string" use="optional">
                    <xs:annotation>
                      <xs:appinfo>
                        <xse:label xmlns:xse="http://schemas.docentric.com/xml-schema-extensions" xse:text="Text" xse:refCode="@SYS2595"/>
                      </xs:appinfo>
                    </xs:annotation>
                  </xs:attribute>
                  <xs:attribute name="FreeTextInvoiceDS_PrintHeader" type="xs:string" use="optional">
                    <xs:annotation>
                      <xs:appinfo>
                        <xse:label xmlns:xse="http://schemas.docentric.com/xml-schema-extensions" xse:text="Print document header" xse:refCode="@SYS4082772"/>
                      </xs:appinfo>
                    </xs:annotation>
                  </xs:attribute>
                  <xs:attribute name="FreeTextInvoiceDS_TaxBranchCode_TH" type="xs:string" use="optional">
                    <xs:annotation>
                      <xs:appinfo>
                        <xse:label xmlns:xse="http://schemas.docentric.com/xml-schema-extensions" xse:text="Tax branch code" xse:refCode="@SYS4082535"/>
                      </xs:appinfo>
                    </xs:annotation>
                  </xs:attribute>
                  <xs:attribute name="FreeTextInvoiceDS_TaxBranchName_TH" type="xs:string" use="optional">
                    <xs:annotation>
                      <xs:appinfo>
                        <xse:label xmlns:xse="http://schemas.docentric.com/xml-schema-extensions" xse:text="Name" xse:refCode="@SYS7399"/>
                      </xs:appinfo>
                    </xs:annotation>
                  </xs:attribute>
                  <xs:attribute name="InventoryDimensions" type="xs:string" use="optional">
                    <xs:annotation>
                      <xs:appinfo>
                        <xse:label xmlns:xse="http://schemas.docentric.com/xml-schema-extensions" xse:text="InventoryDimensions" xse:refCode=""/>
                      </xs:appinfo>
                    </xs:annotation>
                  </xs:attribute>
                  <xs:attribute name="InvoiceInstanceText" type="xs:string" use="optional">
                    <xs:annotation>
                      <xs:appinfo>
                        <xse:label xmlns:xse="http://schemas.docentric.com/xml-schema-extensions" xse:text="Free text" xse:refCode="@SYS3697"/>
                      </xs:appinfo>
                    </xs:annotation>
                  </xs:attribute>
                  <xs:attribute name="IsProforma" type="xs:boolean" use="optional">
                    <xs:annotation>
                      <xs:appinfo>
                        <xse:label xmlns:xse="http://schemas.docentric.com/xml-schema-extensions" xse:text="Is proforma" xse:refCode=""/>
                      </xs:appinfo>
                    </xs:annotation>
                  </xs:attribute>
                  <xs:attribute name="IsUnrealizedVATEnabled_TH" type="xs:boolean" use="optional">
                    <xs:annotation>
                      <xs:appinfo>
                        <xse:label xmlns:xse="http://schemas.docentric.com/xml-schema-extensions" xse:text="IsUnrealizedVATEnabled_TH" xse:refCode=""/>
                      </xs:appinfo>
                    </xs:annotation>
                  </xs:attribute>
                  <xs:attribute name="SalesFormLetterIsProforma" type="xs:boolean" use="optional">
                    <xs:annotation>
                      <xs:appinfo>
                        <xse:label xmlns:xse="http://schemas.docentric.com/xml-schema-extensions" xse:text="SalesFormLetterIsProforma" xse:refCode=""/>
                      </xs:appinfo>
                    </xs:annotation>
                  </xs:attribute>
                  <xs:attribute name="SuppressDepreciationOfPaymentSection" type="xs:boolean" use="optional">
                    <xs:annotation>
                      <xs:appinfo>
                        <xse:label xmlns:xse="http://schemas.docentric.com/xml-schema-extensions" xse:text="SuppressDepreciationOfPaymentSection" xse:refCode=""/>
                      </xs:appinfo>
                    </xs:annotation>
                  </xs:attribute>
                  <xs:attribute name="UserName" type="xs:string" use="optional">
                    <xs:annotation>
                      <xs:appinfo>
                        <xse:label xmlns:xse="http://schemas.docentric.com/xml-schema-extensions" xse:text="Name" xse:refCode="@AccountsReceivable:PersonName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CountryRegionISOCode="US" CustInvoiceDuplicateRecId="0" CustInvoiceJourAdjustmentRecId_TH="0" CustInvoiceJourRecId="5637699699" DocumentTitle="Invoice" DocumentTitleOriginal="Invoice" DocumentTitleSequel="" FooterText="" FormletterProformaPrint="" FormletterProformaPrintPacked="" FormletterProformaPrintRecId="0" FormLetterTxt="" FreeTextInvoiceDS_AgentAddress_TH="" FreeTextInvoiceDS_AgentId_TH="" FreeTextInvoiceDS_AgentName_TH="" FreeTextInvoiceDS_isTaxInvoice="false" FreeTextInvoiceDS_MiscText="" FreeTextInvoiceDS_PrintHeader="" FreeTextInvoiceDS_TaxBranchCode_TH="" FreeTextInvoiceDS_TaxBranchName_TH="" InventoryDimensions="" InvoiceInstanceText="" IsProforma="false" IsUnrealizedVATEnabled_TH="false" SalesFormLetterIsProforma="false" SuppressDepreciationOfPaymentSection="false" UserName="">
            <FreeTextInvoiceDS_Location Value="0" Name="None" Text="None"/>
            <FreeTextInvoiceDS_ProdType Value="0" Name="All" Text="All"/>
            <InstanceType Value="0" Name="Original" Text="Original"/>
            <PrintCopyOriginal Value="2" Name="OriginalPrint" Text="Use print management"/>
          </Parameters>
        </SampleXml>
      </PreviewData>
    </DataSource>
  </DataSources>
  <Elements xmlns="">
    <Element Type="Image" Id="3598425777" SizeMode="3">
      <ValueBinding DataKind="2" Source="GeneralData" Path="CurrentCompany/@Logo" ResultDataType="System.Byte[]"/>
    </Element>
    <Element Type="Field" Id="3507455166">
      <ValueBinding DataKind="2" Source="MainData" Path="iif(@InvoiceAmount &lt; 0, 'CREDIT NOTE', 'INVOICE')" ResultDataType="System.String"/>
    </Element>
    <Element Type="Field" Id="3061811870">
      <ValueBinding DataKind="2" Source="GeneralData" Path="CurrentCompany/PrimaryPostalAddress/@Address" ResultDataType="System.String"/>
    </Element>
    <Element Type="Label" Id="108406181">
      <Value LabelName="InvoiceNum" LabelCode="@SYS12128" DataSection="1" DataXPath="PMIPPSAProjInvoiceHeaderTmp/@InvoiceNum"/>
    </Element>
    <Element Type="Field" Id="1543329867">
      <ValueBinding DataKind="2" Source="MainData" Path="WLPFreeTextHeaderTmp/@InvoiceId" ResultDataType="System.String"/>
    </Element>
    <Element Type="Label" Id="1544548411">
      <Value LabelName="UDInvDate" LabelCode="@DOC_LABEL:UDInvDate"/>
    </Element>
    <Element Type="Field" Id="3667801846" FormatString="MM/dd/yyyy">
      <ValueBinding DataKind="2" Source="MainData" Path="WLPFreeTextHeaderTmp/@InvoiceDate" ResultDataType="System.DateTime"/>
    </Element>
    <Element Type="Label" Id="1050034750">
      <Value LabelName="UDCustAcc" LabelCode="@DOC_LABEL:UDCustAcc"/>
    </Element>
    <Element Type="Field" Id="3038998939">
      <ValueBinding DataKind="2" Source="MainData" Path="WLPFreeTextHeaderTmp/@InvoiceAccount" ResultDataType="System.String"/>
    </Element>
    <Element Type="Label" Id="2631668861">
      <Value LabelName="UDPOnumber" LabelCode="@DOC_LABEL:UDPOnumber"/>
    </Element>
    <Element Type="Field" Id="3856593841">
      <ValueBinding DataKind="2" Source="MainData" Path="WLPFreeTextHeaderTmp/@CustomerRef" ResultDataType="System.String"/>
    </Element>
    <Element Type="Label" Id="2843646987">
      <Value LabelName="UDPaymentTerms" LabelCode="@DOC_LABEL:UDPaymentTerms"/>
    </Element>
    <Element Type="Field" Id="3546548791">
      <ValueBinding DataKind="2" Source="MainData" Path="WLPFreeTextHeaderTmp/@PaymentCondition" ResultDataType="System.String"/>
    </Element>
    <Element Type="Field" Id="858089277">
      <ValueBinding DataKind="2" Source="MainData" Path="WLPFreeTextHeaderTmp/@InvoicingName" ResultDataType="System.String"/>
    </Element>
    <Element Type="Field" Id="566844043">
      <ValueBinding DataKind="2" Source="MainData" Path="WLPFreeTextHeaderTmp/@InvoicingAddress" ResultDataType="System.String"/>
    </Element>
    <Element Type="Label" Id="3218989639">
      <Value LabelName="UDDescription" LabelCode="@DOC_LABEL:UDDescription"/>
    </Element>
    <Element Type="Label" Id="620805542">
      <Value LabelName="UDQuantity" LabelCode="@DOC_LABEL:UDQuantity"/>
    </Element>
    <Element Type="Label" Id="3838936609">
      <Value LabelName="UDLineAmount" LabelCode="@DOC_LABEL:UDLineAmount"/>
    </Element>
    <Element Type="List" Id="1932848499" RenderMode="2">
      <ChildElements>
        <ElementRef Id="2009165825"/>
        <ElementRef Id="3003301988"/>
        <ElementRef Id="1175376718"/>
      </ChildElements>
      <ValueBinding DataKind="2" Source="MainData" Path="WLPFreeTextHeaderTmp/WLPFreeTextTmp"/>
      <SortDescriptors>
        <SortDescriptor SortDirection="1">
          <Binding DataKind="2" Path="@Name" ResultDataType="System.String"/>
        </SortDescriptor>
      </SortDescriptors>
    </Element>
    <Element Type="Field" Id="2009165825">
      <ValueBinding DataKind="2" Source="." Path="iif (starts-with(@Name, 'Voice'), @Name, '')" ResultDataType="System.String"/>
    </Element>
    <Element Type="Field" Id="3003301988">
      <ValueBinding DataKind="2" Source="." Path="iif (starts-with(@Name, 'Voice'), @Qty, '')" ResultDataType="System.String"/>
    </Element>
    <Element Type="Field" Id="1175376718" FormatString="n2">
      <ValueBinding DataKind="2" Source="." Path="@LineAmount" ResultDataType="System.Decimal"/>
    </Element>
    <Element Type="Label" Id="2334408114">
      <Value LabelName="UDSubtotal" LabelCode="@DOC_LABEL:UDSubtotal"/>
    </Element>
    <Element Type="Field" Id="3871394924" FormatString="n">
      <ValueBinding DataKind="2" Source="MainData" Path="WLPFreeTextHeaderTmp/@NetAmount" ResultDataType="System.Decimal"/>
    </Element>
    <Element Type="Label" Id="3145909283">
      <Value LabelName="UDSalesTax" LabelCode="@DOC_LABEL:UDSalesTax"/>
    </Element>
    <Element Type="Field" Id="2075390085" FormatString="n2">
      <ValueBinding DataKind="2" Source="MainData" Path="WLPFreeTextHeaderTmp/@VatAmount" ResultDataType="System.Decimal"/>
    </Element>
    <Element Type="Label" Id="182951194">
      <Value LabelName="UDTotal" LabelCode="@DOC_LABEL:UDTotal"/>
    </Element>
    <Element Type="Field" Id="3106135192" FormatString="n2">
      <ValueBinding DataKind="2" Source="MainData" Path="WLPFreeTextHeaderTmp/@OriginalInvoiceAmount" ResultDataType="System.Decimal"/>
    </Element>
    <Element Type="Label" Id="2538301698">
      <Value LabelName="UDCurrency" LabelCode="@DOC_LABEL:UDCurrency"/>
    </Element>
    <Element Type="Field" Id="3222696411">
      <ValueBinding DataKind="2" Source="MainData" Path="WLPFreeTextHeaderTmp/WLPFreeTextTmp[1]/@CurrencyCode" ResultDataType="System.String"/>
    </Element>
  </Elements>
</ProjectData>
</file>

<file path=customXml/itemProps1.xml><?xml version="1.0" encoding="utf-8"?>
<ds:datastoreItem xmlns:ds="http://schemas.openxmlformats.org/officeDocument/2006/customXml" ds:itemID="{BED3E97B-F6F1-46AF-ACA9-4F1A41C564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D7B6DD-C968-4194-89A7-02CFC853480D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1</Pages>
  <Words>46</Words>
  <Characters>408</Characters>
  <Application>Microsoft Office Word</Application>
  <DocSecurity>0</DocSecurity>
  <Lines>5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Joubert, Nicky</cp:lastModifiedBy>
  <cp:revision>57</cp:revision>
  <dcterms:created xsi:type="dcterms:W3CDTF">2025-10-08T11:15:00Z</dcterms:created>
  <dcterms:modified xsi:type="dcterms:W3CDTF">2025-10-09T18:20:00Z</dcterms:modified>
</cp:coreProperties>
</file>